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77777777" w:rsidR="00B21908" w:rsidRDefault="005E72DF" w:rsidP="005E72DF">
      <w:pPr>
        <w:pStyle w:val="PubTitle"/>
      </w:pPr>
      <w:r>
        <w:t xml:space="preserve">Darwin Initiative </w:t>
      </w:r>
      <w:r w:rsidR="00B21908">
        <w:t>Main Project</w:t>
      </w:r>
    </w:p>
    <w:p w14:paraId="654FA23B" w14:textId="494AD765" w:rsidR="005E72DF" w:rsidRDefault="005E72DF" w:rsidP="005E72DF">
      <w:pPr>
        <w:pStyle w:val="PubTitle"/>
      </w:pPr>
      <w:r>
        <w:t xml:space="preserve">Round </w:t>
      </w:r>
      <w:r w:rsidR="00010002">
        <w:t>3</w:t>
      </w:r>
      <w:r w:rsidR="00DD324D">
        <w:t>1</w:t>
      </w:r>
      <w:r>
        <w:t xml:space="preserve"> – Stage 2</w:t>
      </w:r>
    </w:p>
    <w:p w14:paraId="696C5B5D" w14:textId="010E09DB" w:rsidR="001F60A8" w:rsidRDefault="008B430A" w:rsidP="001F60A8">
      <w:pPr>
        <w:jc w:val="center"/>
      </w:pPr>
      <w:r>
        <w:t xml:space="preserve">This </w:t>
      </w:r>
      <w:r w:rsidR="0060306D">
        <w:t>W</w:t>
      </w:r>
      <w:r>
        <w:t>ord version of the application form is for drafting purposes</w:t>
      </w:r>
      <w:r w:rsidR="00375738">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5001863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26799F34"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SUBMISSION MUST BE VIA FLEXI-GRANT</w:t>
      </w:r>
      <w:r w:rsidR="00325EEF">
        <w:rPr>
          <w:color w:val="FF0000"/>
        </w:rPr>
        <w:t xml:space="preserve"> - </w:t>
      </w:r>
      <w:hyperlink r:id="rId11" w:history="1">
        <w:r w:rsidR="00325EEF">
          <w:rPr>
            <w:rStyle w:val="Hyperlink"/>
            <w:b/>
            <w:color w:val="FF0000"/>
          </w:rPr>
          <w:t>bcfs.flexigrant.com</w:t>
        </w:r>
      </w:hyperlink>
    </w:p>
    <w:p w14:paraId="0EB17BA8" w14:textId="790C07D8" w:rsidR="005E72DF" w:rsidRPr="00985F80" w:rsidRDefault="005E72DF" w:rsidP="005E72DF">
      <w:pPr>
        <w:jc w:val="center"/>
      </w:pPr>
      <w:r w:rsidRPr="00985F80">
        <w:t xml:space="preserve">Submit </w:t>
      </w:r>
      <w:r>
        <w:t xml:space="preserve">on </w:t>
      </w:r>
      <w:hyperlink r:id="rId12" w:history="1">
        <w:r w:rsidRPr="00325EEF">
          <w:rPr>
            <w:rStyle w:val="Hyperlink"/>
          </w:rPr>
          <w:t>Flexi-Grant</w:t>
        </w:r>
      </w:hyperlink>
      <w:r>
        <w:t xml:space="preserve"> </w:t>
      </w:r>
      <w:r w:rsidRPr="00985F80">
        <w:t xml:space="preserve">by </w:t>
      </w:r>
      <w:r>
        <w:rPr>
          <w:b/>
        </w:rPr>
        <w:t>23</w:t>
      </w:r>
      <w:r w:rsidR="00A71161">
        <w:rPr>
          <w:b/>
        </w:rPr>
        <w:t>:</w:t>
      </w:r>
      <w:r>
        <w:rPr>
          <w:b/>
        </w:rPr>
        <w:t xml:space="preserve">59 </w:t>
      </w:r>
      <w:r w:rsidRPr="008E08DF">
        <w:rPr>
          <w:b/>
        </w:rPr>
        <w:t xml:space="preserve">GMT </w:t>
      </w:r>
      <w:r w:rsidR="00F2363D">
        <w:rPr>
          <w:b/>
        </w:rPr>
        <w:t xml:space="preserve">Monday </w:t>
      </w:r>
      <w:r w:rsidR="00455194">
        <w:rPr>
          <w:b/>
        </w:rPr>
        <w:t>2</w:t>
      </w:r>
      <w:r w:rsidR="00455194" w:rsidRPr="00325EEF">
        <w:rPr>
          <w:b/>
          <w:vertAlign w:val="superscript"/>
        </w:rPr>
        <w:t>nd</w:t>
      </w:r>
      <w:r w:rsidR="00455194">
        <w:rPr>
          <w:b/>
        </w:rPr>
        <w:t xml:space="preserve"> December</w:t>
      </w:r>
      <w:r w:rsidR="00F2363D">
        <w:rPr>
          <w:b/>
        </w:rPr>
        <w:t xml:space="preserve"> 202</w:t>
      </w:r>
      <w:r w:rsidR="00455194">
        <w:rPr>
          <w:b/>
        </w:rPr>
        <w:t>4</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655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39AEB179" w14:textId="538F4DE7" w:rsidR="005E72DF" w:rsidRDefault="005E72DF" w:rsidP="005E72DF">
            <w:pPr>
              <w:spacing w:before="0" w:after="0"/>
              <w:rPr>
                <w:b/>
              </w:rPr>
            </w:pPr>
            <w:r w:rsidRPr="00AB116B">
              <w:rPr>
                <w:b/>
              </w:rPr>
              <w:t xml:space="preserve">Q2. Lead </w:t>
            </w:r>
            <w:r w:rsidR="00325EEF">
              <w:rPr>
                <w:b/>
              </w:rPr>
              <w:t>Organisation</w:t>
            </w:r>
            <w:r w:rsidR="00325EEF" w:rsidRPr="00AB116B">
              <w:rPr>
                <w:b/>
              </w:rPr>
              <w:t xml:space="preserve"> </w:t>
            </w:r>
            <w:r w:rsidRPr="00AB116B">
              <w:rPr>
                <w:b/>
              </w:rPr>
              <w:t>contact details</w:t>
            </w:r>
          </w:p>
          <w:p w14:paraId="515A6D95" w14:textId="159402EF" w:rsidR="000364EC" w:rsidRPr="00AB116B" w:rsidDel="00D405BC" w:rsidRDefault="000364EC" w:rsidP="005E72DF">
            <w:pPr>
              <w:spacing w:before="0" w:after="0"/>
              <w:rPr>
                <w:b/>
              </w:rPr>
            </w:pPr>
            <w:r w:rsidRPr="00394A73">
              <w:rPr>
                <w:bCs/>
                <w:sz w:val="21"/>
                <w:szCs w:val="21"/>
              </w:rPr>
              <w:t>This is the organisation that will administer the grant and coordinate the delivery of the project.</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shd w:val="clear" w:color="auto" w:fill="auto"/>
          </w:tcPr>
          <w:p w14:paraId="78094406" w14:textId="75E7A848" w:rsidR="00D953D0" w:rsidRPr="00AB116B" w:rsidRDefault="00D953D0" w:rsidP="00D953D0">
            <w:pPr>
              <w:spacing w:before="0" w:after="0"/>
              <w:rPr>
                <w:b/>
              </w:rPr>
            </w:pPr>
            <w:r w:rsidRPr="00AB116B">
              <w:rPr>
                <w:b/>
              </w:rPr>
              <w:t xml:space="preserve">Q3. </w:t>
            </w:r>
            <w:r w:rsidR="00FF3FD5">
              <w:rPr>
                <w:b/>
              </w:rPr>
              <w:t>Project t</w:t>
            </w:r>
            <w:r w:rsidRPr="00AB116B">
              <w:rPr>
                <w:b/>
              </w:rPr>
              <w:t>itle (Max 10 words)</w:t>
            </w:r>
          </w:p>
        </w:tc>
      </w:tr>
      <w:tr w:rsidR="00A224B2" w:rsidRPr="00541381" w14:paraId="2BD63416" w14:textId="77777777" w:rsidTr="009F6FFF">
        <w:tblPrEx>
          <w:shd w:val="clear" w:color="auto" w:fill="DBE5F1"/>
        </w:tblPrEx>
        <w:trPr>
          <w:trHeight w:val="660"/>
        </w:trPr>
        <w:tc>
          <w:tcPr>
            <w:tcW w:w="5000" w:type="pct"/>
            <w:gridSpan w:val="2"/>
            <w:shd w:val="clear" w:color="auto" w:fill="auto"/>
          </w:tcPr>
          <w:p w14:paraId="792862F4" w14:textId="4CDE1C63" w:rsidR="00A224B2" w:rsidRDefault="00E77E41" w:rsidP="008E6BE3">
            <w:pPr>
              <w:spacing w:before="0" w:after="60"/>
              <w:rPr>
                <w:b/>
              </w:rPr>
            </w:pPr>
            <w:r>
              <w:rPr>
                <w:b/>
              </w:rPr>
              <w:t xml:space="preserve">Q4. Response to </w:t>
            </w:r>
            <w:r w:rsidR="0088334C">
              <w:rPr>
                <w:b/>
              </w:rPr>
              <w:t>Stage 1 f</w:t>
            </w:r>
            <w:r>
              <w:rPr>
                <w:b/>
              </w:rPr>
              <w:t xml:space="preserve">eedback </w:t>
            </w:r>
          </w:p>
          <w:p w14:paraId="701C89AC" w14:textId="77777777" w:rsidR="009C1EAD" w:rsidRDefault="0088334C" w:rsidP="008E6BE3">
            <w:pPr>
              <w:spacing w:before="0" w:after="60"/>
              <w:rPr>
                <w:bCs/>
              </w:rPr>
            </w:pPr>
            <w:r w:rsidRPr="0088334C">
              <w:rPr>
                <w:bCs/>
              </w:rPr>
              <w:t>You must explicitly set out how and where you have addressed all the comments/feedback in the application form: briefly restating the feedback point, then clearly setting out how you have responded to it in the application.</w:t>
            </w:r>
          </w:p>
          <w:p w14:paraId="3894498B" w14:textId="60C4916E" w:rsidR="0088334C" w:rsidRPr="0088334C" w:rsidRDefault="0088334C" w:rsidP="008E6BE3">
            <w:pPr>
              <w:spacing w:before="0" w:after="60"/>
              <w:rPr>
                <w:bCs/>
              </w:rPr>
            </w:pPr>
            <w:r>
              <w:rPr>
                <w:bCs/>
              </w:rPr>
              <w:t>(Max 1,000 words)</w:t>
            </w:r>
          </w:p>
        </w:tc>
      </w:tr>
    </w:tbl>
    <w:p w14:paraId="1AE24318" w14:textId="1A7AD50C" w:rsidR="00DE00C0" w:rsidRPr="00DE00C0" w:rsidRDefault="006A29EE" w:rsidP="00DE00C0">
      <w:pPr>
        <w:pStyle w:val="Heading2"/>
      </w:pPr>
      <w:r>
        <w:lastRenderedPageBreak/>
        <w:t>Q</w:t>
      </w:r>
      <w:r w:rsidR="003103A9">
        <w:t>5</w:t>
      </w:r>
      <w:r>
        <w:t>.</w:t>
      </w:r>
      <w:r w:rsidR="00DE00C0">
        <w:t xml:space="preserve"> </w:t>
      </w:r>
      <w:r w:rsidR="00DE00C0" w:rsidRPr="00DE00C0">
        <w:t>Key Ecosystems, Approaches and Threats</w:t>
      </w:r>
    </w:p>
    <w:p w14:paraId="7534A969" w14:textId="3F61E939" w:rsidR="00DE00C0" w:rsidRPr="00DE00C0" w:rsidRDefault="0082565C" w:rsidP="00DE00C0">
      <w:r>
        <w:t>Select u</w:t>
      </w:r>
      <w:r w:rsidR="00DE00C0" w:rsidRPr="00DE00C0">
        <w:t>p to 3 biomes that are of focus, up to 3 conservation actions that characterise your approach, and up to 3 threats to biodiversity you intend to address, from dropdown lists.</w:t>
      </w:r>
    </w:p>
    <w:p w14:paraId="6064C666" w14:textId="00ADCDC0" w:rsidR="00E86FA5" w:rsidRPr="005E72DF" w:rsidRDefault="00E86FA5" w:rsidP="00E86FA5">
      <w:pPr>
        <w:pStyle w:val="Heading2"/>
      </w:pPr>
      <w:r w:rsidRPr="005E72DF">
        <w:t>Q</w:t>
      </w:r>
      <w:r w:rsidR="003103A9">
        <w:t>6</w:t>
      </w:r>
      <w:r w:rsidRPr="005E72DF">
        <w:t>. Summary</w:t>
      </w:r>
      <w:r w:rsidR="006325E4">
        <w:t xml:space="preserve"> of project</w:t>
      </w:r>
    </w:p>
    <w:p w14:paraId="151C1D1C" w14:textId="23F1BF47" w:rsidR="00E86FA5" w:rsidRPr="00193052" w:rsidRDefault="00E86FA5" w:rsidP="00E86FA5">
      <w:r w:rsidRPr="00193052">
        <w:t xml:space="preserve">Please provide a brief </w:t>
      </w:r>
      <w:r w:rsidR="00106B7C">
        <w:t xml:space="preserve">non-technical </w:t>
      </w:r>
      <w:r w:rsidRPr="00193052">
        <w:t>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Please note that this wording may be </w:t>
      </w:r>
      <w:r w:rsidR="005878A9">
        <w:t xml:space="preserve">published and </w:t>
      </w:r>
      <w:r w:rsidRPr="00193052">
        <w:t xml:space="preserve">used </w:t>
      </w:r>
      <w:r w:rsidR="005878A9">
        <w:t>to promote your project</w:t>
      </w:r>
      <w:r w:rsidR="00916B0E">
        <w:t>.</w:t>
      </w:r>
      <w:r w:rsidR="005878A9">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6BF368B8" w:rsidR="007A77C2" w:rsidRPr="00804AF6" w:rsidRDefault="007A46D8" w:rsidP="005E72DF">
      <w:pPr>
        <w:pStyle w:val="Heading2"/>
      </w:pPr>
      <w:r>
        <w:t>Q</w:t>
      </w:r>
      <w:r w:rsidR="007F5432">
        <w:t>7</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25A45BC2" w:rsidR="00926452" w:rsidRPr="00804AF6" w:rsidRDefault="007A46D8" w:rsidP="005E72DF">
      <w:pPr>
        <w:pStyle w:val="Heading2"/>
      </w:pPr>
      <w:r>
        <w:t>Q</w:t>
      </w:r>
      <w:r w:rsidR="007F5432">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009"/>
        <w:gridCol w:w="325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60079F3F" w14:textId="77777777" w:rsidR="00EE3B54" w:rsidRDefault="00EE3B54" w:rsidP="00EE3B54">
      <w:pPr>
        <w:spacing w:before="0" w:after="0"/>
      </w:pPr>
    </w:p>
    <w:p w14:paraId="52996066" w14:textId="0F166B03" w:rsidR="00954F54" w:rsidRDefault="007A46D8" w:rsidP="00EE3B54">
      <w:pPr>
        <w:pStyle w:val="Heading2"/>
      </w:pPr>
      <w:r>
        <w:t>Q</w:t>
      </w:r>
      <w:r w:rsidR="007F5432">
        <w:t>9</w:t>
      </w:r>
      <w:r w:rsidR="00954F54">
        <w:t>. Budget summary</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6"/>
        <w:gridCol w:w="1316"/>
        <w:gridCol w:w="1317"/>
        <w:gridCol w:w="1317"/>
        <w:gridCol w:w="1317"/>
        <w:gridCol w:w="1317"/>
        <w:gridCol w:w="1308"/>
      </w:tblGrid>
      <w:tr w:rsidR="009A6329" w:rsidRPr="009770B6" w14:paraId="3961EDCD" w14:textId="77777777" w:rsidTr="009A6329">
        <w:trPr>
          <w:trHeight w:val="400"/>
        </w:trPr>
        <w:tc>
          <w:tcPr>
            <w:tcW w:w="715" w:type="pct"/>
            <w:shd w:val="clear" w:color="auto" w:fill="auto"/>
          </w:tcPr>
          <w:p w14:paraId="76F69817" w14:textId="122AF627" w:rsidR="009A6329" w:rsidRDefault="009A6329" w:rsidP="009A6329">
            <w:pPr>
              <w:spacing w:before="60" w:after="60"/>
            </w:pPr>
            <w:r w:rsidRPr="009770B6">
              <w:t xml:space="preserve">Darwin </w:t>
            </w:r>
            <w:r>
              <w:t xml:space="preserve">Initiative </w:t>
            </w:r>
            <w:r w:rsidRPr="009770B6">
              <w:t xml:space="preserve">funding request </w:t>
            </w:r>
          </w:p>
          <w:p w14:paraId="4A58E88E" w14:textId="0B97A44F" w:rsidR="009A6329" w:rsidRPr="009770B6" w:rsidRDefault="009A6329" w:rsidP="009A6329">
            <w:pPr>
              <w:spacing w:before="60" w:after="60"/>
            </w:pPr>
            <w:r w:rsidRPr="009770B6">
              <w:t>(</w:t>
            </w:r>
            <w:r w:rsidR="007E105C">
              <w:t xml:space="preserve">1 </w:t>
            </w:r>
            <w:r w:rsidRPr="009770B6">
              <w:t xml:space="preserve">Apr – </w:t>
            </w:r>
            <w:r w:rsidR="007E105C">
              <w:t xml:space="preserve">31 </w:t>
            </w:r>
            <w:r w:rsidRPr="009770B6">
              <w:t>Mar)</w:t>
            </w:r>
          </w:p>
        </w:tc>
        <w:tc>
          <w:tcPr>
            <w:tcW w:w="715" w:type="pct"/>
            <w:shd w:val="clear" w:color="auto" w:fill="auto"/>
          </w:tcPr>
          <w:p w14:paraId="4FDE605C" w14:textId="65FE44F5" w:rsidR="009A6329" w:rsidRPr="008302ED" w:rsidRDefault="009A6329" w:rsidP="009A6329">
            <w:pPr>
              <w:spacing w:before="60" w:after="60"/>
              <w:rPr>
                <w:b/>
              </w:rPr>
            </w:pPr>
            <w:r w:rsidRPr="008302ED">
              <w:rPr>
                <w:b/>
              </w:rPr>
              <w:t>20</w:t>
            </w:r>
            <w:r>
              <w:rPr>
                <w:b/>
              </w:rPr>
              <w:t>25</w:t>
            </w:r>
            <w:r w:rsidRPr="008302ED">
              <w:rPr>
                <w:b/>
              </w:rPr>
              <w:t>/2</w:t>
            </w:r>
            <w:r>
              <w:rPr>
                <w:b/>
              </w:rPr>
              <w:t>6</w:t>
            </w:r>
          </w:p>
          <w:p w14:paraId="21237BEC" w14:textId="236BD932" w:rsidR="009A6329" w:rsidRPr="008302ED" w:rsidRDefault="009A6329" w:rsidP="009A6329">
            <w:pPr>
              <w:spacing w:before="60" w:after="60"/>
              <w:rPr>
                <w:b/>
              </w:rPr>
            </w:pPr>
            <w:r w:rsidRPr="008302ED">
              <w:rPr>
                <w:b/>
                <w:bCs/>
                <w:sz w:val="22"/>
                <w:szCs w:val="22"/>
              </w:rPr>
              <w:t>£</w:t>
            </w:r>
          </w:p>
        </w:tc>
        <w:tc>
          <w:tcPr>
            <w:tcW w:w="715" w:type="pct"/>
            <w:shd w:val="clear" w:color="auto" w:fill="auto"/>
          </w:tcPr>
          <w:p w14:paraId="6955BFAF" w14:textId="014B1737" w:rsidR="009A6329" w:rsidRPr="008302ED" w:rsidRDefault="009A6329" w:rsidP="009A6329">
            <w:pPr>
              <w:spacing w:before="60" w:after="60"/>
              <w:rPr>
                <w:b/>
              </w:rPr>
            </w:pPr>
            <w:r w:rsidRPr="008302ED">
              <w:rPr>
                <w:b/>
              </w:rPr>
              <w:t>202</w:t>
            </w:r>
            <w:r>
              <w:rPr>
                <w:b/>
              </w:rPr>
              <w:t>6</w:t>
            </w:r>
            <w:r w:rsidRPr="008302ED">
              <w:rPr>
                <w:b/>
              </w:rPr>
              <w:t>/2</w:t>
            </w:r>
            <w:r>
              <w:rPr>
                <w:b/>
              </w:rPr>
              <w:t>7</w:t>
            </w:r>
          </w:p>
          <w:p w14:paraId="19A78A32" w14:textId="7B7825CF" w:rsidR="009A6329" w:rsidRPr="008302ED" w:rsidRDefault="009A6329" w:rsidP="009A6329">
            <w:pPr>
              <w:spacing w:before="60" w:after="60"/>
              <w:rPr>
                <w:b/>
              </w:rPr>
            </w:pPr>
            <w:r w:rsidRPr="008302ED">
              <w:rPr>
                <w:b/>
                <w:bCs/>
                <w:sz w:val="22"/>
                <w:szCs w:val="22"/>
              </w:rPr>
              <w:t>£</w:t>
            </w:r>
          </w:p>
        </w:tc>
        <w:tc>
          <w:tcPr>
            <w:tcW w:w="715" w:type="pct"/>
            <w:shd w:val="clear" w:color="auto" w:fill="auto"/>
          </w:tcPr>
          <w:p w14:paraId="65459362" w14:textId="4BBA068A" w:rsidR="009A6329" w:rsidRDefault="009A6329" w:rsidP="009A6329">
            <w:pPr>
              <w:spacing w:before="60" w:after="60"/>
              <w:rPr>
                <w:b/>
              </w:rPr>
            </w:pPr>
            <w:r w:rsidRPr="008302ED">
              <w:rPr>
                <w:b/>
              </w:rPr>
              <w:t>202</w:t>
            </w:r>
            <w:r>
              <w:rPr>
                <w:b/>
              </w:rPr>
              <w:t>7</w:t>
            </w:r>
            <w:r w:rsidRPr="008302ED">
              <w:rPr>
                <w:b/>
              </w:rPr>
              <w:t>/2</w:t>
            </w:r>
            <w:r>
              <w:rPr>
                <w:b/>
              </w:rPr>
              <w:t>8</w:t>
            </w:r>
          </w:p>
          <w:p w14:paraId="096A4D09" w14:textId="179D0D46" w:rsidR="007E105C" w:rsidRDefault="007E105C" w:rsidP="009A6329">
            <w:pPr>
              <w:spacing w:before="60" w:after="60"/>
              <w:rPr>
                <w:b/>
              </w:rPr>
            </w:pPr>
            <w:r w:rsidRPr="008302ED">
              <w:rPr>
                <w:b/>
                <w:bCs/>
                <w:sz w:val="22"/>
                <w:szCs w:val="22"/>
              </w:rPr>
              <w:t>£</w:t>
            </w:r>
          </w:p>
        </w:tc>
        <w:tc>
          <w:tcPr>
            <w:tcW w:w="715" w:type="pct"/>
            <w:shd w:val="clear" w:color="auto" w:fill="auto"/>
          </w:tcPr>
          <w:p w14:paraId="101D941C" w14:textId="77777777" w:rsidR="009A6329" w:rsidRPr="009A6329" w:rsidRDefault="009A6329" w:rsidP="009A6329">
            <w:pPr>
              <w:spacing w:before="60" w:after="60"/>
              <w:rPr>
                <w:b/>
              </w:rPr>
            </w:pPr>
            <w:r w:rsidRPr="009A6329">
              <w:rPr>
                <w:b/>
              </w:rPr>
              <w:t>2028/29</w:t>
            </w:r>
          </w:p>
          <w:p w14:paraId="79CE97CD" w14:textId="3883E127" w:rsidR="009A6329" w:rsidRPr="008302ED" w:rsidRDefault="009A6329" w:rsidP="009A6329">
            <w:pPr>
              <w:spacing w:before="60" w:after="60"/>
              <w:rPr>
                <w:b/>
              </w:rPr>
            </w:pPr>
            <w:r w:rsidRPr="009A6329">
              <w:rPr>
                <w:b/>
              </w:rPr>
              <w:t>£</w:t>
            </w:r>
          </w:p>
        </w:tc>
        <w:tc>
          <w:tcPr>
            <w:tcW w:w="715" w:type="pct"/>
            <w:shd w:val="clear" w:color="auto" w:fill="auto"/>
          </w:tcPr>
          <w:p w14:paraId="65523CC1" w14:textId="77777777" w:rsidR="009A6329" w:rsidRPr="009A6329" w:rsidRDefault="009A6329" w:rsidP="009A6329">
            <w:pPr>
              <w:spacing w:before="60" w:after="60"/>
              <w:rPr>
                <w:b/>
              </w:rPr>
            </w:pPr>
            <w:r w:rsidRPr="009A6329">
              <w:rPr>
                <w:b/>
              </w:rPr>
              <w:t>2029/30</w:t>
            </w:r>
          </w:p>
          <w:p w14:paraId="6AD8C647" w14:textId="1EF1AAD5" w:rsidR="009A6329" w:rsidRPr="008302ED" w:rsidRDefault="009A6329" w:rsidP="009A6329">
            <w:pPr>
              <w:spacing w:before="60" w:after="60"/>
              <w:rPr>
                <w:b/>
              </w:rPr>
            </w:pPr>
            <w:r w:rsidRPr="009A6329">
              <w:rPr>
                <w:b/>
              </w:rPr>
              <w:t>£</w:t>
            </w:r>
          </w:p>
        </w:tc>
        <w:tc>
          <w:tcPr>
            <w:tcW w:w="710" w:type="pct"/>
            <w:shd w:val="clear" w:color="auto" w:fill="auto"/>
          </w:tcPr>
          <w:p w14:paraId="27DB6C71" w14:textId="31FCF792" w:rsidR="009A6329" w:rsidRPr="008302ED" w:rsidRDefault="009A6329" w:rsidP="009A6329">
            <w:pPr>
              <w:spacing w:before="60" w:after="60"/>
              <w:rPr>
                <w:b/>
              </w:rPr>
            </w:pPr>
            <w:r w:rsidRPr="008302ED">
              <w:rPr>
                <w:b/>
              </w:rPr>
              <w:t>Total request</w:t>
            </w:r>
          </w:p>
          <w:p w14:paraId="27DBE160" w14:textId="3EC0EA4E" w:rsidR="009A6329" w:rsidRPr="008302ED" w:rsidRDefault="009A6329" w:rsidP="009A6329">
            <w:pPr>
              <w:spacing w:before="60" w:after="60"/>
              <w:rPr>
                <w:b/>
              </w:rPr>
            </w:pPr>
            <w:r w:rsidRPr="008302ED">
              <w:rPr>
                <w:b/>
                <w:bCs/>
                <w:sz w:val="22"/>
                <w:szCs w:val="22"/>
              </w:rPr>
              <w:t>£</w:t>
            </w:r>
          </w:p>
        </w:tc>
      </w:tr>
      <w:tr w:rsidR="008B514A" w:rsidRPr="00804AF6" w14:paraId="13D812BA" w14:textId="77777777" w:rsidTr="009A6329">
        <w:trPr>
          <w:trHeight w:val="314"/>
        </w:trPr>
        <w:tc>
          <w:tcPr>
            <w:tcW w:w="5000" w:type="pct"/>
            <w:gridSpan w:val="7"/>
            <w:shd w:val="clear" w:color="auto" w:fill="auto"/>
          </w:tcPr>
          <w:p w14:paraId="16DC77B4" w14:textId="770D0A8D" w:rsidR="008B514A" w:rsidRDefault="008B514A" w:rsidP="00E32971">
            <w:pPr>
              <w:spacing w:before="60" w:after="60"/>
              <w:rPr>
                <w:rFonts w:eastAsia="Adobe Fan Heiti Std B"/>
                <w:bCs/>
              </w:rPr>
            </w:pPr>
            <w:r w:rsidRPr="001E798D">
              <w:rPr>
                <w:b/>
                <w:bCs/>
              </w:rPr>
              <w:t>Q</w:t>
            </w:r>
            <w:r w:rsidR="006526CD">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9A6329">
        <w:trPr>
          <w:trHeight w:val="1283"/>
        </w:trPr>
        <w:tc>
          <w:tcPr>
            <w:tcW w:w="5000" w:type="pct"/>
            <w:gridSpan w:val="7"/>
            <w:shd w:val="clear" w:color="auto" w:fill="auto"/>
          </w:tcPr>
          <w:p w14:paraId="5C368BC0" w14:textId="32694997" w:rsidR="00C37695" w:rsidRPr="0079160B" w:rsidRDefault="00C37695" w:rsidP="00C37695">
            <w:pPr>
              <w:spacing w:before="60" w:after="60"/>
              <w:rPr>
                <w:b/>
                <w:bCs/>
              </w:rPr>
            </w:pPr>
            <w:r>
              <w:rPr>
                <w:b/>
                <w:bCs/>
              </w:rPr>
              <w:t>Q</w:t>
            </w:r>
            <w:r w:rsidR="00132B1F">
              <w:rPr>
                <w:b/>
                <w:bCs/>
              </w:rPr>
              <w:t>1</w:t>
            </w:r>
            <w:r w:rsidR="006526CD">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9A6329">
        <w:trPr>
          <w:trHeight w:val="1273"/>
        </w:trPr>
        <w:tc>
          <w:tcPr>
            <w:tcW w:w="4290" w:type="pct"/>
            <w:gridSpan w:val="6"/>
            <w:shd w:val="clear" w:color="auto" w:fill="auto"/>
          </w:tcPr>
          <w:p w14:paraId="7C97227D" w14:textId="5A3A2AAD" w:rsidR="004E61AA" w:rsidRDefault="00015CEE" w:rsidP="00015CEE">
            <w:pPr>
              <w:spacing w:before="60" w:after="60"/>
              <w:rPr>
                <w:b/>
              </w:rPr>
            </w:pPr>
            <w:r w:rsidRPr="00F61715">
              <w:rPr>
                <w:b/>
              </w:rPr>
              <w:lastRenderedPageBreak/>
              <w:t>Q</w:t>
            </w:r>
            <w:r w:rsidR="00191A41">
              <w:rPr>
                <w:b/>
              </w:rPr>
              <w:t>1</w:t>
            </w:r>
            <w:r w:rsidR="006526CD">
              <w:rPr>
                <w:b/>
              </w:rPr>
              <w:t>2</w:t>
            </w:r>
            <w:r w:rsidRPr="00F61715">
              <w:rPr>
                <w:b/>
              </w:rPr>
              <w:t>. Have you received, applied for</w:t>
            </w:r>
            <w:r w:rsidR="00C807B8">
              <w:rPr>
                <w:b/>
              </w:rPr>
              <w:t>,</w:t>
            </w:r>
            <w:r w:rsidRPr="00F61715">
              <w:rPr>
                <w:b/>
              </w:rPr>
              <w:t xml:space="preserve"> or plan to apply for any other UK Government funding for </w:t>
            </w:r>
            <w:r w:rsidR="000757EB">
              <w:rPr>
                <w:b/>
              </w:rPr>
              <w:t>your</w:t>
            </w:r>
            <w:r w:rsidR="000757EB" w:rsidRPr="00F61715">
              <w:rPr>
                <w:b/>
              </w:rPr>
              <w:t xml:space="preserve"> </w:t>
            </w:r>
            <w:r w:rsidRPr="00F61715">
              <w:rPr>
                <w:b/>
              </w:rPr>
              <w:t>proposed project</w:t>
            </w:r>
            <w:r>
              <w:rPr>
                <w:b/>
              </w:rPr>
              <w:t xml:space="preserve"> or similar</w:t>
            </w:r>
            <w:r w:rsidR="000757EB">
              <w:rPr>
                <w:b/>
              </w:rPr>
              <w:t xml:space="preserve"> project</w:t>
            </w:r>
            <w:r w:rsidRPr="00F61715">
              <w:rPr>
                <w:b/>
              </w:rPr>
              <w:t xml:space="preserve">? </w:t>
            </w:r>
          </w:p>
          <w:p w14:paraId="1C76FC1D" w14:textId="77777777" w:rsidR="004E61AA" w:rsidRDefault="004E61AA" w:rsidP="00015CEE">
            <w:pPr>
              <w:spacing w:before="60" w:after="60"/>
            </w:pPr>
          </w:p>
          <w:p w14:paraId="651622BF" w14:textId="77777777" w:rsidR="004E61AA" w:rsidRDefault="004E61AA" w:rsidP="004E61AA">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56234856" w14:textId="231ABDFD" w:rsidR="00015CEE" w:rsidRDefault="00015CEE" w:rsidP="00015CEE">
            <w:pPr>
              <w:spacing w:before="60" w:after="60"/>
              <w:rPr>
                <w:b/>
                <w:bCs/>
              </w:rPr>
            </w:pPr>
            <w:r w:rsidRPr="00F61715">
              <w:rPr>
                <w:bCs/>
              </w:rPr>
              <w:t>(1</w:t>
            </w:r>
            <w:r w:rsidR="006B0918">
              <w:rPr>
                <w:bCs/>
              </w:rPr>
              <w:t>5</w:t>
            </w:r>
            <w:r w:rsidRPr="00F61715">
              <w:rPr>
                <w:bCs/>
              </w:rPr>
              <w:t>0 words):</w:t>
            </w:r>
          </w:p>
        </w:tc>
        <w:tc>
          <w:tcPr>
            <w:tcW w:w="710" w:type="pct"/>
            <w:shd w:val="clear" w:color="auto" w:fill="auto"/>
          </w:tcPr>
          <w:p w14:paraId="6631A78B" w14:textId="3F2AB502" w:rsidR="00015CEE" w:rsidRDefault="00015CEE" w:rsidP="00015CEE">
            <w:pPr>
              <w:spacing w:before="60" w:after="60"/>
              <w:rPr>
                <w:b/>
                <w:bCs/>
              </w:rPr>
            </w:pPr>
            <w:r w:rsidRPr="00F61715">
              <w:rPr>
                <w:b/>
              </w:rPr>
              <w:t>Yes/No</w:t>
            </w:r>
          </w:p>
        </w:tc>
      </w:tr>
    </w:tbl>
    <w:p w14:paraId="0EF1440D" w14:textId="58E3D921" w:rsidR="00D9380D" w:rsidRPr="00BC11DA" w:rsidRDefault="00D9380D" w:rsidP="00D9380D">
      <w:pPr>
        <w:pStyle w:val="Heading2"/>
      </w:pPr>
      <w:r>
        <w:t>Q1</w:t>
      </w:r>
      <w:r w:rsidR="00765F39">
        <w:t>3</w:t>
      </w:r>
      <w:r w:rsidRPr="00BC11DA">
        <w:t>. Problem the project is trying to address</w:t>
      </w:r>
    </w:p>
    <w:p w14:paraId="0C4E1567" w14:textId="06FA79FE" w:rsidR="009B630B" w:rsidRDefault="009B630B" w:rsidP="00B9732C">
      <w:r>
        <w:t xml:space="preserve">Please describe the problem your project is trying to address in terms of </w:t>
      </w:r>
      <w:r w:rsidRPr="31395DFA">
        <w:rPr>
          <w:b/>
          <w:bCs/>
        </w:rPr>
        <w:t xml:space="preserve">biodiversity and its relationship with </w:t>
      </w:r>
      <w:r w:rsidR="005707F5">
        <w:rPr>
          <w:b/>
          <w:bCs/>
        </w:rPr>
        <w:t xml:space="preserve">multi-dimensional </w:t>
      </w:r>
      <w:r w:rsidRPr="31395DFA">
        <w:rPr>
          <w:b/>
          <w:bCs/>
        </w:rPr>
        <w:t>poverty</w:t>
      </w:r>
      <w:r>
        <w:t>.</w:t>
      </w:r>
      <w:r w:rsidRPr="31395DFA">
        <w:rPr>
          <w:b/>
          <w:bCs/>
        </w:rPr>
        <w:t xml:space="preserve"> </w:t>
      </w:r>
      <w:r>
        <w:t xml:space="preserve"> </w:t>
      </w:r>
    </w:p>
    <w:p w14:paraId="2A97BFB3" w14:textId="6ACC7B75" w:rsidR="009B630B" w:rsidRPr="00F61715" w:rsidRDefault="009B630B" w:rsidP="009B630B">
      <w:r>
        <w:t xml:space="preserve">For example, what are the causes of biodiversity loss, preventing conservation, </w:t>
      </w:r>
      <w:r w:rsidR="001529A0">
        <w:t>and/</w:t>
      </w:r>
      <w:r>
        <w:t xml:space="preserve">or keeping people in </w:t>
      </w:r>
      <w:r w:rsidR="005707F5" w:rsidRPr="005707F5">
        <w:t>multi-dimensional</w:t>
      </w:r>
      <w:r w:rsidR="005707F5">
        <w:rPr>
          <w:b/>
          <w:bCs/>
        </w:rPr>
        <w:t xml:space="preserve">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6D86A679" w:rsidR="00117BB9" w:rsidRPr="00804AF6" w:rsidRDefault="00117BB9" w:rsidP="00CC2280">
      <w:pPr>
        <w:pStyle w:val="Heading2"/>
      </w:pPr>
      <w:r>
        <w:t>Q</w:t>
      </w:r>
      <w:r w:rsidR="00132B1F">
        <w:t>1</w:t>
      </w:r>
      <w:r w:rsidR="00765F39">
        <w:t>4</w:t>
      </w:r>
      <w:r w:rsidRPr="00804AF6">
        <w:t>. Biodiversity Conventions</w:t>
      </w:r>
      <w:r>
        <w:t>, Treaties and Agreements</w:t>
      </w:r>
    </w:p>
    <w:p w14:paraId="4E27DB76" w14:textId="26D07A93" w:rsidR="00117BB9" w:rsidRPr="002F3D1E" w:rsidRDefault="00117BB9" w:rsidP="00117BB9">
      <w:pPr>
        <w:rPr>
          <w:b/>
        </w:rPr>
      </w:pPr>
      <w:r w:rsidRPr="009E0FCF">
        <w:rPr>
          <w:b/>
        </w:rPr>
        <w:t>Q</w:t>
      </w:r>
      <w:r w:rsidR="00132B1F">
        <w:rPr>
          <w:b/>
        </w:rPr>
        <w:t>1</w:t>
      </w:r>
      <w:r w:rsidR="00765F39">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183"/>
        <w:gridCol w:w="2105"/>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24F7F34C" w14:textId="77777777" w:rsidR="00083639" w:rsidRDefault="00083639">
      <w:pPr>
        <w:spacing w:before="0" w:after="0"/>
        <w:rPr>
          <w:b/>
        </w:rPr>
      </w:pPr>
      <w:r>
        <w:rPr>
          <w:b/>
        </w:rPr>
        <w:br w:type="page"/>
      </w:r>
    </w:p>
    <w:p w14:paraId="34471813" w14:textId="7FBA3108" w:rsidR="00117BB9" w:rsidRPr="00F14E80" w:rsidRDefault="00117BB9" w:rsidP="00117BB9">
      <w:pPr>
        <w:pStyle w:val="body"/>
        <w:rPr>
          <w:b/>
          <w:sz w:val="24"/>
        </w:rPr>
      </w:pPr>
      <w:r w:rsidRPr="00F14E80">
        <w:rPr>
          <w:b/>
          <w:sz w:val="24"/>
        </w:rPr>
        <w:lastRenderedPageBreak/>
        <w:t>Q</w:t>
      </w:r>
      <w:r w:rsidR="00132B1F">
        <w:rPr>
          <w:b/>
          <w:sz w:val="24"/>
        </w:rPr>
        <w:t>1</w:t>
      </w:r>
      <w:r w:rsidR="00765F39">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267368F2" w14:textId="3E7BF06B" w:rsidR="00117BB9" w:rsidRPr="00F14E80" w:rsidRDefault="00ED01B2" w:rsidP="00117BB9">
      <w:pPr>
        <w:pStyle w:val="body"/>
        <w:jc w:val="left"/>
        <w:rPr>
          <w:b/>
          <w:sz w:val="24"/>
        </w:rPr>
      </w:pPr>
      <w:r>
        <w:rPr>
          <w:sz w:val="24"/>
        </w:rPr>
        <w:t xml:space="preserve">Using </w:t>
      </w:r>
      <w:r w:rsidRPr="00557790">
        <w:rPr>
          <w:b/>
          <w:bCs/>
          <w:sz w:val="24"/>
        </w:rPr>
        <w:t>evidence</w:t>
      </w:r>
      <w:r>
        <w:rPr>
          <w:sz w:val="24"/>
        </w:rPr>
        <w:t xml:space="preserve"> </w:t>
      </w:r>
      <w:r w:rsidR="00B84019">
        <w:rPr>
          <w:sz w:val="24"/>
        </w:rPr>
        <w:t>where available, p</w:t>
      </w:r>
      <w:r w:rsidR="00117BB9" w:rsidRPr="00F14E80">
        <w:rPr>
          <w:sz w:val="24"/>
        </w:rPr>
        <w:t xml:space="preserve">lease detail how your project </w:t>
      </w:r>
      <w:r w:rsidR="00117BB9" w:rsidRPr="005E7E8C">
        <w:rPr>
          <w:b/>
          <w:bCs/>
          <w:sz w:val="24"/>
        </w:rPr>
        <w:t>will</w:t>
      </w:r>
      <w:r w:rsidR="00117BB9" w:rsidRPr="00F14E80">
        <w:rPr>
          <w:sz w:val="24"/>
        </w:rPr>
        <w:t xml:space="preserve"> </w:t>
      </w:r>
      <w:r w:rsidR="00117BB9" w:rsidRPr="00213C58">
        <w:rPr>
          <w:b/>
          <w:bCs/>
          <w:sz w:val="24"/>
        </w:rPr>
        <w:t xml:space="preserve">contribute to </w:t>
      </w:r>
      <w:r w:rsidR="00690CF5" w:rsidRPr="00213C58">
        <w:rPr>
          <w:b/>
          <w:bCs/>
          <w:sz w:val="24"/>
        </w:rPr>
        <w:t>national policy</w:t>
      </w:r>
      <w:r w:rsidR="00690CF5">
        <w:rPr>
          <w:sz w:val="24"/>
        </w:rPr>
        <w:t xml:space="preserve"> </w:t>
      </w:r>
      <w:r w:rsidR="00F178BF">
        <w:rPr>
          <w:sz w:val="24"/>
        </w:rPr>
        <w:t>(including NBSAPs, NDCs, NAP</w:t>
      </w:r>
      <w:r w:rsidR="000221D8">
        <w:rPr>
          <w:sz w:val="24"/>
        </w:rPr>
        <w:t xml:space="preserve"> etc</w:t>
      </w:r>
      <w:r w:rsidR="00CF0086">
        <w:rPr>
          <w:sz w:val="24"/>
        </w:rPr>
        <w:t>.</w:t>
      </w:r>
      <w:r w:rsidR="000221D8">
        <w:rPr>
          <w:sz w:val="24"/>
        </w:rPr>
        <w:t xml:space="preserve">) and in turn </w:t>
      </w:r>
      <w:r w:rsidR="000221D8" w:rsidRPr="00557790">
        <w:rPr>
          <w:b/>
          <w:bCs/>
          <w:sz w:val="24"/>
        </w:rPr>
        <w:t xml:space="preserve">international </w:t>
      </w:r>
      <w:r w:rsidR="00111485" w:rsidRPr="00557790">
        <w:rPr>
          <w:b/>
          <w:bCs/>
          <w:sz w:val="24"/>
        </w:rPr>
        <w:t>biodiversity and development conventions</w:t>
      </w:r>
      <w:r w:rsidR="00111485">
        <w:rPr>
          <w:sz w:val="24"/>
        </w:rPr>
        <w:t xml:space="preserve">, treaties and </w:t>
      </w:r>
      <w:r w:rsidR="0029678E" w:rsidRPr="0029678E">
        <w:rPr>
          <w:sz w:val="24"/>
        </w:rPr>
        <w:t>agreements that the country is a signatory of</w:t>
      </w:r>
      <w:r w:rsidR="00111485">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AE0354">
        <w:trPr>
          <w:trHeight w:val="2480"/>
        </w:trPr>
        <w:tc>
          <w:tcPr>
            <w:tcW w:w="9854" w:type="dxa"/>
            <w:shd w:val="clear" w:color="auto" w:fill="auto"/>
          </w:tcPr>
          <w:p w14:paraId="62E05AD6" w14:textId="0EF9277C" w:rsidR="00117BB9" w:rsidRPr="00804AF6" w:rsidRDefault="00117BB9" w:rsidP="00117BB9">
            <w:r w:rsidRPr="00043250">
              <w:t>(Max 500 words)</w:t>
            </w:r>
          </w:p>
        </w:tc>
      </w:tr>
    </w:tbl>
    <w:p w14:paraId="67568723" w14:textId="2D5F1B96" w:rsidR="00B37F42" w:rsidRPr="00BC11DA" w:rsidRDefault="000F1B22" w:rsidP="00CC2280">
      <w:pPr>
        <w:pStyle w:val="Heading2"/>
      </w:pPr>
      <w:r>
        <w:t>Q1</w:t>
      </w:r>
      <w:r w:rsidR="001F7FE9">
        <w:t>5</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B9D8682" w14:textId="02883182"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6E2E2A">
        <w:trPr>
          <w:trHeight w:val="5146"/>
        </w:trPr>
        <w:tc>
          <w:tcPr>
            <w:tcW w:w="9346" w:type="dxa"/>
            <w:shd w:val="clear" w:color="auto" w:fill="auto"/>
          </w:tcPr>
          <w:p w14:paraId="71E2858E" w14:textId="28A5794B" w:rsidR="00A63520" w:rsidRPr="00850330" w:rsidRDefault="00BC11DA" w:rsidP="006D451B">
            <w:pPr>
              <w:rPr>
                <w:bCs/>
              </w:rPr>
            </w:pPr>
            <w:r w:rsidRPr="00BC11DA">
              <w:t>(</w:t>
            </w:r>
            <w:r w:rsidRPr="006E4D61">
              <w:t xml:space="preserve">Max </w:t>
            </w:r>
            <w:r w:rsidR="00117BB9">
              <w:t>75</w:t>
            </w:r>
            <w:r w:rsidRPr="006E4D61">
              <w:t xml:space="preserve">0 words </w:t>
            </w:r>
            <w:r w:rsidRPr="00BC11DA">
              <w:t xml:space="preserve">– </w:t>
            </w:r>
            <w:r w:rsidR="00FA080B">
              <w:t xml:space="preserve">this may be a repeat from Stage 1, but </w:t>
            </w:r>
            <w:r w:rsidR="0069149E">
              <w:t xml:space="preserve">please </w:t>
            </w:r>
            <w:r w:rsidR="009D2BE5">
              <w:t>review and stre</w:t>
            </w:r>
            <w:r w:rsidR="00444AB5">
              <w:t>ngthen</w:t>
            </w:r>
            <w:r w:rsidR="00FA080B">
              <w:t xml:space="preserve"> as necessary</w:t>
            </w:r>
            <w:r w:rsidRPr="00BC11DA">
              <w:t>)</w:t>
            </w:r>
          </w:p>
        </w:tc>
      </w:tr>
    </w:tbl>
    <w:p w14:paraId="72AD96C5" w14:textId="77777777" w:rsidR="006E2E2A" w:rsidRDefault="006E2E2A">
      <w:pPr>
        <w:spacing w:before="0" w:after="0"/>
        <w:rPr>
          <w:b/>
          <w:bCs/>
          <w:sz w:val="32"/>
          <w:szCs w:val="22"/>
        </w:rPr>
      </w:pPr>
      <w:r>
        <w:br w:type="page"/>
      </w:r>
    </w:p>
    <w:p w14:paraId="04FFC793" w14:textId="537C2A7A" w:rsidR="003848A2" w:rsidRDefault="003848A2" w:rsidP="003848A2">
      <w:pPr>
        <w:pStyle w:val="Heading2"/>
      </w:pPr>
      <w:r>
        <w:lastRenderedPageBreak/>
        <w:t>Q1</w:t>
      </w:r>
      <w:r w:rsidR="001F7FE9">
        <w:t>6</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48A2" w:rsidRPr="00D9636C" w14:paraId="02EE21D4" w14:textId="77777777" w:rsidTr="00850330">
        <w:trPr>
          <w:trHeight w:val="1730"/>
        </w:trPr>
        <w:tc>
          <w:tcPr>
            <w:tcW w:w="9514" w:type="dxa"/>
            <w:shd w:val="clear" w:color="auto" w:fill="auto"/>
          </w:tcPr>
          <w:p w14:paraId="4D3B9C75" w14:textId="62A6F199" w:rsidR="003848A2" w:rsidRPr="00D9636C" w:rsidRDefault="003848A2" w:rsidP="00A55EFD">
            <w:r w:rsidRPr="00D9636C">
              <w:t>(Max 300 words)</w:t>
            </w:r>
          </w:p>
        </w:tc>
      </w:tr>
    </w:tbl>
    <w:p w14:paraId="68BDB4D1" w14:textId="36859C9B" w:rsidR="00AD438C" w:rsidRDefault="000F1B22" w:rsidP="00AD438C">
      <w:pPr>
        <w:pStyle w:val="Heading2"/>
      </w:pPr>
      <w:r>
        <w:t>Q1</w:t>
      </w:r>
      <w:r w:rsidR="001F7FE9">
        <w:t>7</w:t>
      </w:r>
      <w:r w:rsidR="00AD438C">
        <w:t xml:space="preserve">. </w:t>
      </w:r>
      <w:r w:rsidR="00AD438C" w:rsidRPr="002008AD">
        <w:t xml:space="preserve">Gender </w:t>
      </w:r>
      <w:r w:rsidR="00E307B4">
        <w:t>E</w:t>
      </w:r>
      <w:r w:rsidR="00AD438C">
        <w:t>quality</w:t>
      </w:r>
      <w:r w:rsidR="007E7BFD">
        <w:t xml:space="preserve"> and </w:t>
      </w:r>
      <w:r w:rsidR="00E307B4">
        <w:t>S</w:t>
      </w:r>
      <w:r w:rsidR="007E7BFD">
        <w:t xml:space="preserve">ocial </w:t>
      </w:r>
      <w:r w:rsidR="00E307B4">
        <w:t>I</w:t>
      </w:r>
      <w:r w:rsidR="007E7BFD">
        <w:t>nclusion</w:t>
      </w:r>
      <w:r w:rsidR="00E307B4">
        <w:t xml:space="preserve"> (GESI)</w:t>
      </w:r>
    </w:p>
    <w:p w14:paraId="50CEB47B" w14:textId="62150EDF" w:rsidR="00AD438C" w:rsidRPr="00003729" w:rsidRDefault="009D35AC" w:rsidP="00AD438C">
      <w:r w:rsidRPr="009D35AC">
        <w:t>All applicants must consider whether and how their project will contribute to</w:t>
      </w:r>
      <w:r w:rsidR="008D5144">
        <w:t xml:space="preserve"> promoting equality between persons of different gender and social </w:t>
      </w:r>
      <w:r w:rsidR="0024322F">
        <w:t>characteristics</w:t>
      </w:r>
      <w:r w:rsidR="008D5144">
        <w:t xml:space="preserve">. </w:t>
      </w:r>
      <w:r w:rsidR="00E307B4">
        <w:t xml:space="preserve">Please include reference to the GESI context in which your project seeks to work. </w:t>
      </w:r>
      <w:r w:rsidR="008E503C" w:rsidRPr="008E3150">
        <w:rPr>
          <w:b/>
          <w:bCs/>
        </w:rPr>
        <w:t>Explain your understanding</w:t>
      </w:r>
      <w:r w:rsidR="008E503C">
        <w:t xml:space="preserve"> of how individuals may be</w:t>
      </w:r>
      <w:r w:rsidR="006357A3">
        <w:t xml:space="preserve"> disadvantaged or</w:t>
      </w:r>
      <w:r w:rsidR="008E503C">
        <w:t xml:space="preserve"> excluded from equal participation within the context of your project, and </w:t>
      </w:r>
      <w:r w:rsidR="008E503C" w:rsidRPr="008E3150">
        <w:rPr>
          <w:b/>
          <w:bCs/>
        </w:rPr>
        <w:t>how you seek to address this</w:t>
      </w:r>
      <w:r w:rsidR="008E503C">
        <w:t>. You should</w:t>
      </w:r>
      <w:r w:rsidR="00D4458F">
        <w:t xml:space="preserve"> consider how your project will </w:t>
      </w:r>
      <w:r w:rsidR="00D4458F" w:rsidRPr="008E3150">
        <w:rPr>
          <w:b/>
          <w:bCs/>
        </w:rPr>
        <w:t>proactively contribute</w:t>
      </w:r>
      <w:r w:rsidR="00D4458F">
        <w:t xml:space="preserve"> </w:t>
      </w:r>
      <w:r w:rsidR="00D4458F" w:rsidRPr="008E3150">
        <w:rPr>
          <w:b/>
          <w:bCs/>
        </w:rPr>
        <w:t>to ensuring individuals achieve equitable outcomes</w:t>
      </w:r>
      <w:r w:rsidR="00D4458F">
        <w:t xml:space="preserve"> and how you will </w:t>
      </w:r>
      <w:r w:rsidR="002436F9">
        <w:t xml:space="preserve">ensure meaningful participation for all those engaged.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438A5077" w:rsidR="00F262A9" w:rsidRPr="00BC11DA" w:rsidRDefault="000F1B22" w:rsidP="006D451B">
      <w:pPr>
        <w:pStyle w:val="Heading2"/>
      </w:pPr>
      <w:r>
        <w:t>Q1</w:t>
      </w:r>
      <w:r w:rsidR="00EB003D">
        <w:t>8</w:t>
      </w:r>
      <w:r w:rsidR="0018596E" w:rsidRPr="00BC11DA">
        <w:t xml:space="preserve">. </w:t>
      </w:r>
      <w:r w:rsidR="00AB5187">
        <w:t xml:space="preserve">Change </w:t>
      </w:r>
      <w:r w:rsidR="002A28E1">
        <w:t>e</w:t>
      </w:r>
      <w:r w:rsidR="00AB5187">
        <w:t>xpected</w:t>
      </w:r>
    </w:p>
    <w:p w14:paraId="4A5A2B5E" w14:textId="0D30791F" w:rsidR="00312AB3" w:rsidRDefault="00A260E5" w:rsidP="005E72DF">
      <w:r w:rsidRPr="00924B0F">
        <w:t xml:space="preserve">Detail the </w:t>
      </w:r>
      <w:r w:rsidRPr="006268BB">
        <w:rPr>
          <w:b/>
          <w:bCs/>
        </w:rPr>
        <w:t xml:space="preserve">expected </w:t>
      </w:r>
      <w:r w:rsidRPr="006268BB" w:rsidDel="00E90245">
        <w:rPr>
          <w:b/>
          <w:bCs/>
        </w:rPr>
        <w:t>changes</w:t>
      </w:r>
      <w:r w:rsidR="00175AB5">
        <w:rPr>
          <w:b/>
          <w:bCs/>
        </w:rPr>
        <w:t xml:space="preserve"> and</w:t>
      </w:r>
      <w:r w:rsidR="00AF50CB" w:rsidRPr="006268BB" w:rsidDel="00E90245">
        <w:rPr>
          <w:b/>
          <w:bCs/>
        </w:rPr>
        <w:t xml:space="preserve"> </w:t>
      </w:r>
      <w:r w:rsidR="00E90245" w:rsidRPr="006268BB">
        <w:rPr>
          <w:b/>
          <w:bCs/>
        </w:rPr>
        <w:t xml:space="preserve">benefits </w:t>
      </w:r>
      <w:r w:rsidR="00AF50CB" w:rsidRPr="006268BB">
        <w:rPr>
          <w:b/>
          <w:bCs/>
        </w:rPr>
        <w:t>to</w:t>
      </w:r>
      <w:r w:rsidRPr="006268BB">
        <w:rPr>
          <w:b/>
          <w:bCs/>
        </w:rPr>
        <w:t xml:space="preserve"> </w:t>
      </w:r>
      <w:r w:rsidR="00B0164E" w:rsidRPr="006268BB">
        <w:rPr>
          <w:b/>
          <w:bCs/>
        </w:rPr>
        <w:t xml:space="preserve">both biodiversity and </w:t>
      </w:r>
      <w:r w:rsidR="008E6E61" w:rsidRPr="006268BB">
        <w:rPr>
          <w:b/>
          <w:bCs/>
        </w:rPr>
        <w:t>multi-dimensional</w:t>
      </w:r>
      <w:r w:rsidR="008E6E61" w:rsidRPr="0041103D">
        <w:rPr>
          <w:b/>
          <w:bCs/>
        </w:rPr>
        <w:t xml:space="preserve"> </w:t>
      </w:r>
      <w:r w:rsidR="00B0164E" w:rsidRPr="006268BB">
        <w:rPr>
          <w:b/>
          <w:bCs/>
        </w:rPr>
        <w:t>poverty reduction</w:t>
      </w:r>
      <w:r w:rsidR="004E01C8">
        <w:t>, and links between them</w:t>
      </w:r>
      <w:r w:rsidR="007243AC">
        <w:t>,</w:t>
      </w:r>
      <w:r w:rsidR="00B0164E" w:rsidRPr="00B0164E">
        <w:t xml:space="preserve"> </w:t>
      </w:r>
      <w:r w:rsidR="00B83E86">
        <w:t xml:space="preserve">that </w:t>
      </w:r>
      <w:r w:rsidRPr="00924B0F">
        <w:t xml:space="preserve">this work will </w:t>
      </w:r>
      <w:r>
        <w:t xml:space="preserve">deliver. You </w:t>
      </w:r>
      <w:r w:rsidRPr="00924B0F">
        <w:t xml:space="preserve">should identify what will </w:t>
      </w:r>
      <w:r w:rsidR="000E6334">
        <w:t xml:space="preserve">change and who </w:t>
      </w:r>
      <w:r w:rsidR="00BE468B">
        <w:t xml:space="preserve">exactly </w:t>
      </w:r>
      <w:r w:rsidR="000E6334">
        <w:t xml:space="preserve">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9298EDA" w:rsidR="002008AD" w:rsidRPr="00E419BD" w:rsidRDefault="00EA7A61" w:rsidP="005E72DF">
      <w:r>
        <w:rPr>
          <w:bCs/>
        </w:rPr>
        <w:t xml:space="preserve">When talking about </w:t>
      </w:r>
      <w:r w:rsidR="00C10556">
        <w:rPr>
          <w:bCs/>
        </w:rPr>
        <w:t xml:space="preserve">how </w:t>
      </w:r>
      <w:r>
        <w:rPr>
          <w:bCs/>
        </w:rPr>
        <w:t>people</w:t>
      </w:r>
      <w:r w:rsidR="00C10556">
        <w:rPr>
          <w:bCs/>
        </w:rPr>
        <w:t xml:space="preserve"> will benefit</w:t>
      </w:r>
      <w:r>
        <w:rPr>
          <w:bCs/>
        </w:rPr>
        <w:t>, please remember to give details of who will benefit</w:t>
      </w:r>
      <w:r w:rsidR="00412E43">
        <w:rPr>
          <w:bCs/>
        </w:rPr>
        <w:t xml:space="preserve">, differences in benefits </w:t>
      </w:r>
      <w:r w:rsidR="008417DD">
        <w:rPr>
          <w:bCs/>
        </w:rPr>
        <w:t xml:space="preserve">by gender or </w:t>
      </w:r>
      <w:r w:rsidR="009832F1">
        <w:rPr>
          <w:bCs/>
        </w:rPr>
        <w:t xml:space="preserve">other </w:t>
      </w:r>
      <w:r w:rsidR="00586E60">
        <w:rPr>
          <w:bCs/>
        </w:rPr>
        <w:t>layers of diversity within stakeholders</w:t>
      </w:r>
      <w:r w:rsidR="008417DD">
        <w:rPr>
          <w:bCs/>
        </w:rPr>
        <w:t>,</w:t>
      </w:r>
      <w:r w:rsidR="00C10556">
        <w:rPr>
          <w:bCs/>
        </w:rPr>
        <w:t xml:space="preserve"> </w:t>
      </w:r>
      <w:r>
        <w:rPr>
          <w:bCs/>
        </w:rPr>
        <w:t xml:space="preserve">and the number of beneficiaries expected. The number of communities is insufficient detail – number of households should be the largest unit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0F3946F1" w14:textId="4A086756" w:rsidR="007046CD" w:rsidRDefault="007046CD" w:rsidP="007046CD">
      <w:pPr>
        <w:pStyle w:val="Heading2"/>
      </w:pPr>
      <w:bookmarkStart w:id="2" w:name="_Hlk3450827"/>
      <w:r>
        <w:lastRenderedPageBreak/>
        <w:t>Q1</w:t>
      </w:r>
      <w:r w:rsidR="00D514C8">
        <w:t>9</w:t>
      </w:r>
      <w:r>
        <w:t>. Pathway to change</w:t>
      </w:r>
    </w:p>
    <w:p w14:paraId="23634DCA" w14:textId="6E68355B" w:rsidR="007046CD"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Max 200 words)</w:t>
            </w:r>
          </w:p>
        </w:tc>
      </w:tr>
    </w:tbl>
    <w:bookmarkEnd w:id="3"/>
    <w:p w14:paraId="5D6ADCA8" w14:textId="5BEC5D2A" w:rsidR="007A77C2" w:rsidRDefault="000F1B22" w:rsidP="006D451B">
      <w:pPr>
        <w:pStyle w:val="Heading2"/>
      </w:pPr>
      <w:r>
        <w:t>Q</w:t>
      </w:r>
      <w:r w:rsidR="00800A56">
        <w:t>20</w:t>
      </w:r>
      <w:r w:rsidR="007A77C2" w:rsidRPr="00052939">
        <w:t xml:space="preserve">. </w:t>
      </w:r>
      <w:r w:rsidR="00E911EF">
        <w:t>Sustainable benefits</w:t>
      </w:r>
      <w:r w:rsidR="008A6A1A">
        <w:t xml:space="preserve"> and scaling potential </w:t>
      </w:r>
    </w:p>
    <w:p w14:paraId="591CA070" w14:textId="1D7F846B" w:rsidR="0067289F" w:rsidRPr="00A85336" w:rsidRDefault="00291190" w:rsidP="006D3FF2">
      <w:pPr>
        <w:rPr>
          <w:lang w:val="x-none"/>
        </w:rPr>
      </w:pPr>
      <w:r>
        <w:rPr>
          <w:b/>
          <w:bCs/>
        </w:rPr>
        <w:t>Q</w:t>
      </w:r>
      <w:r w:rsidR="00800A56">
        <w:rPr>
          <w:b/>
          <w:bCs/>
        </w:rPr>
        <w:t>20</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A85336">
        <w:t xml:space="preserve"> H</w:t>
      </w:r>
      <w:r w:rsidR="00A85336" w:rsidRPr="00AB5675">
        <w:t>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C13275" w:rsidRPr="00C310CD" w14:paraId="0017904E" w14:textId="77777777" w:rsidTr="00B9732C">
        <w:trPr>
          <w:trHeight w:val="2155"/>
        </w:trPr>
        <w:tc>
          <w:tcPr>
            <w:tcW w:w="5000" w:type="pct"/>
          </w:tcPr>
          <w:p w14:paraId="69CD3282" w14:textId="30A31BC4" w:rsidR="00C13275" w:rsidRPr="00850330" w:rsidRDefault="00C13275" w:rsidP="00B9732C">
            <w:pPr>
              <w:rPr>
                <w:rFonts w:eastAsia="Adobe Fan Heiti Std B"/>
                <w:b/>
                <w:bCs/>
                <w:lang w:val="x-none"/>
              </w:rPr>
            </w:pPr>
            <w:r w:rsidRPr="00C13275">
              <w:rPr>
                <w:rFonts w:eastAsia="Adobe Fan Heiti Std B"/>
                <w:lang w:val="x-none"/>
              </w:rPr>
              <w:t>(Max 150 words)</w:t>
            </w:r>
          </w:p>
        </w:tc>
      </w:tr>
    </w:tbl>
    <w:p w14:paraId="53F7ED4F" w14:textId="53ADF819" w:rsidR="0067289F" w:rsidRDefault="00291190" w:rsidP="006D3FF2">
      <w:r w:rsidRPr="00291190">
        <w:rPr>
          <w:b/>
          <w:bCs/>
        </w:rPr>
        <w:t>Q</w:t>
      </w:r>
      <w:r w:rsidR="00800A56">
        <w:rPr>
          <w:b/>
          <w:bCs/>
        </w:rPr>
        <w:t>20</w:t>
      </w:r>
      <w:r w:rsidRPr="00291190">
        <w:rPr>
          <w:b/>
          <w:bCs/>
        </w:rPr>
        <w:t>b.</w:t>
      </w:r>
      <w:r>
        <w:t xml:space="preserve"> </w:t>
      </w:r>
      <w:r w:rsidR="00132DDB">
        <w:t>I</w:t>
      </w:r>
      <w:r w:rsidR="00E02857">
        <w:t xml:space="preserve">f your approach works, what potential is there for </w:t>
      </w:r>
      <w:r w:rsidR="00E02857" w:rsidRPr="003B1CD5">
        <w:rPr>
          <w:b/>
        </w:rPr>
        <w:t>scaling</w:t>
      </w:r>
      <w:r w:rsidR="00E02857">
        <w:t xml:space="preserve"> </w:t>
      </w:r>
      <w:r w:rsidR="00971DEA">
        <w:t>the approach</w:t>
      </w:r>
      <w:r w:rsidR="00D64A95">
        <w:t xml:space="preserve"> further</w:t>
      </w:r>
      <w:r w:rsidR="00132DDB">
        <w:t xml:space="preserve">? </w:t>
      </w:r>
      <w:r w:rsidR="00051116">
        <w:t xml:space="preserve">Refer to Scalable Approaches </w:t>
      </w:r>
      <w:r w:rsidR="00D64A95">
        <w:t xml:space="preserve">(Landscape, Replication, System Change, Capacitation) </w:t>
      </w:r>
      <w:r w:rsidR="00051116">
        <w:t xml:space="preserve">in the </w:t>
      </w:r>
      <w:r w:rsidR="0077214D">
        <w:t xml:space="preserve">guidanc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4984C2B6" w:rsidR="00365927" w:rsidRDefault="00365927" w:rsidP="00365927">
      <w:pPr>
        <w:pStyle w:val="Heading2"/>
      </w:pPr>
      <w:r>
        <w:lastRenderedPageBreak/>
        <w:t>Q2</w:t>
      </w:r>
      <w:r w:rsidR="00FD0E99">
        <w:t>1</w:t>
      </w:r>
      <w:r>
        <w:t>. Risk Management</w:t>
      </w:r>
    </w:p>
    <w:p w14:paraId="07B5A9DC" w14:textId="4F9F4C8F" w:rsidR="00365927" w:rsidRPr="004E3FAB" w:rsidRDefault="00365927" w:rsidP="00365927">
      <w:r w:rsidRPr="004E3FAB">
        <w:t xml:space="preserve">Please outline the </w:t>
      </w:r>
      <w:r w:rsidR="000B2918">
        <w:rPr>
          <w:b/>
          <w:bCs/>
        </w:rPr>
        <w:t>7</w:t>
      </w:r>
      <w:r w:rsidRPr="00260071">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0B2918">
        <w:t>two</w:t>
      </w:r>
      <w:r w:rsidR="000B2918" w:rsidRPr="004E3FAB">
        <w:t xml:space="preserve"> </w:t>
      </w:r>
      <w:r w:rsidRPr="004E3FAB">
        <w:t>Safeguarding</w:t>
      </w:r>
      <w:r>
        <w:t>, and one Delivery Chain</w:t>
      </w:r>
      <w:r w:rsidRPr="004E3FAB">
        <w:t xml:space="preserve"> Risk. </w:t>
      </w:r>
    </w:p>
    <w:p w14:paraId="5F4200D0" w14:textId="5DDD1FAE" w:rsidR="00365927" w:rsidRPr="00890884" w:rsidRDefault="00365927" w:rsidP="00365927">
      <w:pPr>
        <w:rPr>
          <w:b/>
          <w:bCs/>
        </w:rPr>
      </w:pPr>
      <w:r>
        <w:t xml:space="preserve">Projects should also draft their initial risk register using the template provided, and be prepared to submit this when requested if recommended for funding. </w:t>
      </w:r>
      <w:r w:rsidRPr="24078496">
        <w:rPr>
          <w:b/>
          <w:bCs/>
        </w:rPr>
        <w:t>Do not attach to your application.</w:t>
      </w:r>
    </w:p>
    <w:tbl>
      <w:tblPr>
        <w:tblStyle w:val="TableGrid"/>
        <w:tblW w:w="5000" w:type="pct"/>
        <w:jc w:val="center"/>
        <w:tblLayout w:type="fixed"/>
        <w:tblLook w:val="04A0" w:firstRow="1" w:lastRow="0" w:firstColumn="1" w:lastColumn="0" w:noHBand="0" w:noVBand="1"/>
      </w:tblPr>
      <w:tblGrid>
        <w:gridCol w:w="2589"/>
        <w:gridCol w:w="553"/>
        <w:gridCol w:w="553"/>
        <w:gridCol w:w="553"/>
        <w:gridCol w:w="4487"/>
        <w:gridCol w:w="553"/>
      </w:tblGrid>
      <w:tr w:rsidR="00365927" w:rsidRPr="004E3FAB" w14:paraId="70FB9010" w14:textId="77777777" w:rsidTr="0B36F62F">
        <w:trPr>
          <w:cantSplit/>
          <w:trHeight w:val="1836"/>
          <w:jc w:val="center"/>
        </w:trPr>
        <w:tc>
          <w:tcPr>
            <w:tcW w:w="2589"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487"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B36F62F">
        <w:trPr>
          <w:cantSplit/>
          <w:trHeight w:val="464"/>
          <w:jc w:val="center"/>
        </w:trPr>
        <w:tc>
          <w:tcPr>
            <w:tcW w:w="9288" w:type="dxa"/>
            <w:gridSpan w:val="6"/>
            <w:shd w:val="clear" w:color="auto" w:fill="auto"/>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B36F62F">
        <w:trPr>
          <w:cantSplit/>
          <w:trHeight w:val="680"/>
          <w:jc w:val="center"/>
        </w:trPr>
        <w:tc>
          <w:tcPr>
            <w:tcW w:w="2589" w:type="dxa"/>
            <w:shd w:val="clear" w:color="auto" w:fill="auto"/>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B36F62F">
        <w:trPr>
          <w:cantSplit/>
          <w:trHeight w:val="404"/>
          <w:jc w:val="center"/>
        </w:trPr>
        <w:tc>
          <w:tcPr>
            <w:tcW w:w="9288" w:type="dxa"/>
            <w:gridSpan w:val="6"/>
            <w:shd w:val="clear" w:color="auto" w:fill="auto"/>
          </w:tcPr>
          <w:p w14:paraId="32D04A7D" w14:textId="499DEEB1" w:rsidR="00365927" w:rsidRPr="004E3FAB" w:rsidRDefault="00365927" w:rsidP="35104146">
            <w:pPr>
              <w:spacing w:before="0" w:after="0"/>
              <w:rPr>
                <w:color w:val="000000" w:themeColor="text1"/>
                <w:sz w:val="22"/>
                <w:szCs w:val="22"/>
              </w:rPr>
            </w:pPr>
            <w:r w:rsidRPr="35104146">
              <w:rPr>
                <w:b/>
                <w:bCs/>
                <w:color w:val="000000" w:themeColor="text1"/>
                <w:sz w:val="22"/>
                <w:szCs w:val="22"/>
              </w:rPr>
              <w:t>Safeguarding</w:t>
            </w:r>
            <w:r w:rsidRPr="35104146">
              <w:rPr>
                <w:color w:val="000000" w:themeColor="text1"/>
                <w:sz w:val="22"/>
                <w:szCs w:val="22"/>
              </w:rPr>
              <w:t xml:space="preserve">: </w:t>
            </w:r>
            <w:r w:rsidR="33E83283" w:rsidRPr="35104146">
              <w:rPr>
                <w:color w:val="000000" w:themeColor="text1"/>
                <w:sz w:val="22"/>
                <w:szCs w:val="22"/>
              </w:rPr>
              <w:t>risk of</w:t>
            </w:r>
            <w:r w:rsidRPr="35104146">
              <w:rPr>
                <w:color w:val="000000" w:themeColor="text1"/>
                <w:sz w:val="22"/>
                <w:szCs w:val="22"/>
              </w:rPr>
              <w:t xml:space="preserve"> sexual exploitation abuse and harassment</w:t>
            </w:r>
            <w:r w:rsidR="32F537B7" w:rsidRPr="35104146">
              <w:rPr>
                <w:color w:val="000000" w:themeColor="text1"/>
                <w:sz w:val="22"/>
                <w:szCs w:val="22"/>
              </w:rPr>
              <w:t xml:space="preserve"> (SEAH)</w:t>
            </w:r>
            <w:r w:rsidRPr="35104146">
              <w:rPr>
                <w:color w:val="000000" w:themeColor="text1"/>
                <w:sz w:val="22"/>
                <w:szCs w:val="22"/>
              </w:rPr>
              <w:t>,  or unintended harm</w:t>
            </w:r>
            <w:r w:rsidR="007958AF" w:rsidRPr="35104146">
              <w:rPr>
                <w:color w:val="000000" w:themeColor="text1"/>
                <w:sz w:val="22"/>
                <w:szCs w:val="22"/>
              </w:rPr>
              <w:t xml:space="preserve"> to beneficiaries, the public, implementing partners, and staff</w:t>
            </w:r>
            <w:r w:rsidRPr="35104146">
              <w:rPr>
                <w:color w:val="000000" w:themeColor="text1"/>
                <w:sz w:val="22"/>
                <w:szCs w:val="22"/>
              </w:rPr>
              <w:t>.</w:t>
            </w:r>
          </w:p>
        </w:tc>
      </w:tr>
      <w:tr w:rsidR="00365927" w:rsidRPr="004E3FAB" w14:paraId="1C683414" w14:textId="77777777" w:rsidTr="0B36F62F">
        <w:trPr>
          <w:cantSplit/>
          <w:trHeight w:val="680"/>
          <w:jc w:val="center"/>
        </w:trPr>
        <w:tc>
          <w:tcPr>
            <w:tcW w:w="2589" w:type="dxa"/>
            <w:shd w:val="clear" w:color="auto" w:fill="auto"/>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0B1C08" w:rsidRPr="004E3FAB" w14:paraId="3CAC5FBD" w14:textId="77777777" w:rsidTr="0B36F62F">
        <w:trPr>
          <w:cantSplit/>
          <w:trHeight w:val="680"/>
          <w:jc w:val="center"/>
        </w:trPr>
        <w:tc>
          <w:tcPr>
            <w:tcW w:w="9288" w:type="dxa"/>
            <w:gridSpan w:val="6"/>
            <w:shd w:val="clear" w:color="auto" w:fill="auto"/>
          </w:tcPr>
          <w:p w14:paraId="7DD05727" w14:textId="3909AD89" w:rsidR="000B1C08" w:rsidRPr="004E3FAB" w:rsidRDefault="000B1C08" w:rsidP="0B36F62F">
            <w:pPr>
              <w:spacing w:before="0" w:after="0"/>
              <w:rPr>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w:t>
            </w:r>
            <w:r w:rsidR="64BB766F" w:rsidRPr="0B36F62F">
              <w:rPr>
                <w:color w:val="000000" w:themeColor="text1"/>
                <w:sz w:val="22"/>
                <w:szCs w:val="22"/>
              </w:rPr>
              <w:t xml:space="preserve"> (HSS)</w:t>
            </w:r>
            <w:r w:rsidRPr="0B36F62F">
              <w:rPr>
                <w:color w:val="000000" w:themeColor="text1"/>
                <w:sz w:val="22"/>
                <w:szCs w:val="22"/>
              </w:rPr>
              <w:t xml:space="preserve"> of beneficiaries, the public. Implementing partners, and staff.</w:t>
            </w:r>
          </w:p>
        </w:tc>
      </w:tr>
      <w:tr w:rsidR="000B2918" w:rsidRPr="004E3FAB" w14:paraId="1B39BB81" w14:textId="77777777" w:rsidTr="00DA4B7D">
        <w:trPr>
          <w:cantSplit/>
          <w:trHeight w:val="680"/>
          <w:jc w:val="center"/>
        </w:trPr>
        <w:tc>
          <w:tcPr>
            <w:tcW w:w="2589" w:type="dxa"/>
            <w:shd w:val="clear" w:color="auto" w:fill="auto"/>
          </w:tcPr>
          <w:p w14:paraId="3BE1B724" w14:textId="025D88D8" w:rsidR="000B2918" w:rsidRPr="004E3FAB" w:rsidRDefault="000B2918" w:rsidP="000B2918">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5D3BC5FB" w14:textId="77777777" w:rsidR="000B2918" w:rsidRPr="004E3FAB" w:rsidRDefault="000B2918" w:rsidP="000B2918">
            <w:pPr>
              <w:spacing w:before="0" w:after="0"/>
              <w:rPr>
                <w:bCs/>
                <w:color w:val="000000" w:themeColor="text1"/>
                <w:sz w:val="22"/>
                <w:szCs w:val="22"/>
              </w:rPr>
            </w:pPr>
          </w:p>
        </w:tc>
        <w:tc>
          <w:tcPr>
            <w:tcW w:w="553" w:type="dxa"/>
            <w:shd w:val="clear" w:color="auto" w:fill="auto"/>
            <w:textDirection w:val="btLr"/>
            <w:vAlign w:val="center"/>
          </w:tcPr>
          <w:p w14:paraId="59270938" w14:textId="77777777" w:rsidR="000B2918" w:rsidRPr="004E3FAB" w:rsidRDefault="000B2918" w:rsidP="000B2918">
            <w:pPr>
              <w:spacing w:before="0" w:after="0"/>
              <w:rPr>
                <w:bCs/>
                <w:color w:val="000000" w:themeColor="text1"/>
                <w:sz w:val="22"/>
                <w:szCs w:val="22"/>
              </w:rPr>
            </w:pPr>
          </w:p>
        </w:tc>
        <w:tc>
          <w:tcPr>
            <w:tcW w:w="553" w:type="dxa"/>
            <w:shd w:val="clear" w:color="auto" w:fill="auto"/>
            <w:textDirection w:val="btLr"/>
            <w:vAlign w:val="center"/>
          </w:tcPr>
          <w:p w14:paraId="49999DC8" w14:textId="77777777" w:rsidR="000B2918" w:rsidRPr="004E3FAB" w:rsidRDefault="000B2918" w:rsidP="000B2918">
            <w:pPr>
              <w:spacing w:before="0" w:after="0"/>
              <w:rPr>
                <w:bCs/>
                <w:color w:val="000000" w:themeColor="text1"/>
                <w:sz w:val="22"/>
                <w:szCs w:val="22"/>
              </w:rPr>
            </w:pPr>
          </w:p>
        </w:tc>
        <w:tc>
          <w:tcPr>
            <w:tcW w:w="4487" w:type="dxa"/>
            <w:shd w:val="clear" w:color="auto" w:fill="auto"/>
          </w:tcPr>
          <w:p w14:paraId="2546E5D6" w14:textId="59577692" w:rsidR="000B2918" w:rsidRPr="004E3FAB" w:rsidRDefault="000B2918" w:rsidP="000B2918">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tcPr>
          <w:p w14:paraId="2BEC16F7" w14:textId="53C83224" w:rsidR="000B2918" w:rsidRPr="004E3FAB" w:rsidRDefault="000B2918" w:rsidP="000B2918">
            <w:pPr>
              <w:spacing w:before="0" w:after="0"/>
              <w:rPr>
                <w:bCs/>
                <w:color w:val="000000" w:themeColor="text1"/>
                <w:sz w:val="22"/>
                <w:szCs w:val="22"/>
              </w:rPr>
            </w:pPr>
          </w:p>
        </w:tc>
      </w:tr>
      <w:tr w:rsidR="00365927" w:rsidRPr="004E3FAB" w14:paraId="5099D95C" w14:textId="77777777" w:rsidTr="0B36F62F">
        <w:trPr>
          <w:cantSplit/>
          <w:trHeight w:val="434"/>
          <w:jc w:val="center"/>
        </w:trPr>
        <w:tc>
          <w:tcPr>
            <w:tcW w:w="9288" w:type="dxa"/>
            <w:gridSpan w:val="6"/>
            <w:shd w:val="clear" w:color="auto" w:fill="auto"/>
          </w:tcPr>
          <w:p w14:paraId="64A2B22A" w14:textId="77777777" w:rsidR="00365927" w:rsidRPr="004E3FAB" w:rsidRDefault="00365927" w:rsidP="00980297">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365927" w:rsidRPr="004E3FAB" w14:paraId="265A6BEC" w14:textId="77777777" w:rsidTr="0B36F62F">
        <w:trPr>
          <w:cantSplit/>
          <w:trHeight w:val="680"/>
          <w:jc w:val="center"/>
        </w:trPr>
        <w:tc>
          <w:tcPr>
            <w:tcW w:w="2589" w:type="dxa"/>
            <w:shd w:val="clear" w:color="auto" w:fill="auto"/>
          </w:tcPr>
          <w:p w14:paraId="39349209"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0D34786"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46BBAD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23ECB2AA"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4A8ED955"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53466D8" w14:textId="77777777" w:rsidR="00365927" w:rsidRPr="004E3FAB" w:rsidRDefault="00365927" w:rsidP="00980297">
            <w:pPr>
              <w:spacing w:before="0" w:after="0"/>
              <w:rPr>
                <w:bCs/>
                <w:color w:val="000000" w:themeColor="text1"/>
                <w:sz w:val="22"/>
                <w:szCs w:val="22"/>
              </w:rPr>
            </w:pPr>
          </w:p>
        </w:tc>
      </w:tr>
      <w:tr w:rsidR="00365927" w:rsidRPr="004E3FAB" w14:paraId="56A2B903" w14:textId="77777777" w:rsidTr="0B36F62F">
        <w:trPr>
          <w:cantSplit/>
          <w:trHeight w:val="450"/>
          <w:jc w:val="center"/>
        </w:trPr>
        <w:tc>
          <w:tcPr>
            <w:tcW w:w="9288" w:type="dxa"/>
            <w:gridSpan w:val="6"/>
            <w:shd w:val="clear" w:color="auto" w:fill="auto"/>
          </w:tcPr>
          <w:p w14:paraId="75EB1572" w14:textId="4DAB7A6B" w:rsidR="00365927" w:rsidRPr="004E3FAB" w:rsidRDefault="00365927" w:rsidP="35104146">
            <w:pPr>
              <w:spacing w:before="0" w:after="0"/>
              <w:rPr>
                <w:b/>
                <w:bCs/>
                <w:color w:val="000000" w:themeColor="text1"/>
                <w:sz w:val="22"/>
                <w:szCs w:val="22"/>
              </w:rPr>
            </w:pPr>
            <w:r w:rsidRPr="35104146">
              <w:rPr>
                <w:b/>
                <w:bCs/>
                <w:color w:val="000000" w:themeColor="text1"/>
                <w:sz w:val="22"/>
                <w:szCs w:val="22"/>
              </w:rPr>
              <w:t xml:space="preserve">Risk </w:t>
            </w:r>
            <w:r w:rsidR="000B1C08">
              <w:rPr>
                <w:b/>
                <w:bCs/>
                <w:color w:val="000000" w:themeColor="text1"/>
                <w:sz w:val="22"/>
                <w:szCs w:val="22"/>
              </w:rPr>
              <w:t>5</w:t>
            </w:r>
          </w:p>
        </w:tc>
      </w:tr>
      <w:tr w:rsidR="00365927" w:rsidRPr="004E3FAB" w14:paraId="25AE4810" w14:textId="77777777" w:rsidTr="0B36F62F">
        <w:trPr>
          <w:cantSplit/>
          <w:trHeight w:val="680"/>
          <w:jc w:val="center"/>
        </w:trPr>
        <w:tc>
          <w:tcPr>
            <w:tcW w:w="2589" w:type="dxa"/>
            <w:shd w:val="clear" w:color="auto" w:fill="auto"/>
          </w:tcPr>
          <w:p w14:paraId="3BA0990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B1AB14E"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A10AD10"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1CCC33B4"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60E841A7"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92B8586" w14:textId="77777777" w:rsidR="00365927" w:rsidRPr="004E3FAB" w:rsidRDefault="00365927" w:rsidP="00980297">
            <w:pPr>
              <w:spacing w:before="0" w:after="0"/>
              <w:rPr>
                <w:bCs/>
                <w:color w:val="000000" w:themeColor="text1"/>
                <w:sz w:val="22"/>
                <w:szCs w:val="22"/>
              </w:rPr>
            </w:pPr>
          </w:p>
        </w:tc>
      </w:tr>
      <w:tr w:rsidR="00365927" w:rsidRPr="004E3FAB" w14:paraId="291FC4D6" w14:textId="77777777" w:rsidTr="0B36F62F">
        <w:trPr>
          <w:cantSplit/>
          <w:trHeight w:val="438"/>
          <w:jc w:val="center"/>
        </w:trPr>
        <w:tc>
          <w:tcPr>
            <w:tcW w:w="9288" w:type="dxa"/>
            <w:gridSpan w:val="6"/>
            <w:shd w:val="clear" w:color="auto" w:fill="auto"/>
          </w:tcPr>
          <w:p w14:paraId="2A0F543F" w14:textId="3DFA1785" w:rsidR="00365927" w:rsidRPr="00A94D2F" w:rsidRDefault="00365927" w:rsidP="00980297">
            <w:pPr>
              <w:spacing w:before="0" w:after="0"/>
              <w:rPr>
                <w:b/>
                <w:color w:val="000000" w:themeColor="text1"/>
                <w:sz w:val="22"/>
                <w:szCs w:val="22"/>
              </w:rPr>
            </w:pPr>
            <w:r w:rsidRPr="00A94D2F">
              <w:rPr>
                <w:b/>
                <w:color w:val="000000" w:themeColor="text1"/>
                <w:sz w:val="22"/>
                <w:szCs w:val="22"/>
              </w:rPr>
              <w:t xml:space="preserve">Risk </w:t>
            </w:r>
            <w:r w:rsidR="000B1C08">
              <w:rPr>
                <w:b/>
                <w:color w:val="000000" w:themeColor="text1"/>
                <w:sz w:val="22"/>
                <w:szCs w:val="22"/>
              </w:rPr>
              <w:t>6</w:t>
            </w:r>
          </w:p>
        </w:tc>
      </w:tr>
      <w:tr w:rsidR="00365927" w:rsidRPr="004E3FAB" w14:paraId="7D425ED0" w14:textId="77777777" w:rsidTr="0B36F62F">
        <w:trPr>
          <w:cantSplit/>
          <w:trHeight w:val="680"/>
          <w:jc w:val="center"/>
        </w:trPr>
        <w:tc>
          <w:tcPr>
            <w:tcW w:w="2589" w:type="dxa"/>
            <w:shd w:val="clear" w:color="auto" w:fill="auto"/>
          </w:tcPr>
          <w:p w14:paraId="42CF1850"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DE49559"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65423A77" w14:textId="77777777" w:rsidR="00365927" w:rsidRPr="004E3FAB" w:rsidRDefault="00365927" w:rsidP="00980297">
            <w:pPr>
              <w:spacing w:before="0" w:after="0"/>
              <w:rPr>
                <w:bCs/>
                <w:color w:val="000000" w:themeColor="text1"/>
                <w:sz w:val="22"/>
                <w:szCs w:val="22"/>
              </w:rPr>
            </w:pPr>
          </w:p>
        </w:tc>
        <w:tc>
          <w:tcPr>
            <w:tcW w:w="553" w:type="dxa"/>
            <w:shd w:val="clear" w:color="auto" w:fill="auto"/>
            <w:textDirection w:val="btLr"/>
            <w:vAlign w:val="center"/>
          </w:tcPr>
          <w:p w14:paraId="38C9DDD8" w14:textId="77777777" w:rsidR="00365927" w:rsidRPr="004E3FAB" w:rsidRDefault="00365927" w:rsidP="00980297">
            <w:pPr>
              <w:spacing w:before="0" w:after="0"/>
              <w:rPr>
                <w:bCs/>
                <w:color w:val="000000" w:themeColor="text1"/>
                <w:sz w:val="22"/>
                <w:szCs w:val="22"/>
              </w:rPr>
            </w:pPr>
          </w:p>
        </w:tc>
        <w:tc>
          <w:tcPr>
            <w:tcW w:w="4487" w:type="dxa"/>
            <w:shd w:val="clear" w:color="auto" w:fill="auto"/>
          </w:tcPr>
          <w:p w14:paraId="33506F8D"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FD44406" w14:textId="77777777" w:rsidR="00365927" w:rsidRPr="004E3FAB" w:rsidRDefault="00365927" w:rsidP="00980297">
            <w:pPr>
              <w:spacing w:before="0" w:after="0"/>
              <w:rPr>
                <w:bCs/>
                <w:color w:val="000000" w:themeColor="text1"/>
                <w:sz w:val="22"/>
                <w:szCs w:val="22"/>
              </w:rPr>
            </w:pPr>
          </w:p>
        </w:tc>
      </w:tr>
      <w:tr w:rsidR="00365927" w:rsidRPr="004E3FAB" w14:paraId="7F8D46D0" w14:textId="77777777" w:rsidTr="0B36F62F">
        <w:trPr>
          <w:cantSplit/>
          <w:trHeight w:val="680"/>
          <w:jc w:val="center"/>
        </w:trPr>
        <w:tc>
          <w:tcPr>
            <w:tcW w:w="9288" w:type="dxa"/>
            <w:gridSpan w:val="6"/>
            <w:shd w:val="clear" w:color="auto" w:fill="auto"/>
          </w:tcPr>
          <w:p w14:paraId="763C3A16" w14:textId="444E508F" w:rsidR="00365927" w:rsidRPr="00A94D2F" w:rsidRDefault="00365927" w:rsidP="65942E56">
            <w:pPr>
              <w:spacing w:before="0" w:after="0"/>
              <w:rPr>
                <w:b/>
                <w:bCs/>
                <w:color w:val="000000" w:themeColor="text1"/>
                <w:sz w:val="22"/>
                <w:szCs w:val="22"/>
              </w:rPr>
            </w:pPr>
            <w:r w:rsidRPr="0B36F62F">
              <w:rPr>
                <w:b/>
                <w:bCs/>
                <w:color w:val="000000" w:themeColor="text1"/>
                <w:sz w:val="22"/>
                <w:szCs w:val="22"/>
              </w:rPr>
              <w:t xml:space="preserve">Risk </w:t>
            </w:r>
            <w:r w:rsidR="000B1C08" w:rsidRPr="0B36F62F">
              <w:rPr>
                <w:b/>
                <w:bCs/>
                <w:color w:val="000000" w:themeColor="text1"/>
                <w:sz w:val="22"/>
                <w:szCs w:val="22"/>
              </w:rPr>
              <w:t>7</w:t>
            </w:r>
          </w:p>
        </w:tc>
      </w:tr>
      <w:tr w:rsidR="00365927" w:rsidRPr="004E3FAB" w14:paraId="53FA988F" w14:textId="77777777" w:rsidTr="00DA4B7D">
        <w:trPr>
          <w:cantSplit/>
          <w:trHeight w:val="680"/>
          <w:jc w:val="center"/>
        </w:trPr>
        <w:tc>
          <w:tcPr>
            <w:tcW w:w="2589" w:type="dxa"/>
            <w:tcBorders>
              <w:bottom w:val="single" w:sz="4" w:space="0" w:color="auto"/>
            </w:tcBorders>
            <w:shd w:val="clear" w:color="auto" w:fill="auto"/>
          </w:tcPr>
          <w:p w14:paraId="69E29E42"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53" w:type="dxa"/>
            <w:tcBorders>
              <w:bottom w:val="single" w:sz="4" w:space="0" w:color="auto"/>
            </w:tcBorders>
            <w:shd w:val="clear" w:color="auto" w:fill="auto"/>
            <w:textDirection w:val="btLr"/>
            <w:vAlign w:val="center"/>
          </w:tcPr>
          <w:p w14:paraId="35DE3E31" w14:textId="77777777" w:rsidR="00365927" w:rsidRPr="004E3FAB" w:rsidRDefault="00365927" w:rsidP="00980297">
            <w:pPr>
              <w:spacing w:before="0" w:after="0"/>
              <w:rPr>
                <w:bCs/>
                <w:color w:val="000000" w:themeColor="text1"/>
                <w:sz w:val="22"/>
                <w:szCs w:val="22"/>
              </w:rPr>
            </w:pPr>
          </w:p>
        </w:tc>
        <w:tc>
          <w:tcPr>
            <w:tcW w:w="553" w:type="dxa"/>
            <w:tcBorders>
              <w:bottom w:val="single" w:sz="4" w:space="0" w:color="auto"/>
            </w:tcBorders>
            <w:shd w:val="clear" w:color="auto" w:fill="auto"/>
            <w:textDirection w:val="btLr"/>
            <w:vAlign w:val="center"/>
          </w:tcPr>
          <w:p w14:paraId="2A04AD14" w14:textId="77777777" w:rsidR="00365927" w:rsidRPr="004E3FAB" w:rsidRDefault="00365927" w:rsidP="00980297">
            <w:pPr>
              <w:spacing w:before="0" w:after="0"/>
              <w:rPr>
                <w:bCs/>
                <w:color w:val="000000" w:themeColor="text1"/>
                <w:sz w:val="22"/>
                <w:szCs w:val="22"/>
              </w:rPr>
            </w:pPr>
          </w:p>
        </w:tc>
        <w:tc>
          <w:tcPr>
            <w:tcW w:w="553" w:type="dxa"/>
            <w:tcBorders>
              <w:bottom w:val="single" w:sz="4" w:space="0" w:color="auto"/>
            </w:tcBorders>
            <w:shd w:val="clear" w:color="auto" w:fill="auto"/>
            <w:textDirection w:val="btLr"/>
            <w:vAlign w:val="center"/>
          </w:tcPr>
          <w:p w14:paraId="1070927D" w14:textId="77777777" w:rsidR="00365927" w:rsidRPr="004E3FAB" w:rsidRDefault="00365927" w:rsidP="00980297">
            <w:pPr>
              <w:spacing w:before="0" w:after="0"/>
              <w:rPr>
                <w:bCs/>
                <w:color w:val="000000" w:themeColor="text1"/>
                <w:sz w:val="22"/>
                <w:szCs w:val="22"/>
              </w:rPr>
            </w:pPr>
          </w:p>
        </w:tc>
        <w:tc>
          <w:tcPr>
            <w:tcW w:w="4487" w:type="dxa"/>
            <w:tcBorders>
              <w:bottom w:val="single" w:sz="4" w:space="0" w:color="auto"/>
            </w:tcBorders>
            <w:shd w:val="clear" w:color="auto" w:fill="auto"/>
          </w:tcPr>
          <w:p w14:paraId="49B07E0E"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tcBorders>
              <w:bottom w:val="single" w:sz="4" w:space="0" w:color="auto"/>
            </w:tcBorders>
            <w:shd w:val="clear" w:color="auto" w:fill="auto"/>
            <w:textDirection w:val="btLr"/>
            <w:vAlign w:val="center"/>
          </w:tcPr>
          <w:p w14:paraId="12E0C537" w14:textId="77777777" w:rsidR="00365927" w:rsidRPr="004E3FAB" w:rsidRDefault="00365927" w:rsidP="00980297">
            <w:pPr>
              <w:spacing w:before="0" w:after="0"/>
              <w:rPr>
                <w:bCs/>
                <w:color w:val="000000" w:themeColor="text1"/>
                <w:sz w:val="22"/>
                <w:szCs w:val="22"/>
              </w:rPr>
            </w:pPr>
          </w:p>
        </w:tc>
      </w:tr>
    </w:tbl>
    <w:p w14:paraId="1AE30A8A" w14:textId="2140EC20" w:rsidR="009263B9" w:rsidRDefault="009263B9" w:rsidP="009263B9">
      <w:pPr>
        <w:pStyle w:val="Heading2"/>
      </w:pPr>
      <w:r>
        <w:lastRenderedPageBreak/>
        <w:t>Q</w:t>
      </w:r>
      <w:r w:rsidR="00C1150A">
        <w:t>2</w:t>
      </w:r>
      <w:r w:rsidR="002E3E06">
        <w:t>2</w:t>
      </w:r>
      <w:r>
        <w:t>. Project sensitivities</w:t>
      </w:r>
    </w:p>
    <w:p w14:paraId="13182076" w14:textId="64849E6E" w:rsidR="009263B9" w:rsidRDefault="009263B9" w:rsidP="009263B9">
      <w:pPr>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w:t>
      </w:r>
      <w:r w:rsidR="00222E0F">
        <w:rPr>
          <w:rFonts w:eastAsia="Adobe Fan Heiti Std B"/>
        </w:rPr>
        <w:t xml:space="preserve"> Please note your response to this question won’t influence the outcome of your application.</w:t>
      </w:r>
    </w:p>
    <w:p w14:paraId="1FA1F78E" w14:textId="77777777" w:rsidR="009263B9" w:rsidRDefault="009263B9" w:rsidP="009263B9">
      <w:pPr>
        <w:rPr>
          <w:rFonts w:eastAsia="Adobe Fan Heiti Std B"/>
        </w:rPr>
      </w:pPr>
      <w:r>
        <w:rPr>
          <w:rFonts w:eastAsia="Adobe Fan Heiti Std B"/>
        </w:rPr>
        <w:t>Yes/No</w:t>
      </w:r>
    </w:p>
    <w:p w14:paraId="58AE62AE" w14:textId="5E453D50" w:rsidR="009263B9" w:rsidRDefault="009263B9" w:rsidP="009263B9">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9263B9" w:rsidRPr="0035002E" w14:paraId="01B1FC85" w14:textId="77777777">
        <w:trPr>
          <w:trHeight w:val="1384"/>
        </w:trPr>
        <w:tc>
          <w:tcPr>
            <w:tcW w:w="9288" w:type="dxa"/>
          </w:tcPr>
          <w:p w14:paraId="37242BD3" w14:textId="7E3D5BD0" w:rsidR="009263B9" w:rsidRPr="0035002E" w:rsidRDefault="009263B9">
            <w:pPr>
              <w:spacing w:before="60" w:after="60"/>
            </w:pPr>
            <w:r w:rsidRPr="0035002E">
              <w:t xml:space="preserve">(Max </w:t>
            </w:r>
            <w:r>
              <w:t>1</w:t>
            </w:r>
            <w:r w:rsidRPr="0035002E">
              <w:t>00 words)</w:t>
            </w:r>
          </w:p>
        </w:tc>
      </w:tr>
    </w:tbl>
    <w:p w14:paraId="543E4D8E" w14:textId="2AA8AB98" w:rsidR="007F0834" w:rsidRDefault="007F0834" w:rsidP="007F0834">
      <w:pPr>
        <w:pStyle w:val="Heading2"/>
      </w:pPr>
      <w:r>
        <w:t>Q</w:t>
      </w:r>
      <w:r w:rsidR="00132B1F">
        <w:t>2</w:t>
      </w:r>
      <w:r w:rsidR="00863FAE">
        <w:t>3</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0D7A3072" w:rsidR="007F0834" w:rsidRPr="0035002E" w:rsidRDefault="00D00E7B" w:rsidP="007F0834">
      <w:pPr>
        <w:pStyle w:val="Heading2"/>
      </w:pPr>
      <w:r>
        <w:t>Q2</w:t>
      </w:r>
      <w:r w:rsidR="00863FAE">
        <w:t>4</w:t>
      </w:r>
      <w:r w:rsidR="007F0834" w:rsidRPr="0035002E">
        <w:t xml:space="preserve">. </w:t>
      </w:r>
      <w:r w:rsidR="007F0834">
        <w:t>M</w:t>
      </w:r>
      <w:r w:rsidR="007F0834" w:rsidRPr="0035002E">
        <w:t>onitoring and evaluation</w:t>
      </w:r>
      <w:r w:rsidR="007F0834">
        <w:t xml:space="preserve"> (M&amp;E)</w:t>
      </w:r>
    </w:p>
    <w:p w14:paraId="615B32D3" w14:textId="0A1A2EBA" w:rsidR="007F0834" w:rsidRDefault="007F0834" w:rsidP="007F0834">
      <w:r w:rsidRPr="0035002E">
        <w:t>Describe</w:t>
      </w:r>
      <w:r w:rsidR="00F840BB">
        <w:t xml:space="preserve"> </w:t>
      </w:r>
      <w:r w:rsidRPr="0035002E">
        <w:t xml:space="preserve">how the </w:t>
      </w:r>
      <w:r w:rsidR="00E1735D">
        <w:t>performance</w:t>
      </w:r>
      <w:r w:rsidR="00E1735D" w:rsidRPr="0035002E">
        <w:t xml:space="preserve"> </w:t>
      </w:r>
      <w:r w:rsidRPr="0035002E">
        <w:t>of the project will be monitored and evaluated, making reference to who is responsible for the project</w:t>
      </w:r>
      <w:r>
        <w:t>’</w:t>
      </w:r>
      <w:r w:rsidRPr="0035002E">
        <w:t xml:space="preserve">s </w:t>
      </w:r>
      <w:r>
        <w:t>M&amp;E</w:t>
      </w:r>
      <w:r w:rsidRPr="0035002E">
        <w:t>.</w:t>
      </w:r>
      <w:r>
        <w:t xml:space="preserve"> </w:t>
      </w:r>
    </w:p>
    <w:p w14:paraId="02B9AD23" w14:textId="6B60F584" w:rsidR="007F0834" w:rsidRPr="0035002E" w:rsidRDefault="007F0834" w:rsidP="007F0834">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C53B4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bookmarkStart w:id="4" w:name="_Hlk132287211"/>
            <w:r w:rsidRPr="0035002E">
              <w:t>(Max 500 words)</w:t>
            </w:r>
          </w:p>
        </w:tc>
      </w:tr>
      <w:tr w:rsidR="007F0834" w:rsidRPr="0035002E" w14:paraId="51770ABB" w14:textId="77777777" w:rsidTr="000772B6">
        <w:trPr>
          <w:trHeight w:val="497"/>
        </w:trPr>
        <w:tc>
          <w:tcPr>
            <w:tcW w:w="6374"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77777777" w:rsidR="007F0834" w:rsidRPr="00451AA8" w:rsidRDefault="007F0834" w:rsidP="001B1F59">
            <w:pPr>
              <w:spacing w:before="60" w:after="60"/>
            </w:pPr>
            <w:r w:rsidRPr="00451AA8">
              <w:t xml:space="preserve">Number of days planned for M&amp;E </w:t>
            </w:r>
          </w:p>
        </w:tc>
        <w:tc>
          <w:tcPr>
            <w:tcW w:w="2914" w:type="dxa"/>
          </w:tcPr>
          <w:p w14:paraId="5BDBF93C" w14:textId="77777777" w:rsidR="007F0834" w:rsidRPr="0035002E" w:rsidRDefault="007F0834" w:rsidP="001B1F59">
            <w:pPr>
              <w:spacing w:before="60" w:after="60"/>
            </w:pPr>
          </w:p>
        </w:tc>
      </w:tr>
      <w:bookmarkEnd w:id="4"/>
    </w:tbl>
    <w:p w14:paraId="4CF35B11" w14:textId="2BA76DFF" w:rsidR="001E798D" w:rsidRDefault="001E798D">
      <w:pPr>
        <w:sectPr w:rsidR="001E798D" w:rsidSect="00EF4428">
          <w:footerReference w:type="even" r:id="rId15"/>
          <w:footerReference w:type="default" r:id="rId16"/>
          <w:headerReference w:type="first" r:id="rId17"/>
          <w:pgSz w:w="11906" w:h="16838" w:code="9"/>
          <w:pgMar w:top="851" w:right="1304" w:bottom="851" w:left="1304" w:header="709" w:footer="709" w:gutter="0"/>
          <w:cols w:space="708"/>
          <w:titlePg/>
          <w:docGrid w:linePitch="360"/>
        </w:sectPr>
      </w:pPr>
    </w:p>
    <w:p w14:paraId="38681B63" w14:textId="276AAC41" w:rsidR="005E2DC8" w:rsidRPr="00813D41" w:rsidRDefault="00BB4892" w:rsidP="001D3222">
      <w:pPr>
        <w:pStyle w:val="Heading2"/>
      </w:pPr>
      <w:r>
        <w:lastRenderedPageBreak/>
        <w:t>Q</w:t>
      </w:r>
      <w:r w:rsidR="00D00E7B">
        <w:t>2</w:t>
      </w:r>
      <w:r w:rsidR="00135C0F">
        <w:t>5</w:t>
      </w:r>
      <w:r w:rsidR="005E2DC8" w:rsidRPr="00813D41">
        <w:t xml:space="preserve">. </w:t>
      </w:r>
      <w:r>
        <w:t>Logical Framework</w:t>
      </w:r>
      <w:r w:rsidR="005B5968">
        <w:t xml:space="preserve"> (</w:t>
      </w:r>
      <w:proofErr w:type="spellStart"/>
      <w:r w:rsidR="005B5968">
        <w:t>logframe</w:t>
      </w:r>
      <w:proofErr w:type="spellEnd"/>
      <w:r w:rsidR="005B5968">
        <w:t>)</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018E2CFF" w:rsidR="005B3CC2" w:rsidRDefault="0091710B" w:rsidP="00444D0C">
      <w:pPr>
        <w:pStyle w:val="Default"/>
        <w:spacing w:afterLines="60" w:after="144"/>
        <w:rPr>
          <w:color w:val="auto"/>
          <w:lang w:eastAsia="en-US"/>
        </w:rPr>
      </w:pPr>
      <w:r w:rsidRPr="0091710B">
        <w:rPr>
          <w:color w:val="auto"/>
          <w:lang w:eastAsia="en-US"/>
        </w:rPr>
        <w:t xml:space="preserve">Refer to the </w:t>
      </w:r>
      <w:r w:rsidRPr="001F4790">
        <w:rPr>
          <w:b/>
          <w:bCs/>
          <w:color w:val="auto"/>
          <w:lang w:eastAsia="en-US"/>
        </w:rPr>
        <w:t>Monitoring, Evaluation and Learning Guidance</w:t>
      </w:r>
      <w:r w:rsidRPr="0091710B">
        <w:rPr>
          <w:color w:val="auto"/>
          <w:lang w:eastAsia="en-US"/>
        </w:rPr>
        <w:t xml:space="preserve"> and </w:t>
      </w:r>
      <w:r w:rsidRPr="001F4790">
        <w:rPr>
          <w:b/>
          <w:bCs/>
          <w:color w:val="auto"/>
          <w:lang w:eastAsia="en-US"/>
        </w:rPr>
        <w:t>the Standard Indicators Guidance</w:t>
      </w:r>
      <w:r w:rsidRPr="0091710B">
        <w:rPr>
          <w:color w:val="auto"/>
          <w:lang w:eastAsia="en-US"/>
        </w:rPr>
        <w:t xml:space="preserve"> when developing your </w:t>
      </w:r>
      <w:proofErr w:type="spellStart"/>
      <w:r w:rsidR="00067781">
        <w:rPr>
          <w:color w:val="auto"/>
          <w:lang w:eastAsia="en-US"/>
        </w:rPr>
        <w:t>logframe</w:t>
      </w:r>
      <w:proofErr w:type="spellEnd"/>
      <w:r w:rsidRPr="0091710B">
        <w:rPr>
          <w:color w:val="auto"/>
          <w:lang w:eastAsia="en-US"/>
        </w:rPr>
        <w:t xml:space="preserve">. </w:t>
      </w:r>
    </w:p>
    <w:p w14:paraId="6193B310" w14:textId="0C8D50F1" w:rsidR="00444D0C" w:rsidRPr="00386FAC" w:rsidRDefault="00854E4F" w:rsidP="00444D0C">
      <w:pPr>
        <w:pStyle w:val="Default"/>
        <w:spacing w:afterLines="60" w:after="144"/>
        <w:rPr>
          <w:bCs/>
          <w:color w:val="auto"/>
          <w:lang w:eastAsia="en-US"/>
        </w:rPr>
      </w:pPr>
      <w:r w:rsidRPr="00386FAC">
        <w:t xml:space="preserve">The </w:t>
      </w:r>
      <w:proofErr w:type="spellStart"/>
      <w:r w:rsidRPr="00386FAC">
        <w:rPr>
          <w:b/>
          <w:bCs/>
        </w:rPr>
        <w:t>logframe</w:t>
      </w:r>
      <w:proofErr w:type="spellEnd"/>
      <w:r w:rsidRPr="00386FAC">
        <w:rPr>
          <w:b/>
          <w:bCs/>
        </w:rPr>
        <w:t xml:space="preserv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proofErr w:type="spellStart"/>
      <w:r w:rsidR="00EE48BE" w:rsidRPr="00386FAC">
        <w:rPr>
          <w:b/>
          <w:bCs/>
        </w:rPr>
        <w:t>logframe</w:t>
      </w:r>
      <w:proofErr w:type="spellEnd"/>
      <w:r w:rsidR="00EE48BE" w:rsidRPr="00386FAC">
        <w:rPr>
          <w:b/>
          <w:bCs/>
        </w:rPr>
        <w:t xml:space="preserv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w:t>
      </w:r>
      <w:proofErr w:type="spellStart"/>
      <w:r w:rsidRPr="00386FAC">
        <w:t>logframe</w:t>
      </w:r>
      <w:proofErr w:type="spellEnd"/>
      <w:r w:rsidRPr="00386FAC">
        <w:t>.</w:t>
      </w:r>
      <w:r w:rsidR="005E2DC8" w:rsidRPr="00386FAC">
        <w:rPr>
          <w:bCs/>
          <w:color w:val="auto"/>
          <w:lang w:eastAsia="en-US"/>
        </w:rPr>
        <w:t xml:space="preserve"> </w:t>
      </w:r>
    </w:p>
    <w:p w14:paraId="657313B4" w14:textId="391BD92B" w:rsidR="008802C1" w:rsidRPr="0035002E" w:rsidRDefault="008802C1" w:rsidP="00444D0C">
      <w:pPr>
        <w:pStyle w:val="Heading2"/>
      </w:pPr>
      <w:r>
        <w:t>Q</w:t>
      </w:r>
      <w:r w:rsidR="00D00E7B">
        <w:t>2</w:t>
      </w:r>
      <w:r w:rsidR="00135C0F">
        <w:t>6</w:t>
      </w:r>
      <w:r>
        <w:t>. Budget</w:t>
      </w:r>
    </w:p>
    <w:p w14:paraId="0AC7D31C" w14:textId="781F0735" w:rsidR="008802C1" w:rsidRDefault="008802C1" w:rsidP="008802C1">
      <w:r w:rsidRPr="00985F80">
        <w:t xml:space="preserve">Please complete the appropriate Excel spreadsheet </w:t>
      </w:r>
      <w:r>
        <w:t xml:space="preserve">(available on </w:t>
      </w:r>
      <w:hyperlink r:id="rId18" w:history="1">
        <w:r w:rsidR="00BC2AC6" w:rsidRPr="00F44F62">
          <w:rPr>
            <w:rStyle w:val="Hyperlink"/>
          </w:rPr>
          <w:t>https://bcfs.flexigrant.com/</w:t>
        </w:r>
      </w:hyperlink>
      <w:r w:rsidR="00BC2AC6">
        <w:t xml:space="preserve"> </w:t>
      </w:r>
      <w:r w:rsidRPr="00985F80">
        <w:t>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5A58A078" w:rsidR="008802C1" w:rsidRPr="001E798D" w:rsidRDefault="00F37FF5" w:rsidP="008802C1">
      <w:pPr>
        <w:rPr>
          <w:rFonts w:eastAsia="Adobe Fan Heiti Std B"/>
          <w:b/>
          <w:bCs/>
        </w:rPr>
      </w:pPr>
      <w:r>
        <w:rPr>
          <w:rFonts w:eastAsia="Adobe Fan Heiti Std B"/>
        </w:rPr>
        <w:t xml:space="preserve">Please upload the Lead </w:t>
      </w:r>
      <w:r w:rsidR="00011402">
        <w:rPr>
          <w:rFonts w:eastAsia="Adobe Fan Heiti Std B"/>
        </w:rPr>
        <w:t>Organisation</w:t>
      </w:r>
      <w:r>
        <w:rPr>
          <w:rFonts w:eastAsia="Adobe Fan Heiti Std B"/>
        </w:rPr>
        <w:t>’s 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51D1E61D" w14:textId="77777777" w:rsidR="000E19B4" w:rsidRDefault="000E19B4">
      <w:pPr>
        <w:spacing w:before="0" w:after="0"/>
        <w:rPr>
          <w:rFonts w:eastAsia="Adobe Fan Heiti Std B"/>
          <w:b/>
          <w:bCs/>
          <w:color w:val="000000"/>
          <w:sz w:val="32"/>
          <w:szCs w:val="28"/>
        </w:rPr>
      </w:pPr>
      <w:r>
        <w:rPr>
          <w:rFonts w:eastAsia="Adobe Fan Heiti Std B"/>
          <w:b/>
          <w:bCs/>
          <w:color w:val="000000"/>
          <w:sz w:val="32"/>
          <w:szCs w:val="28"/>
        </w:rPr>
        <w:br w:type="page"/>
      </w:r>
    </w:p>
    <w:p w14:paraId="78BF7690" w14:textId="4F99414D"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lastRenderedPageBreak/>
        <w:t>Q</w:t>
      </w:r>
      <w:r w:rsidR="00D00E7B">
        <w:rPr>
          <w:rFonts w:eastAsia="Adobe Fan Heiti Std B"/>
          <w:b/>
          <w:bCs/>
          <w:color w:val="000000"/>
          <w:sz w:val="32"/>
          <w:szCs w:val="28"/>
        </w:rPr>
        <w:t>2</w:t>
      </w:r>
      <w:r w:rsidR="0003035B">
        <w:rPr>
          <w:rFonts w:eastAsia="Adobe Fan Heiti Std B"/>
          <w:b/>
          <w:bCs/>
          <w:color w:val="000000"/>
          <w:sz w:val="32"/>
          <w:szCs w:val="28"/>
        </w:rPr>
        <w:t>7</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64345B49" w14:textId="741291EA" w:rsidR="008802C1" w:rsidRDefault="00853256" w:rsidP="008802C1">
      <w:pPr>
        <w:spacing w:before="60" w:after="60"/>
        <w:rPr>
          <w:rFonts w:eastAsia="Adobe Fan Heiti Std B"/>
          <w:bCs/>
        </w:rPr>
      </w:pPr>
      <w:r>
        <w:rPr>
          <w:rFonts w:eastAsia="Adobe Fan Heiti Std B"/>
          <w:bCs/>
        </w:rPr>
        <w:t xml:space="preserve">This question </w:t>
      </w:r>
      <w:r w:rsidR="0088195E">
        <w:rPr>
          <w:rFonts w:eastAsia="Adobe Fan Heiti Std B"/>
          <w:bCs/>
        </w:rPr>
        <w:t>aims to help us</w:t>
      </w:r>
      <w:r>
        <w:rPr>
          <w:rFonts w:eastAsia="Adobe Fan Heiti Std B"/>
          <w:bCs/>
        </w:rPr>
        <w:t xml:space="preserve"> understand how </w:t>
      </w:r>
      <w:r w:rsidR="008D3D42">
        <w:rPr>
          <w:rFonts w:eastAsia="Adobe Fan Heiti Std B"/>
          <w:bCs/>
        </w:rPr>
        <w:t xml:space="preserve">this proposed project will </w:t>
      </w:r>
      <w:r w:rsidR="009E291E">
        <w:rPr>
          <w:rFonts w:eastAsia="Adobe Fan Heiti Std B"/>
          <w:bCs/>
        </w:rPr>
        <w:t>build on or align</w:t>
      </w:r>
      <w:r w:rsidR="00706A85">
        <w:rPr>
          <w:rFonts w:eastAsia="Adobe Fan Heiti Std B"/>
          <w:bCs/>
        </w:rPr>
        <w:t xml:space="preserve"> with </w:t>
      </w:r>
      <w:r w:rsidR="00382C92">
        <w:rPr>
          <w:rFonts w:eastAsia="Adobe Fan Heiti Std B"/>
          <w:bCs/>
        </w:rPr>
        <w:t xml:space="preserve">the work in the same </w:t>
      </w:r>
      <w:r w:rsidR="00F4494C">
        <w:rPr>
          <w:rFonts w:eastAsia="Adobe Fan Heiti Std B"/>
          <w:bCs/>
        </w:rPr>
        <w:t xml:space="preserve">geographic/thematic area to prevent significantly </w:t>
      </w:r>
      <w:r w:rsidR="006A3364">
        <w:rPr>
          <w:rFonts w:eastAsia="Adobe Fan Heiti Std B"/>
          <w:bCs/>
        </w:rPr>
        <w:t>cut across</w:t>
      </w:r>
      <w:r w:rsidR="0091573E">
        <w:rPr>
          <w:rFonts w:eastAsia="Adobe Fan Heiti Std B"/>
          <w:bCs/>
        </w:rPr>
        <w:t xml:space="preserve"> or duplicating work.</w:t>
      </w:r>
    </w:p>
    <w:p w14:paraId="757B6C32" w14:textId="77777777" w:rsidR="000A1D1F" w:rsidRPr="001D6AE9" w:rsidRDefault="000A1D1F" w:rsidP="008802C1">
      <w:pPr>
        <w:spacing w:before="60" w:after="60"/>
        <w:rPr>
          <w:rFonts w:eastAsia="Adobe Fan Heiti Std B"/>
          <w:bCs/>
        </w:rPr>
      </w:pPr>
    </w:p>
    <w:p w14:paraId="479EEBCA" w14:textId="7AAE3D7E" w:rsidR="008802C1" w:rsidRPr="00FA7C58" w:rsidRDefault="008802C1" w:rsidP="008802C1">
      <w:pPr>
        <w:spacing w:before="60" w:after="60"/>
        <w:rPr>
          <w:rFonts w:eastAsia="Adobe Fan Heiti Std B"/>
        </w:rPr>
      </w:pPr>
      <w:r w:rsidRPr="00FA7C58">
        <w:rPr>
          <w:rFonts w:eastAsia="Adobe Fan Heiti Std B"/>
          <w:b/>
        </w:rPr>
        <w:t>Q</w:t>
      </w:r>
      <w:r w:rsidR="00D00E7B">
        <w:rPr>
          <w:rFonts w:eastAsia="Adobe Fan Heiti Std B"/>
          <w:b/>
        </w:rPr>
        <w:t>2</w:t>
      </w:r>
      <w:r w:rsidR="0003035B">
        <w:rPr>
          <w:rFonts w:eastAsia="Adobe Fan Heiti Std B"/>
          <w:b/>
        </w:rPr>
        <w:t>7</w:t>
      </w:r>
      <w:r w:rsidRPr="00FA7C58">
        <w:rPr>
          <w:rFonts w:eastAsia="Adobe Fan Heiti Std B"/>
          <w:b/>
        </w:rPr>
        <w:t>a.</w:t>
      </w:r>
      <w:r w:rsidRPr="00FA7C58">
        <w:rPr>
          <w:rFonts w:eastAsia="Adobe Fan Heiti Std B"/>
        </w:rPr>
        <w:t xml:space="preserve"> Is this new </w:t>
      </w:r>
      <w:r w:rsidR="00224D98">
        <w:rPr>
          <w:rFonts w:eastAsia="Adobe Fan Heiti Std B"/>
        </w:rPr>
        <w:t>work</w:t>
      </w:r>
      <w:r w:rsidR="00C53B12" w:rsidRPr="00FA7C58">
        <w:rPr>
          <w:rFonts w:eastAsia="Adobe Fan Heiti Std B"/>
        </w:rPr>
        <w:t xml:space="preserve"> </w:t>
      </w:r>
      <w:r w:rsidRPr="00FA7C58">
        <w:rPr>
          <w:rFonts w:eastAsia="Adobe Fan Heiti Std B"/>
        </w:rPr>
        <w:t xml:space="preserve">or </w:t>
      </w:r>
      <w:r>
        <w:rPr>
          <w:rFonts w:eastAsia="Adobe Fan Heiti Std B"/>
        </w:rPr>
        <w:t xml:space="preserve">does it build on </w:t>
      </w:r>
      <w:r w:rsidRPr="00FA7C58">
        <w:rPr>
          <w:rFonts w:eastAsia="Adobe Fan Heiti Std B"/>
        </w:rPr>
        <w:t>existing</w:t>
      </w:r>
      <w:r w:rsidR="00021E79">
        <w:rPr>
          <w:rFonts w:eastAsia="Adobe Fan Heiti Std B"/>
        </w:rPr>
        <w:t>/past</w:t>
      </w:r>
      <w:r w:rsidRPr="00FA7C58">
        <w:rPr>
          <w:rFonts w:eastAsia="Adobe Fan Heiti Std B"/>
        </w:rPr>
        <w:t xml:space="preserve"> </w:t>
      </w:r>
      <w:r w:rsidR="00021E79">
        <w:rPr>
          <w:rFonts w:eastAsia="Adobe Fan Heiti Std B"/>
        </w:rPr>
        <w:t>activities</w:t>
      </w:r>
      <w:r w:rsidRPr="00FA7C58">
        <w:rPr>
          <w:rFonts w:eastAsia="Adobe Fan Heiti Std B"/>
        </w:rPr>
        <w:t xml:space="preserve"> (</w:t>
      </w:r>
      <w:r>
        <w:rPr>
          <w:rFonts w:eastAsia="Adobe Fan Heiti Std B"/>
        </w:rPr>
        <w:t xml:space="preserve">delivered by anyone and </w:t>
      </w:r>
      <w:r w:rsidRPr="00FA7C58">
        <w:rPr>
          <w:rFonts w:eastAsia="Adobe Fan Heiti Std B"/>
        </w:rPr>
        <w:t>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77777777" w:rsidR="008802C1" w:rsidRPr="00FA7C58" w:rsidRDefault="008802C1" w:rsidP="001B1F59">
            <w:pPr>
              <w:spacing w:before="60" w:after="60"/>
              <w:rPr>
                <w:rFonts w:eastAsia="Adobe Fan Heiti Std B"/>
              </w:rPr>
            </w:pPr>
            <w:r w:rsidRPr="00FA7C58">
              <w:rPr>
                <w:rFonts w:eastAsia="Adobe Fan Heiti Std B"/>
                <w:lang w:val="x-none"/>
              </w:rPr>
              <w:t>(Max 200 words):</w:t>
            </w:r>
          </w:p>
        </w:tc>
      </w:tr>
    </w:tbl>
    <w:p w14:paraId="5A86BB94" w14:textId="308D3C4B" w:rsidR="008802C1" w:rsidRPr="00FA7C58" w:rsidRDefault="008802C1" w:rsidP="008802C1">
      <w:pPr>
        <w:spacing w:before="60" w:after="60"/>
        <w:rPr>
          <w:rFonts w:eastAsia="Adobe Fan Heiti Std B"/>
          <w:lang w:val="x-none"/>
        </w:rPr>
      </w:pPr>
      <w:r w:rsidRPr="00FA7C58">
        <w:rPr>
          <w:rFonts w:eastAsia="Adobe Fan Heiti Std B"/>
          <w:b/>
        </w:rPr>
        <w:t>Q</w:t>
      </w:r>
      <w:r w:rsidR="00D00E7B">
        <w:rPr>
          <w:rFonts w:eastAsia="Adobe Fan Heiti Std B"/>
          <w:b/>
        </w:rPr>
        <w:t>2</w:t>
      </w:r>
      <w:r w:rsidR="0003035B">
        <w:rPr>
          <w:rFonts w:eastAsia="Adobe Fan Heiti Std B"/>
          <w:b/>
        </w:rPr>
        <w:t>7</w:t>
      </w:r>
      <w:r w:rsidRPr="00FA7C58">
        <w:rPr>
          <w:rFonts w:eastAsia="Adobe Fan Heiti Std B"/>
          <w:b/>
        </w:rPr>
        <w:t>b.</w:t>
      </w:r>
      <w:r w:rsidRPr="00FA7C58">
        <w:rPr>
          <w:rFonts w:eastAsia="Adobe Fan Heiti Std B"/>
        </w:rPr>
        <w:t xml:space="preserve"> Are you aware of any </w:t>
      </w:r>
      <w:r w:rsidRPr="0072472E">
        <w:rPr>
          <w:rFonts w:eastAsia="Adobe Fan Heiti Std B"/>
        </w:rPr>
        <w:t xml:space="preserve">current or future plans for work </w:t>
      </w:r>
      <w:r w:rsidR="00127A06">
        <w:rPr>
          <w:rFonts w:eastAsia="Adobe Fan Heiti Std B"/>
        </w:rPr>
        <w:t xml:space="preserve">in the </w:t>
      </w:r>
      <w:r w:rsidR="00127A06" w:rsidRPr="007C0B04">
        <w:rPr>
          <w:rFonts w:eastAsia="Adobe Fan Heiti Std B"/>
          <w:bCs/>
        </w:rPr>
        <w:t xml:space="preserve">geographic/thematic area </w:t>
      </w:r>
      <w:r w:rsidRPr="0072472E">
        <w:rPr>
          <w:rFonts w:eastAsia="Adobe Fan Heiti Std B"/>
        </w:rPr>
        <w:t>to the proposed project</w:t>
      </w:r>
      <w:r w:rsidR="00156372">
        <w:rPr>
          <w:rFonts w:eastAsia="Adobe Fan Heiti Std B"/>
        </w:rPr>
        <w:t xml:space="preserve"> that may </w:t>
      </w:r>
      <w:r w:rsidR="008E671E">
        <w:rPr>
          <w:rFonts w:eastAsia="Adobe Fan Heiti Std B"/>
        </w:rPr>
        <w:t xml:space="preserve">duplicate or </w:t>
      </w:r>
      <w:r w:rsidR="0049061E">
        <w:rPr>
          <w:rFonts w:eastAsia="Adobe Fan Heiti Std B"/>
        </w:rPr>
        <w:t>cut across</w:t>
      </w:r>
      <w:r w:rsidR="008E671E">
        <w:rPr>
          <w:rFonts w:eastAsia="Adobe Fan Heiti Std B"/>
        </w:rPr>
        <w:t xml:space="preserve"> this proposed project</w:t>
      </w:r>
      <w:r w:rsidRPr="0072472E">
        <w:rPr>
          <w:rFonts w:eastAsia="Adobe Fan Heiti Std B"/>
        </w:rPr>
        <w:t>?</w:t>
      </w:r>
      <w:r>
        <w:rPr>
          <w:rFonts w:eastAsia="Adobe Fan Heiti Std B"/>
        </w:rPr>
        <w:t xml:space="preserve"> </w:t>
      </w:r>
      <w:r w:rsidRPr="0090377A">
        <w:rPr>
          <w:rFonts w:eastAsia="Adobe Fan Heiti Std B"/>
          <w:b/>
          <w:bCs/>
          <w:lang w:val="x-none"/>
        </w:rPr>
        <w:t>Yes/No</w:t>
      </w:r>
    </w:p>
    <w:p w14:paraId="3DB08819" w14:textId="29B28742" w:rsidR="008802C1" w:rsidRPr="008B4603" w:rsidRDefault="008802C1" w:rsidP="008802C1">
      <w:pPr>
        <w:spacing w:before="60" w:after="60"/>
      </w:pPr>
      <w:r w:rsidRPr="00FA7C58">
        <w:rPr>
          <w:rFonts w:eastAsia="Adobe Fan Heiti Std B"/>
          <w:lang w:val="x-none"/>
        </w:rPr>
        <w:t>If yes, please give details explaining similarities and differences, and explaining how your work will be additional</w:t>
      </w:r>
      <w:r w:rsidR="003374D4">
        <w:rPr>
          <w:rFonts w:eastAsia="Adobe Fan Heiti Std B"/>
        </w:rPr>
        <w:t xml:space="preserve">, </w:t>
      </w:r>
      <w:r w:rsidR="002332B9">
        <w:rPr>
          <w:rFonts w:eastAsia="Adobe Fan Heiti Std B"/>
        </w:rPr>
        <w:t xml:space="preserve">avoiding </w:t>
      </w:r>
      <w:r w:rsidR="003374D4">
        <w:rPr>
          <w:rFonts w:eastAsia="Adobe Fan Heiti Std B"/>
        </w:rPr>
        <w:t>duplicatin</w:t>
      </w:r>
      <w:r w:rsidR="00DA006B">
        <w:rPr>
          <w:rFonts w:eastAsia="Adobe Fan Heiti Std B"/>
        </w:rPr>
        <w:t>g</w:t>
      </w:r>
      <w:r w:rsidR="003374D4">
        <w:rPr>
          <w:rFonts w:eastAsia="Adobe Fan Heiti Std B"/>
        </w:rPr>
        <w:t xml:space="preserve"> </w:t>
      </w:r>
      <w:r w:rsidR="00C53B12">
        <w:rPr>
          <w:rFonts w:eastAsia="Adobe Fan Heiti Std B"/>
        </w:rPr>
        <w:t>and conflict</w:t>
      </w:r>
      <w:r w:rsidR="00DA006B">
        <w:rPr>
          <w:rFonts w:eastAsia="Adobe Fan Heiti Std B"/>
        </w:rPr>
        <w:t xml:space="preserve">ing activities </w:t>
      </w:r>
      <w:r w:rsidRPr="00FA7C58">
        <w:rPr>
          <w:rFonts w:eastAsia="Adobe Fan Heiti Std B"/>
          <w:lang w:val="x-none"/>
        </w:rPr>
        <w:t xml:space="preserve">and what attempts have been/will be made to co-operate with and </w:t>
      </w:r>
      <w:r w:rsidR="003374D4">
        <w:rPr>
          <w:rFonts w:eastAsia="Adobe Fan Heiti Std B"/>
        </w:rPr>
        <w:t>share</w:t>
      </w:r>
      <w:r w:rsidR="003374D4" w:rsidRPr="00FA7C58">
        <w:rPr>
          <w:rFonts w:eastAsia="Adobe Fan Heiti Std B"/>
          <w:lang w:val="x-none"/>
        </w:rPr>
        <w:t xml:space="preserve"> </w:t>
      </w:r>
      <w:r w:rsidRPr="00FA7C58">
        <w:rPr>
          <w:rFonts w:eastAsia="Adobe Fan Heiti Std B"/>
          <w:lang w:val="x-none"/>
        </w:rPr>
        <w:t xml:space="preserve">lessons </w:t>
      </w:r>
      <w:r w:rsidR="003374D4">
        <w:rPr>
          <w:rFonts w:eastAsia="Adobe Fan Heiti Std B"/>
        </w:rPr>
        <w:t xml:space="preserve">learnt </w:t>
      </w:r>
      <w:r w:rsidRPr="00FA7C58">
        <w:rPr>
          <w:rFonts w:eastAsia="Adobe Fan Heiti Std B"/>
          <w:lang w:val="x-none"/>
        </w:rPr>
        <w:t>for mutual benefit</w:t>
      </w:r>
      <w:r w:rsidR="008B4603">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21E439C1" w14:textId="77777777" w:rsidTr="00850330">
        <w:trPr>
          <w:trHeight w:val="1578"/>
        </w:trPr>
        <w:tc>
          <w:tcPr>
            <w:tcW w:w="5000" w:type="pct"/>
          </w:tcPr>
          <w:p w14:paraId="3861FAED" w14:textId="16DC7D0E" w:rsidR="008802C1" w:rsidRPr="0090377A" w:rsidRDefault="00850330" w:rsidP="001B1F59">
            <w:pPr>
              <w:spacing w:before="60" w:after="60"/>
            </w:pPr>
            <w:r w:rsidRPr="00FA7C58">
              <w:rPr>
                <w:rFonts w:eastAsia="Adobe Fan Heiti Std B"/>
              </w:rPr>
              <w:t>(Max 200 words)</w:t>
            </w:r>
          </w:p>
        </w:tc>
      </w:tr>
    </w:tbl>
    <w:p w14:paraId="07162F59" w14:textId="1FC24089" w:rsidR="008802C1" w:rsidRPr="00052939" w:rsidRDefault="008802C1" w:rsidP="008802C1">
      <w:pPr>
        <w:pStyle w:val="Heading2"/>
      </w:pPr>
      <w:r>
        <w:t>Q</w:t>
      </w:r>
      <w:r w:rsidR="00D00E7B">
        <w:t>2</w:t>
      </w:r>
      <w:r w:rsidR="0003035B">
        <w:t>8</w:t>
      </w:r>
      <w:r w:rsidRPr="00052939">
        <w:t xml:space="preserve">. </w:t>
      </w:r>
      <w:r>
        <w:t>Value for Money</w:t>
      </w:r>
    </w:p>
    <w:p w14:paraId="79232772" w14:textId="432C666B" w:rsidR="008802C1" w:rsidRPr="00A041E9" w:rsidRDefault="008B3F1D" w:rsidP="008802C1">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sidRPr="599CD980">
        <w:rPr>
          <w:rFonts w:eastAsia="Arial"/>
          <w:color w:val="000000" w:themeColor="text1"/>
        </w:rPr>
        <w:t>.</w:t>
      </w:r>
      <w:r w:rsidR="00B5154F">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77777777" w:rsidR="008802C1" w:rsidRPr="00B435E9" w:rsidRDefault="008802C1" w:rsidP="001B1F59">
            <w:pPr>
              <w:spacing w:before="60" w:after="60"/>
            </w:pPr>
            <w:r>
              <w:t>(Max 250 words)</w:t>
            </w:r>
          </w:p>
        </w:tc>
      </w:tr>
    </w:tbl>
    <w:p w14:paraId="7FF0719D" w14:textId="77777777" w:rsidR="00A417C0" w:rsidRDefault="00A417C0">
      <w:pPr>
        <w:spacing w:before="0" w:after="0"/>
        <w:rPr>
          <w:b/>
          <w:bCs/>
          <w:sz w:val="32"/>
          <w:szCs w:val="22"/>
        </w:rPr>
      </w:pPr>
      <w:r>
        <w:br w:type="page"/>
      </w:r>
    </w:p>
    <w:p w14:paraId="347F5544" w14:textId="5767D893" w:rsidR="005429ED" w:rsidRPr="00C72BC8" w:rsidRDefault="005429ED" w:rsidP="005429ED">
      <w:pPr>
        <w:pStyle w:val="Heading2"/>
      </w:pPr>
      <w:r>
        <w:lastRenderedPageBreak/>
        <w:t>Q2</w:t>
      </w:r>
      <w:r w:rsidR="00FD5818">
        <w:t>9</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77777777" w:rsidR="005429ED" w:rsidRPr="00B435E9" w:rsidRDefault="005429ED">
            <w:pPr>
              <w:spacing w:before="60" w:after="60"/>
            </w:pPr>
            <w:r>
              <w:t>(Max 150 words)</w:t>
            </w:r>
          </w:p>
        </w:tc>
      </w:tr>
    </w:tbl>
    <w:p w14:paraId="2BCE636C" w14:textId="42FC7835" w:rsidR="00F42E81" w:rsidRDefault="00F42E81" w:rsidP="00F42E81">
      <w:pPr>
        <w:pStyle w:val="Heading2"/>
      </w:pPr>
      <w:r>
        <w:t>Q</w:t>
      </w:r>
      <w:r w:rsidR="00FD5818">
        <w:t>30</w:t>
      </w:r>
      <w:r>
        <w:t>. Safeguarding</w:t>
      </w:r>
    </w:p>
    <w:p w14:paraId="27C8FE94" w14:textId="3F5E550D" w:rsidR="00F42E81" w:rsidRDefault="00D512E1" w:rsidP="00F42E81">
      <w:r>
        <w:t xml:space="preserve">All projects funded under the </w:t>
      </w:r>
      <w:r w:rsidR="00256FD2">
        <w:t xml:space="preserve">Biodiversity Challenge Funds </w:t>
      </w:r>
      <w:r w:rsidR="00F42E81">
        <w:t xml:space="preserve">must </w:t>
      </w:r>
      <w:r w:rsidR="00C5286F">
        <w:t xml:space="preserve">ensure </w:t>
      </w:r>
      <w:r w:rsidR="007C2C78">
        <w:t xml:space="preserve">proactive </w:t>
      </w:r>
      <w:r w:rsidR="00C5286F">
        <w:t>action is taken to</w:t>
      </w:r>
      <w:r w:rsidR="004B2900">
        <w:t xml:space="preserve"> promote the welfare and protect al</w:t>
      </w:r>
      <w:r w:rsidR="00E35658">
        <w:t>l individuals</w:t>
      </w:r>
      <w:r w:rsidR="00A00204">
        <w:t xml:space="preserve"> </w:t>
      </w:r>
      <w:r w:rsidR="00AC7708">
        <w:t xml:space="preserve">involved in the project </w:t>
      </w:r>
      <w:r w:rsidR="00A00204">
        <w:t>(</w:t>
      </w:r>
      <w:r w:rsidR="003131AE" w:rsidRPr="003131AE">
        <w:t>staff, implementing partners, the public and beneficiaries</w:t>
      </w:r>
      <w:r w:rsidR="00A00204">
        <w:t>)</w:t>
      </w:r>
      <w:r w:rsidR="00E35658">
        <w:t xml:space="preserve"> from harm. </w:t>
      </w:r>
      <w:r w:rsidR="00F42E81">
        <w:t xml:space="preserve">In order to provide assurance of this, projects are required to have </w:t>
      </w:r>
      <w:r w:rsidR="00997554">
        <w:t xml:space="preserve">specific procedures and </w:t>
      </w:r>
      <w:r w:rsidR="00207092">
        <w:t>policies</w:t>
      </w:r>
      <w:r w:rsidR="00997554">
        <w:t xml:space="preserve"> </w:t>
      </w:r>
      <w:r w:rsidR="00F42E81">
        <w:t xml:space="preserve">in </w:t>
      </w:r>
      <w:r w:rsidR="00FC47CD">
        <w:t>operation</w:t>
      </w:r>
      <w:r w:rsidR="00F42E81">
        <w:t xml:space="preserve">. </w:t>
      </w:r>
    </w:p>
    <w:p w14:paraId="1CF9FE9A" w14:textId="428FA9EF" w:rsidR="00A33152" w:rsidRDefault="00A764F3" w:rsidP="00AF28E8">
      <w:pPr>
        <w:spacing w:before="120"/>
      </w:pPr>
      <w:r>
        <w:t xml:space="preserve">Please upload </w:t>
      </w:r>
      <w:r w:rsidR="00160AD2">
        <w:t xml:space="preserve">the following </w:t>
      </w:r>
      <w:r w:rsidR="002719E7">
        <w:t xml:space="preserve">mandatory </w:t>
      </w:r>
      <w:r w:rsidR="00160AD2">
        <w:t>policies:</w:t>
      </w:r>
    </w:p>
    <w:p w14:paraId="39B87FC2" w14:textId="69ACB091" w:rsidR="00160AD2" w:rsidRDefault="00160AD2" w:rsidP="00AF28E8">
      <w:pPr>
        <w:pStyle w:val="ListBullet"/>
        <w:spacing w:before="120"/>
      </w:pPr>
      <w:r w:rsidRPr="65942E56">
        <w:rPr>
          <w:b/>
          <w:bCs/>
        </w:rPr>
        <w:t>Safeguarding</w:t>
      </w:r>
      <w:r w:rsidR="3DCDB141" w:rsidRPr="65942E56">
        <w:rPr>
          <w:b/>
          <w:bCs/>
        </w:rPr>
        <w:t xml:space="preserve"> and/or PSEAH</w:t>
      </w:r>
      <w:r w:rsidRPr="65942E56">
        <w:rPr>
          <w:b/>
          <w:bCs/>
        </w:rPr>
        <w:t xml:space="preserve"> Policy</w:t>
      </w:r>
      <w:r w:rsidR="00D3046E">
        <w:t xml:space="preserve">: </w:t>
      </w:r>
      <w:r>
        <w:t xml:space="preserve">including a statement of commitment to safeguarding and a zero tolerance </w:t>
      </w:r>
      <w:r w:rsidR="4D7BD96E">
        <w:t xml:space="preserve">to inaction </w:t>
      </w:r>
      <w:r>
        <w:t>statement on bullying, harassment and sexual exploitation and abuse.</w:t>
      </w:r>
      <w:r w:rsidR="5006A403">
        <w:t xml:space="preserve"> Policy should include a commitment to either C</w:t>
      </w:r>
      <w:r w:rsidR="44622731">
        <w:t>ore Humanitarian Standard (CHS)</w:t>
      </w:r>
      <w:r w:rsidR="5006A403">
        <w:t xml:space="preserve">, IASC </w:t>
      </w:r>
      <w:r w:rsidR="650FB498">
        <w:t xml:space="preserve">minimum operating </w:t>
      </w:r>
      <w:r w:rsidR="3DF87709">
        <w:t>standards</w:t>
      </w:r>
      <w:r w:rsidR="4B42945F">
        <w:t xml:space="preserve"> for PSEA</w:t>
      </w:r>
      <w:r w:rsidR="259AE579">
        <w:t xml:space="preserve"> MOS-PSEA)</w:t>
      </w:r>
      <w:r w:rsidR="3DF87709">
        <w:t xml:space="preserve"> or CAPSEAH minimum standards.</w:t>
      </w:r>
    </w:p>
    <w:p w14:paraId="54500050" w14:textId="261D9655" w:rsidR="00160AD2" w:rsidRDefault="00D27E80" w:rsidP="00AF28E8">
      <w:pPr>
        <w:pStyle w:val="ListBullet"/>
        <w:spacing w:before="120"/>
      </w:pPr>
      <w:r w:rsidRPr="0081764C">
        <w:rPr>
          <w:b/>
          <w:bCs/>
        </w:rPr>
        <w:t>Whistleblowing Policy</w:t>
      </w:r>
      <w:r w:rsidR="00D3046E">
        <w:t xml:space="preserve">: </w:t>
      </w:r>
      <w:r w:rsidR="00C955E5">
        <w:t>which details a clear process for dealing wit</w:t>
      </w:r>
      <w:r w:rsidR="00D3046E">
        <w:t>h</w:t>
      </w:r>
      <w:r w:rsidR="00C955E5">
        <w:t xml:space="preserve"> concerns raised and protects whistle</w:t>
      </w:r>
      <w:r w:rsidR="00687004">
        <w:t xml:space="preserve"> </w:t>
      </w:r>
      <w:r w:rsidR="00C955E5">
        <w:t>blowers from reprisals</w:t>
      </w:r>
      <w:r w:rsidR="00D3046E">
        <w:t>.</w:t>
      </w:r>
    </w:p>
    <w:p w14:paraId="7A5F1048" w14:textId="3C69056F" w:rsidR="00C955E5" w:rsidRDefault="00C955E5" w:rsidP="00AF28E8">
      <w:pPr>
        <w:pStyle w:val="ListBullet"/>
        <w:spacing w:before="120"/>
        <w:contextualSpacing w:val="0"/>
      </w:pPr>
      <w:r w:rsidRPr="35104146">
        <w:rPr>
          <w:b/>
          <w:bCs/>
        </w:rPr>
        <w:t>Code of Conduct</w:t>
      </w:r>
      <w:r w:rsidR="00D3046E">
        <w:t xml:space="preserve">: </w:t>
      </w:r>
      <w:r w:rsidR="00912EDD">
        <w:t>which sets out clear expectations of behaviours – inside and outside the workplace –</w:t>
      </w:r>
      <w:r w:rsidR="00CA3443" w:rsidRPr="00CA3443">
        <w:t xml:space="preserve"> </w:t>
      </w:r>
      <w:r w:rsidR="00CA3443">
        <w:t>for staff and volunteers</w:t>
      </w:r>
      <w:r w:rsidR="00912EDD">
        <w:t xml:space="preserve"> involved in the project and makes clear what will happen in the event of non-compliance or breach of these standards</w:t>
      </w:r>
      <w:r w:rsidR="00E2238C">
        <w:t xml:space="preserve">, </w:t>
      </w:r>
      <w:r w:rsidR="4F752F50">
        <w:t>up to and including dismissal.</w:t>
      </w:r>
    </w:p>
    <w:p w14:paraId="0EFDDA08" w14:textId="36FA802A" w:rsidR="008619C0" w:rsidRDefault="00F65DA7" w:rsidP="00AF28E8">
      <w:pPr>
        <w:pStyle w:val="ListBullet"/>
        <w:numPr>
          <w:ilvl w:val="0"/>
          <w:numId w:val="0"/>
        </w:numPr>
        <w:spacing w:before="120"/>
        <w:ind w:left="360" w:hanging="360"/>
        <w:contextualSpacing w:val="0"/>
      </w:pPr>
      <w:r>
        <w:t>In addition, please share the following optional policy:</w:t>
      </w:r>
    </w:p>
    <w:p w14:paraId="4E917722" w14:textId="3E44EC66" w:rsidR="63055D21" w:rsidRDefault="001400F0" w:rsidP="00AF28E8">
      <w:pPr>
        <w:pStyle w:val="ListBullet"/>
        <w:spacing w:before="120"/>
        <w:contextualSpacing w:val="0"/>
      </w:pPr>
      <w:r w:rsidRPr="00D65B20">
        <w:rPr>
          <w:b/>
          <w:bCs/>
        </w:rPr>
        <w:t>Health, Safety and/or Security policy or Security Plan</w:t>
      </w:r>
      <w:r w:rsidR="0013751E" w:rsidRPr="00D65B20">
        <w:t>:</w:t>
      </w:r>
      <w:r w:rsidR="63055D21" w:rsidRPr="00D65B20">
        <w:t xml:space="preserve"> that outlines </w:t>
      </w:r>
      <w:r w:rsidR="003F5C46" w:rsidRPr="00D65B20">
        <w:t xml:space="preserve">a plan on how to </w:t>
      </w:r>
      <w:r w:rsidR="00A9421E" w:rsidRPr="00D65B20">
        <w:t xml:space="preserve">mitigate and </w:t>
      </w:r>
      <w:r w:rsidR="003F5C46" w:rsidRPr="00D65B20">
        <w:t>respond</w:t>
      </w:r>
      <w:r w:rsidR="003F5C46" w:rsidRPr="35104146">
        <w:t xml:space="preserve"> to potential health, safety and security threats</w:t>
      </w:r>
      <w:r w:rsidR="40AEACA6" w:rsidRPr="35104146">
        <w:t>.</w:t>
      </w:r>
    </w:p>
    <w:p w14:paraId="12E67A76" w14:textId="73039468" w:rsidR="00AC683B" w:rsidRPr="002D17A0" w:rsidRDefault="00AC683B" w:rsidP="00AF28E8">
      <w:pPr>
        <w:pStyle w:val="ListBullet"/>
        <w:numPr>
          <w:ilvl w:val="0"/>
          <w:numId w:val="0"/>
        </w:numPr>
        <w:spacing w:before="120"/>
        <w:contextualSpacing w:val="0"/>
      </w:pPr>
      <w:r w:rsidRPr="002D17A0">
        <w:t xml:space="preserve">If </w:t>
      </w:r>
      <w:r w:rsidR="0026598F">
        <w:t xml:space="preserve">any of </w:t>
      </w:r>
      <w:r w:rsidRPr="002D17A0">
        <w:t xml:space="preserve">these policies are integrated into a broader policy document or handbook, </w:t>
      </w:r>
      <w:r w:rsidR="0026598F">
        <w:t>please</w:t>
      </w:r>
      <w:r w:rsidRPr="002D17A0">
        <w:t xml:space="preserve"> upload</w:t>
      </w:r>
      <w:r w:rsidR="0026598F">
        <w:t xml:space="preserve"> just</w:t>
      </w:r>
      <w:r w:rsidRPr="002D17A0">
        <w:t xml:space="preserve"> the </w:t>
      </w:r>
      <w:r w:rsidR="002D17A0" w:rsidRPr="002D17A0">
        <w:t>relevant or equivalent sub-sections to the above policies</w:t>
      </w:r>
      <w:r w:rsidR="0022003E">
        <w:t>, with (unofficial</w:t>
      </w:r>
      <w:r w:rsidR="004A3A53">
        <w:t>)</w:t>
      </w:r>
      <w:r w:rsidR="0022003E">
        <w:t xml:space="preserve"> </w:t>
      </w:r>
      <w:r w:rsidR="00CD5616">
        <w:t>English translations where needed</w:t>
      </w:r>
      <w:r w:rsidR="002D17A0" w:rsidRPr="002D17A0">
        <w:t>.</w:t>
      </w:r>
    </w:p>
    <w:p w14:paraId="2A48EC53" w14:textId="55F2C9E8" w:rsidR="00C46D65" w:rsidRPr="0002549A" w:rsidRDefault="00F42E81" w:rsidP="00AF28E8">
      <w:pPr>
        <w:spacing w:before="120"/>
        <w:rPr>
          <w:rFonts w:eastAsia="Adobe Fan Heiti Std B"/>
        </w:rPr>
      </w:pPr>
      <w:r w:rsidRPr="65942E56">
        <w:rPr>
          <w:rFonts w:eastAsia="Adobe Fan Heiti Std B"/>
        </w:rPr>
        <w:t xml:space="preserve">Please outline </w:t>
      </w:r>
      <w:r w:rsidR="2A13FFD0" w:rsidRPr="65942E56">
        <w:rPr>
          <w:rFonts w:eastAsia="Adobe Fan Heiti Std B"/>
        </w:rPr>
        <w:t>how your project will ensure:</w:t>
      </w:r>
    </w:p>
    <w:p w14:paraId="755D400B" w14:textId="3EEFB18F" w:rsidR="00C46D65" w:rsidRPr="0002549A" w:rsidRDefault="00D23702" w:rsidP="00AF28E8">
      <w:pPr>
        <w:spacing w:before="120"/>
        <w:ind w:left="284"/>
        <w:rPr>
          <w:rFonts w:eastAsia="Adobe Fan Heiti Std B"/>
        </w:rPr>
      </w:pPr>
      <w:r w:rsidRPr="002F6F3A">
        <w:rPr>
          <w:rFonts w:eastAsia="Adobe Fan Heiti Std B"/>
          <w:b/>
          <w:bCs/>
        </w:rPr>
        <w:t>(a)</w:t>
      </w:r>
      <w:r w:rsidRPr="65942E56">
        <w:rPr>
          <w:rFonts w:eastAsia="Adobe Fan Heiti Std B"/>
        </w:rPr>
        <w:t xml:space="preserve"> </w:t>
      </w:r>
      <w:r w:rsidR="00E37B9B">
        <w:t>beneficiaries, the public</w:t>
      </w:r>
      <w:r w:rsidR="00C405CB">
        <w:t xml:space="preserve">, implementing partners, and </w:t>
      </w:r>
      <w:r w:rsidR="00E37B9B">
        <w:t xml:space="preserve">staff </w:t>
      </w:r>
      <w:r w:rsidR="00C405CB" w:rsidRPr="65942E56">
        <w:rPr>
          <w:rFonts w:eastAsia="Adobe Fan Heiti Std B"/>
        </w:rPr>
        <w:t>are</w:t>
      </w:r>
      <w:r w:rsidR="00087EAC" w:rsidRPr="65942E56">
        <w:rPr>
          <w:rFonts w:eastAsia="Adobe Fan Heiti Std B"/>
        </w:rPr>
        <w:t xml:space="preserve"> </w:t>
      </w:r>
      <w:r w:rsidR="00E37B9B" w:rsidRPr="65942E56">
        <w:rPr>
          <w:rFonts w:eastAsia="Adobe Fan Heiti Std B"/>
        </w:rPr>
        <w:t>made</w:t>
      </w:r>
      <w:r w:rsidR="00087EAC" w:rsidRPr="65942E56">
        <w:rPr>
          <w:rFonts w:eastAsia="Adobe Fan Heiti Std B"/>
        </w:rPr>
        <w:t xml:space="preserve"> aware of your safeguarding commitment and </w:t>
      </w:r>
      <w:r w:rsidR="00DA5D82" w:rsidRPr="65942E56">
        <w:rPr>
          <w:rFonts w:eastAsia="Adobe Fan Heiti Std B"/>
        </w:rPr>
        <w:t xml:space="preserve">how </w:t>
      </w:r>
      <w:r w:rsidR="00A9421E">
        <w:rPr>
          <w:rFonts w:eastAsia="Adobe Fan Heiti Std B"/>
        </w:rPr>
        <w:t>they can</w:t>
      </w:r>
      <w:r w:rsidR="00DA5D82" w:rsidRPr="65942E56">
        <w:rPr>
          <w:rFonts w:eastAsia="Adobe Fan Heiti Std B"/>
        </w:rPr>
        <w:t xml:space="preserve"> </w:t>
      </w:r>
      <w:r w:rsidR="003F1D31" w:rsidRPr="65942E56">
        <w:rPr>
          <w:rFonts w:eastAsia="Adobe Fan Heiti Std B"/>
        </w:rPr>
        <w:t xml:space="preserve">confidentially </w:t>
      </w:r>
      <w:r w:rsidR="00DA5D82" w:rsidRPr="65942E56">
        <w:rPr>
          <w:rFonts w:eastAsia="Adobe Fan Heiti Std B"/>
        </w:rPr>
        <w:t>raise a concern,</w:t>
      </w:r>
    </w:p>
    <w:p w14:paraId="4D16EBE4" w14:textId="0610EAE1" w:rsidR="00C46D65" w:rsidRPr="0002549A" w:rsidRDefault="00DA5D82" w:rsidP="00AF28E8">
      <w:pPr>
        <w:spacing w:before="120"/>
        <w:ind w:left="284"/>
        <w:rPr>
          <w:rFonts w:eastAsia="Adobe Fan Heiti Std B"/>
        </w:rPr>
      </w:pPr>
      <w:r w:rsidRPr="002F6F3A">
        <w:rPr>
          <w:rFonts w:eastAsia="Adobe Fan Heiti Std B"/>
          <w:b/>
          <w:bCs/>
        </w:rPr>
        <w:t>(b)</w:t>
      </w:r>
      <w:r w:rsidR="0081424B" w:rsidRPr="65942E56">
        <w:rPr>
          <w:rFonts w:eastAsia="Adobe Fan Heiti Std B"/>
        </w:rPr>
        <w:t xml:space="preserve"> safeguarding issues are </w:t>
      </w:r>
      <w:r w:rsidR="00CF7AC3" w:rsidRPr="65942E56">
        <w:rPr>
          <w:rFonts w:eastAsia="Adobe Fan Heiti Std B"/>
        </w:rPr>
        <w:t>investigated, recorded and what disciplinary procedures are in place</w:t>
      </w:r>
      <w:r w:rsidR="00744A5A" w:rsidRPr="65942E56">
        <w:rPr>
          <w:rFonts w:eastAsia="Adobe Fan Heiti Std B"/>
        </w:rPr>
        <w:t xml:space="preserve"> when allegations and complaints are </w:t>
      </w:r>
      <w:r w:rsidRPr="65942E56">
        <w:rPr>
          <w:rFonts w:eastAsia="Adobe Fan Heiti Std B"/>
        </w:rPr>
        <w:t>upheld</w:t>
      </w:r>
      <w:r w:rsidR="00E156B8" w:rsidRPr="65942E56">
        <w:rPr>
          <w:rFonts w:eastAsia="Adobe Fan Heiti Std B"/>
        </w:rPr>
        <w:t>,</w:t>
      </w:r>
    </w:p>
    <w:p w14:paraId="5DAF2D27" w14:textId="7C96613C" w:rsidR="00C46D65" w:rsidRPr="0002549A" w:rsidRDefault="00E156B8" w:rsidP="00AF28E8">
      <w:pPr>
        <w:spacing w:before="120"/>
        <w:ind w:left="284"/>
        <w:rPr>
          <w:rFonts w:eastAsia="Adobe Fan Heiti Std B"/>
        </w:rPr>
      </w:pPr>
      <w:r w:rsidRPr="002F6F3A">
        <w:rPr>
          <w:rFonts w:eastAsia="Adobe Fan Heiti Std B"/>
          <w:b/>
          <w:bCs/>
        </w:rPr>
        <w:t>(c)</w:t>
      </w:r>
      <w:r w:rsidRPr="65942E56">
        <w:rPr>
          <w:rFonts w:eastAsia="Adobe Fan Heiti Std B"/>
        </w:rPr>
        <w:t xml:space="preserve"> </w:t>
      </w:r>
      <w:r w:rsidR="00744A5A" w:rsidRPr="65942E56">
        <w:rPr>
          <w:rFonts w:eastAsia="Adobe Fan Heiti Std B"/>
        </w:rPr>
        <w:t xml:space="preserve">you will ensure project partners </w:t>
      </w:r>
      <w:r w:rsidR="00A9421E">
        <w:rPr>
          <w:rFonts w:eastAsia="Adobe Fan Heiti Std B"/>
        </w:rPr>
        <w:t xml:space="preserve">also </w:t>
      </w:r>
      <w:r w:rsidR="00C312D4">
        <w:rPr>
          <w:rFonts w:eastAsia="Adobe Fan Heiti Std B"/>
        </w:rPr>
        <w:t>meet</w:t>
      </w:r>
      <w:r w:rsidR="00C312D4" w:rsidRPr="65942E56">
        <w:rPr>
          <w:rFonts w:eastAsia="Adobe Fan Heiti Std B"/>
        </w:rPr>
        <w:t xml:space="preserve"> </w:t>
      </w:r>
      <w:r w:rsidR="00744A5A" w:rsidRPr="65942E56">
        <w:rPr>
          <w:rFonts w:eastAsia="Adobe Fan Heiti Std B"/>
        </w:rPr>
        <w:t xml:space="preserve">these </w:t>
      </w:r>
      <w:r w:rsidR="00A9421E">
        <w:rPr>
          <w:rFonts w:eastAsia="Adobe Fan Heiti Std B"/>
        </w:rPr>
        <w:t>standards</w:t>
      </w:r>
      <w:r w:rsidR="00C312D4">
        <w:rPr>
          <w:rFonts w:eastAsia="Adobe Fan Heiti Std B"/>
        </w:rPr>
        <w:t xml:space="preserve"> and </w:t>
      </w:r>
      <w:r w:rsidR="00744A5A" w:rsidRPr="65942E56">
        <w:rPr>
          <w:rFonts w:eastAsia="Adobe Fan Heiti Std B"/>
        </w:rPr>
        <w:t>policies.</w:t>
      </w:r>
      <w:r w:rsidR="00F42E81" w:rsidRPr="65942E56">
        <w:rPr>
          <w:rFonts w:eastAsia="Adobe Fan Heiti Std B"/>
        </w:rPr>
        <w:t xml:space="preserve"> </w:t>
      </w:r>
    </w:p>
    <w:p w14:paraId="65A780F5" w14:textId="024372D8" w:rsidR="0026333B" w:rsidRPr="0002549A" w:rsidRDefault="6E65FD34" w:rsidP="00F42E81">
      <w:pPr>
        <w:rPr>
          <w:rFonts w:eastAsia="Adobe Fan Heiti Std B"/>
        </w:rPr>
      </w:pPr>
      <w:r w:rsidRPr="65942E56">
        <w:rPr>
          <w:rFonts w:eastAsia="Adobe Fan Heiti Std B"/>
        </w:rPr>
        <w:lastRenderedPageBreak/>
        <w:t>Indicate which minimum standard protocol your projec</w:t>
      </w:r>
      <w:r w:rsidR="26A44C02" w:rsidRPr="65942E56">
        <w:rPr>
          <w:rFonts w:eastAsia="Adobe Fan Heiti Std B"/>
        </w:rPr>
        <w:t xml:space="preserve">t follows and how you meet those minimum standards, i.e. CAPSEAH, CHS, IASC </w:t>
      </w:r>
      <w:r w:rsidR="764818B4" w:rsidRPr="65942E56">
        <w:rPr>
          <w:rFonts w:eastAsia="Adobe Fan Heiti Std B"/>
        </w:rPr>
        <w:t>MOS-PSEA</w:t>
      </w:r>
      <w:r w:rsidR="006B2A95">
        <w:rPr>
          <w:rFonts w:eastAsia="Adobe Fan Heiti Std B"/>
        </w:rPr>
        <w:t>.</w:t>
      </w:r>
      <w:r w:rsidR="00C312D4" w:rsidRPr="00C312D4">
        <w:rPr>
          <w:rFonts w:eastAsia="Adobe Fan Heiti Std B"/>
        </w:rPr>
        <w:t xml:space="preserve"> </w:t>
      </w:r>
      <w:r w:rsidR="00C312D4" w:rsidRPr="65942E56">
        <w:rPr>
          <w:rFonts w:eastAsia="Adobe Fan Heiti Std B"/>
        </w:rPr>
        <w:t xml:space="preserve">If your approach is currently limited or in the early stages of development, please clearly set out your plans </w:t>
      </w:r>
      <w:r w:rsidR="002F4225">
        <w:rPr>
          <w:rFonts w:eastAsia="Adobe Fan Heiti Std B"/>
        </w:rPr>
        <w:t xml:space="preserve">to </w:t>
      </w:r>
      <w:r w:rsidR="00C312D4"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C310CD" w14:paraId="6EAD8813" w14:textId="77777777" w:rsidTr="1DC2BDD6">
        <w:trPr>
          <w:trHeight w:val="1725"/>
        </w:trPr>
        <w:tc>
          <w:tcPr>
            <w:tcW w:w="9288" w:type="dxa"/>
            <w:shd w:val="clear" w:color="auto" w:fill="auto"/>
          </w:tcPr>
          <w:p w14:paraId="288AC4D3" w14:textId="1AC1B7BF" w:rsidR="00F42E81" w:rsidRPr="00C310CD" w:rsidRDefault="00F42E81" w:rsidP="001B1F59">
            <w:pPr>
              <w:rPr>
                <w:rFonts w:eastAsia="Adobe Fan Heiti Std B"/>
                <w:lang w:val="x-none"/>
              </w:rPr>
            </w:pPr>
            <w:r w:rsidRPr="1DC2BDD6">
              <w:rPr>
                <w:rFonts w:eastAsia="Adobe Fan Heiti Std B"/>
              </w:rPr>
              <w:t xml:space="preserve">(Max </w:t>
            </w:r>
            <w:r w:rsidR="00F40DB0">
              <w:rPr>
                <w:rFonts w:eastAsia="Adobe Fan Heiti Std B"/>
              </w:rPr>
              <w:t>3</w:t>
            </w:r>
            <w:r w:rsidR="00C65CD1" w:rsidRPr="1DC2BDD6">
              <w:rPr>
                <w:rFonts w:eastAsia="Adobe Fan Heiti Std B"/>
              </w:rPr>
              <w:t xml:space="preserve">00 </w:t>
            </w:r>
            <w:r w:rsidRPr="1DC2BDD6">
              <w:rPr>
                <w:rFonts w:eastAsia="Adobe Fan Heiti Std B"/>
              </w:rPr>
              <w:t>words)</w:t>
            </w:r>
          </w:p>
        </w:tc>
      </w:tr>
    </w:tbl>
    <w:p w14:paraId="103DAC2D" w14:textId="457673CF" w:rsidR="00FC7C63" w:rsidRDefault="00FC7C63" w:rsidP="00621849">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3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31B18" w:rsidRPr="00C310CD" w14:paraId="1930AC3B" w14:textId="77777777" w:rsidTr="009079E7">
        <w:trPr>
          <w:trHeight w:val="1725"/>
        </w:trPr>
        <w:tc>
          <w:tcPr>
            <w:tcW w:w="9288" w:type="dxa"/>
            <w:shd w:val="clear" w:color="auto" w:fill="auto"/>
          </w:tcPr>
          <w:p w14:paraId="1335FCD1" w14:textId="3189FA26" w:rsidR="00D31B18" w:rsidRPr="00C310CD" w:rsidRDefault="00D31B18" w:rsidP="009079E7">
            <w:pPr>
              <w:rPr>
                <w:rFonts w:eastAsia="Adobe Fan Heiti Std B"/>
                <w:lang w:val="x-none"/>
              </w:rPr>
            </w:pPr>
            <w:r w:rsidRPr="1DC2BDD6">
              <w:rPr>
                <w:rFonts w:eastAsia="Adobe Fan Heiti Std B"/>
              </w:rPr>
              <w:t xml:space="preserve">(Max </w:t>
            </w:r>
            <w:r>
              <w:rPr>
                <w:rFonts w:eastAsia="Adobe Fan Heiti Std B"/>
              </w:rPr>
              <w:t>10 words)</w:t>
            </w:r>
          </w:p>
        </w:tc>
      </w:tr>
    </w:tbl>
    <w:p w14:paraId="124A2E4D" w14:textId="71C8E5EE" w:rsidR="00F42E81" w:rsidRDefault="00106D01" w:rsidP="00F42E81">
      <w:pPr>
        <w:pStyle w:val="Heading2"/>
      </w:pPr>
      <w:r>
        <w:t>Q</w:t>
      </w:r>
      <w:r w:rsidR="001117CF">
        <w:t>3</w:t>
      </w:r>
      <w:r w:rsidR="00923960">
        <w:t>1</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22730CAF" w:rsidR="00F42E81" w:rsidRDefault="00F42E81" w:rsidP="00F42E81">
      <w:pPr>
        <w:pStyle w:val="Heading2"/>
        <w:ind w:left="360" w:hanging="360"/>
      </w:pPr>
      <w:r>
        <w:t>Q</w:t>
      </w:r>
      <w:r w:rsidR="00D00E7B">
        <w:t>3</w:t>
      </w:r>
      <w:r w:rsidR="00923960">
        <w:t>2</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77F3EE4D"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A71586">
        <w:rPr>
          <w:rFonts w:eastAsia="Adobe Fan Heiti Std B"/>
          <w:bCs/>
        </w:rPr>
        <w:t xml:space="preserve"> </w:t>
      </w:r>
      <w:r w:rsidR="00A71586">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F15F45" w14:paraId="09FC113B" w14:textId="77777777" w:rsidTr="00F15F45">
        <w:trPr>
          <w:trHeight w:val="599"/>
        </w:trPr>
        <w:tc>
          <w:tcPr>
            <w:tcW w:w="4673" w:type="dxa"/>
            <w:tcBorders>
              <w:top w:val="single" w:sz="4" w:space="0" w:color="auto"/>
              <w:left w:val="single" w:sz="4" w:space="0" w:color="auto"/>
              <w:bottom w:val="single" w:sz="4" w:space="0" w:color="auto"/>
              <w:right w:val="single" w:sz="4" w:space="0" w:color="auto"/>
            </w:tcBorders>
            <w:hideMark/>
          </w:tcPr>
          <w:p w14:paraId="61B50E43" w14:textId="77777777" w:rsidR="00F15F45" w:rsidRDefault="00F15F45">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79F10125" w14:textId="77777777" w:rsidR="00F15F45" w:rsidRDefault="00F15F45">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2DC5DC5B" w14:textId="77777777" w:rsidR="00F15F45" w:rsidRDefault="00F15F45">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1AA368E6" w14:textId="77777777" w:rsidR="00F15F45" w:rsidRDefault="00F15F45">
            <w:pPr>
              <w:rPr>
                <w:rFonts w:eastAsia="Adobe Fan Heiti Std B"/>
                <w:lang w:val="x-none"/>
              </w:rPr>
            </w:pPr>
          </w:p>
        </w:tc>
      </w:tr>
      <w:tr w:rsidR="00F15F45" w14:paraId="42E3F818" w14:textId="77777777" w:rsidTr="00F15F45">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262DB776" w14:textId="77777777" w:rsidR="00F15F45" w:rsidRDefault="00F15F45">
            <w:pPr>
              <w:rPr>
                <w:rFonts w:eastAsia="Adobe Fan Heiti Std B"/>
                <w:lang w:val="x-none"/>
              </w:rPr>
            </w:pPr>
            <w:r>
              <w:rPr>
                <w:rFonts w:eastAsia="Adobe Fan Heiti Std B"/>
              </w:rPr>
              <w:t>If no, why not? (Max 50 words)</w:t>
            </w:r>
          </w:p>
        </w:tc>
      </w:tr>
    </w:tbl>
    <w:p w14:paraId="59689709" w14:textId="77777777" w:rsidR="00D94994" w:rsidRDefault="00D94994" w:rsidP="00F42E81">
      <w:pPr>
        <w:rPr>
          <w:rFonts w:eastAsia="Adobe Fan Heiti Std B"/>
        </w:rPr>
      </w:pPr>
    </w:p>
    <w:p w14:paraId="05C67D20" w14:textId="4DCCB77A" w:rsidR="00983C0F" w:rsidRPr="009609BA" w:rsidRDefault="00983C0F" w:rsidP="00983C0F">
      <w:pPr>
        <w:pStyle w:val="Heading2"/>
      </w:pPr>
      <w:r>
        <w:lastRenderedPageBreak/>
        <w:t>Q</w:t>
      </w:r>
      <w:r w:rsidR="00D00E7B">
        <w:t>3</w:t>
      </w:r>
      <w:r w:rsidR="00923960">
        <w:t>3</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35104146">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35104146">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35104146">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5C8EEB0D"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35104146">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35104146">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72A91B6C" w14:textId="1AF3EC92" w:rsidR="004B61DE" w:rsidRDefault="004B61DE">
      <w:pPr>
        <w:spacing w:before="0" w:after="0"/>
        <w:rPr>
          <w:b/>
          <w:bCs/>
          <w:sz w:val="32"/>
          <w:szCs w:val="22"/>
        </w:rPr>
      </w:pPr>
    </w:p>
    <w:p w14:paraId="2AC87CE8" w14:textId="2ABCFE54" w:rsidR="00362D98" w:rsidRDefault="00362D98" w:rsidP="00362D98">
      <w:pPr>
        <w:pStyle w:val="Heading2"/>
      </w:pPr>
      <w:r>
        <w:t>Q</w:t>
      </w:r>
      <w:r w:rsidR="00D00E7B">
        <w:t>3</w:t>
      </w:r>
      <w:r w:rsidR="00FF4D02">
        <w:t>4</w:t>
      </w:r>
      <w:r w:rsidRPr="00BC11DA">
        <w:t xml:space="preserve">. </w:t>
      </w:r>
      <w:r>
        <w:t>Project Partners</w:t>
      </w:r>
    </w:p>
    <w:p w14:paraId="686C9C1B" w14:textId="5A884223"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011402">
        <w:t xml:space="preserve">Organisation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37F14893" w:rsidR="00362D98" w:rsidRPr="00A1536B" w:rsidRDefault="00362D98" w:rsidP="001B1F59">
            <w:r w:rsidRPr="00A1536B">
              <w:t xml:space="preserve">Lead </w:t>
            </w:r>
            <w:r w:rsidR="00011402">
              <w:t>Organisation</w:t>
            </w:r>
            <w:r w:rsidR="00011402" w:rsidRPr="00A1536B">
              <w:t xml:space="preserve"> </w:t>
            </w:r>
            <w:r w:rsidRPr="00A1536B">
              <w:t>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424CCB60" w:rsidR="00362D98" w:rsidRPr="00A1536B" w:rsidRDefault="00383302" w:rsidP="001B1F59">
            <w:r>
              <w:t xml:space="preserve">Why is this organisation the Lead </w:t>
            </w:r>
            <w:r w:rsidR="00011402">
              <w:t>Organisation</w:t>
            </w:r>
            <w:r>
              <w:t>, and what value to they bring to the project? (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43A34625" w:rsidR="003E1AC1" w:rsidRPr="00A26413" w:rsidRDefault="003E1AC1" w:rsidP="003E1AC1">
            <w:r>
              <w:lastRenderedPageBreak/>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2F28EB28" w:rsidR="003E1AC1" w:rsidRPr="00A1536B" w:rsidRDefault="003E1AC1" w:rsidP="003E1AC1">
            <w:r w:rsidRPr="00A1536B">
              <w:t xml:space="preserve">Have you included a Letter of Support </w:t>
            </w:r>
            <w:r w:rsidR="00E01079">
              <w:t xml:space="preserve">from the Lead </w:t>
            </w:r>
            <w:r w:rsidR="00011402">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678DC981" w:rsidR="00362D98" w:rsidRPr="00C310CD" w:rsidRDefault="006C3631" w:rsidP="001B1F59">
            <w:pPr>
              <w:rPr>
                <w:rFonts w:eastAsia="Adobe Fan Heiti Std B"/>
                <w:lang w:val="x-none"/>
              </w:rPr>
            </w:pPr>
            <w:r>
              <w:t>What value does this Partner bring to the project?</w:t>
            </w:r>
            <w:r w:rsidR="00362D98" w:rsidRPr="00A1536B">
              <w:t xml:space="preserve"> (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F9EB43" w14:textId="666E0FA5"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28BF3885" w14:textId="20880028"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001B1F59">
        <w:trPr>
          <w:trHeight w:val="460"/>
        </w:trPr>
        <w:tc>
          <w:tcPr>
            <w:tcW w:w="1676" w:type="pct"/>
            <w:shd w:val="clear" w:color="auto" w:fill="FFFFFF"/>
          </w:tcPr>
          <w:p w14:paraId="5A03E995" w14:textId="77777777" w:rsidR="00003A5C" w:rsidRPr="00C310CD" w:rsidRDefault="00003A5C" w:rsidP="00003A5C">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001B1F59">
        <w:trPr>
          <w:trHeight w:val="424"/>
        </w:trPr>
        <w:tc>
          <w:tcPr>
            <w:tcW w:w="1676" w:type="pct"/>
            <w:shd w:val="clear" w:color="auto" w:fill="auto"/>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001B1F59">
        <w:trPr>
          <w:trHeight w:val="854"/>
        </w:trPr>
        <w:tc>
          <w:tcPr>
            <w:tcW w:w="1676" w:type="pct"/>
            <w:shd w:val="clear" w:color="auto" w:fill="auto"/>
          </w:tcPr>
          <w:p w14:paraId="6D5BFE07" w14:textId="0D606B90" w:rsidR="00003A5C" w:rsidRPr="00C310CD" w:rsidRDefault="006C3631" w:rsidP="00003A5C">
            <w:pPr>
              <w:rPr>
                <w:rFonts w:eastAsia="Adobe Fan Heiti Std B"/>
                <w:lang w:val="x-none"/>
              </w:rPr>
            </w:pPr>
            <w:r>
              <w:t>What value does this Partner bring to the project?</w:t>
            </w:r>
            <w:r w:rsidRPr="00A1536B">
              <w:t xml:space="preserve"> </w:t>
            </w:r>
            <w:r w:rsidR="00003A5C" w:rsidRPr="00A1536B">
              <w:t xml:space="preserve"> (including 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shd w:val="clear" w:color="auto" w:fill="auto"/>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6D57D2" w14:textId="1046C79E" w:rsidR="008729D4" w:rsidRPr="00347692" w:rsidRDefault="008729D4" w:rsidP="008729D4">
            <w:pPr>
              <w:rPr>
                <w:rFonts w:eastAsia="Adobe Fan Heiti Std B"/>
                <w:lang w:val="x-none"/>
              </w:rPr>
            </w:pPr>
            <w:r>
              <w:lastRenderedPageBreak/>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A96A27E" w14:textId="4B34FAE9"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8141BE6" w14:textId="73319820" w:rsidR="00F26CD9" w:rsidRDefault="00F26CD9" w:rsidP="00F26CD9">
      <w:pPr>
        <w:pStyle w:val="Heading2"/>
      </w:pPr>
      <w:r>
        <w:t>Q</w:t>
      </w:r>
      <w:r w:rsidR="00D00E7B">
        <w:t>3</w:t>
      </w:r>
      <w:r w:rsidR="001A1572">
        <w:t>5</w:t>
      </w:r>
      <w:r>
        <w:t xml:space="preserve">. </w:t>
      </w:r>
      <w:r w:rsidRPr="009B216E">
        <w:t xml:space="preserve">Lead </w:t>
      </w:r>
      <w:r w:rsidR="00011402">
        <w:t>Organisation</w:t>
      </w:r>
      <w:r w:rsidR="00011402"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2F499C66" w:rsidR="00F26CD9" w:rsidRDefault="00F26CD9" w:rsidP="00F26CD9">
      <w:r>
        <w:t>If no,</w:t>
      </w:r>
      <w:r w:rsidRPr="00611604">
        <w:t xml:space="preserve"> </w:t>
      </w:r>
      <w:r>
        <w:t xml:space="preserve">please provide the below information on the </w:t>
      </w:r>
      <w:r w:rsidR="00C55C5B">
        <w:t xml:space="preserve">Lead </w:t>
      </w:r>
      <w:r w:rsidR="00011402">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lastRenderedPageBreak/>
              <w:t>Other (explain</w:t>
            </w:r>
            <w:r>
              <w:t>, max 25 words</w:t>
            </w:r>
            <w:r w:rsidR="00CD5002">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lastRenderedPageBreak/>
              <w:t xml:space="preserve">How </w:t>
            </w:r>
            <w:r>
              <w:t xml:space="preserve">is your organisation currently </w:t>
            </w:r>
            <w:r w:rsidRPr="009A65CA">
              <w:t xml:space="preserve">funded? </w:t>
            </w:r>
          </w:p>
        </w:tc>
        <w:tc>
          <w:tcPr>
            <w:tcW w:w="3395" w:type="pct"/>
            <w:shd w:val="clear" w:color="auto" w:fill="auto"/>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79C91CD0" w:rsidR="00F26CD9" w:rsidRDefault="00F26CD9" w:rsidP="00F26CD9">
      <w:r w:rsidRPr="009A65CA">
        <w:t>Provide detail of 3 contracts</w:t>
      </w:r>
      <w:r>
        <w:t>/projects</w:t>
      </w:r>
      <w:r w:rsidRPr="009A65CA">
        <w:t xml:space="preserve"> held by </w:t>
      </w:r>
      <w:r>
        <w:t xml:space="preserve">the </w:t>
      </w:r>
      <w:r w:rsidR="00A813EA">
        <w:t xml:space="preserve">Lead </w:t>
      </w:r>
      <w:r w:rsidR="00011402">
        <w:t>Organisation</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lastRenderedPageBreak/>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14A0BA5D" w:rsidR="009E783D" w:rsidRPr="00B22ED9"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 xml:space="preserve">, </w:t>
      </w:r>
      <w:proofErr w:type="spellStart"/>
      <w:r w:rsidR="00E9674B">
        <w:rPr>
          <w:rFonts w:eastAsia="Adobe Fan Heiti Std B"/>
        </w:rPr>
        <w:t>logframe</w:t>
      </w:r>
      <w:proofErr w:type="spellEnd"/>
      <w:r w:rsidR="00E9674B">
        <w:rPr>
          <w:rFonts w:eastAsia="Adobe Fan Heiti Std B"/>
        </w:rPr>
        <w:t xml:space="preserve">, </w:t>
      </w:r>
      <w:r w:rsidR="00B16AA3">
        <w:rPr>
          <w:rFonts w:eastAsia="Adobe Fan Heiti Std B"/>
        </w:rPr>
        <w:t>S</w:t>
      </w:r>
      <w:r w:rsidR="00E9674B">
        <w:rPr>
          <w:rFonts w:eastAsia="Adobe Fan Heiti Std B"/>
        </w:rPr>
        <w:t>afeguarding</w:t>
      </w:r>
      <w:r w:rsidR="00A54389">
        <w:rPr>
          <w:rFonts w:eastAsia="Adobe Fan Heiti Std B"/>
        </w:rPr>
        <w:t xml:space="preserve"> and associated policies,</w:t>
      </w:r>
      <w:r w:rsidR="00196E93">
        <w:rPr>
          <w:rFonts w:eastAsia="Adobe Fan Heiti Std B"/>
        </w:rPr>
        <w:t xml:space="preserve"> and project </w:t>
      </w:r>
      <w:r w:rsidR="003B6125">
        <w:rPr>
          <w:rFonts w:eastAsia="Adobe Fan Heiti Std B"/>
        </w:rPr>
        <w:t>workplan.</w:t>
      </w:r>
      <w:r w:rsidR="008548B5">
        <w:rPr>
          <w:rFonts w:eastAsia="Adobe Fan Heiti Std B"/>
        </w:rPr>
        <w:t xml:space="preserve"> </w:t>
      </w:r>
    </w:p>
    <w:p w14:paraId="21FE5E2D" w14:textId="6201C0E5"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640213">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0C2187" w:rsidRPr="00C310CD" w14:paraId="6B571FE9" w14:textId="77777777" w:rsidTr="00C22870">
        <w:trPr>
          <w:trHeight w:val="492"/>
        </w:trPr>
        <w:tc>
          <w:tcPr>
            <w:tcW w:w="4414" w:type="pct"/>
            <w:shd w:val="clear" w:color="auto" w:fill="C6D9F1"/>
          </w:tcPr>
          <w:p w14:paraId="332C3E58" w14:textId="77777777" w:rsidR="000C2187" w:rsidRPr="00C310CD" w:rsidRDefault="000C2187" w:rsidP="007D7252">
            <w:pPr>
              <w:spacing w:before="0" w:after="0"/>
              <w:rPr>
                <w:rFonts w:eastAsia="Adobe Fan Heiti Std B"/>
                <w:lang w:val="x-none"/>
              </w:rPr>
            </w:pPr>
          </w:p>
        </w:tc>
        <w:tc>
          <w:tcPr>
            <w:tcW w:w="586" w:type="pct"/>
            <w:shd w:val="clear" w:color="auto" w:fill="C6D9F1"/>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C22870">
        <w:trPr>
          <w:trHeight w:val="553"/>
        </w:trPr>
        <w:tc>
          <w:tcPr>
            <w:tcW w:w="4414" w:type="pct"/>
            <w:shd w:val="clear" w:color="auto" w:fill="auto"/>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586" w:type="pct"/>
            <w:shd w:val="clear" w:color="auto" w:fill="auto"/>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C22870">
        <w:tc>
          <w:tcPr>
            <w:tcW w:w="4414" w:type="pct"/>
            <w:shd w:val="clear" w:color="auto" w:fill="auto"/>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586" w:type="pct"/>
            <w:shd w:val="clear" w:color="auto" w:fill="auto"/>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C22870">
        <w:trPr>
          <w:trHeight w:val="362"/>
        </w:trPr>
        <w:tc>
          <w:tcPr>
            <w:tcW w:w="4414" w:type="pct"/>
            <w:shd w:val="clear" w:color="auto" w:fill="auto"/>
            <w:vAlign w:val="center"/>
          </w:tcPr>
          <w:p w14:paraId="3BD081EE" w14:textId="721E37FF"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037896">
              <w:rPr>
                <w:rFonts w:eastAsia="Adobe Fan Heiti Std B"/>
              </w:rPr>
              <w:t>the</w:t>
            </w:r>
            <w:r w:rsidR="00037896"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586" w:type="pct"/>
            <w:shd w:val="clear" w:color="auto" w:fill="auto"/>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C22870">
        <w:trPr>
          <w:trHeight w:val="553"/>
        </w:trPr>
        <w:tc>
          <w:tcPr>
            <w:tcW w:w="4414" w:type="pct"/>
            <w:shd w:val="clear" w:color="auto" w:fill="auto"/>
            <w:vAlign w:val="center"/>
          </w:tcPr>
          <w:p w14:paraId="78B7DA7E" w14:textId="609BE462"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00037896">
              <w:rPr>
                <w:rFonts w:eastAsia="Adobe Fan Heiti Std B"/>
              </w:rPr>
              <w:t>the</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586" w:type="pct"/>
            <w:shd w:val="clear" w:color="auto" w:fill="auto"/>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C22870">
        <w:trPr>
          <w:trHeight w:val="553"/>
        </w:trPr>
        <w:tc>
          <w:tcPr>
            <w:tcW w:w="4414" w:type="pct"/>
            <w:shd w:val="clear" w:color="auto" w:fill="auto"/>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586" w:type="pct"/>
            <w:shd w:val="clear" w:color="auto" w:fill="auto"/>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C22870">
        <w:trPr>
          <w:trHeight w:val="553"/>
        </w:trPr>
        <w:tc>
          <w:tcPr>
            <w:tcW w:w="4414" w:type="pct"/>
            <w:shd w:val="clear" w:color="auto" w:fill="auto"/>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586" w:type="pct"/>
            <w:shd w:val="clear" w:color="auto" w:fill="auto"/>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C22870">
        <w:trPr>
          <w:trHeight w:val="553"/>
        </w:trPr>
        <w:tc>
          <w:tcPr>
            <w:tcW w:w="4414" w:type="pct"/>
            <w:shd w:val="clear" w:color="auto" w:fill="auto"/>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6CE47438" w:rsidR="00550A03" w:rsidRPr="00550A03" w:rsidRDefault="00550A03" w:rsidP="00550A03">
            <w:pPr>
              <w:pStyle w:val="ListParagraph"/>
              <w:numPr>
                <w:ilvl w:val="0"/>
                <w:numId w:val="33"/>
              </w:numPr>
              <w:spacing w:before="0" w:after="0"/>
              <w:ind w:left="308" w:hanging="284"/>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011402">
              <w:rPr>
                <w:rFonts w:eastAsia="Adobe Fan Heiti Std B"/>
                <w:b/>
              </w:rPr>
              <w:t>Organisation</w:t>
            </w:r>
            <w:r w:rsidRPr="00550A03">
              <w:rPr>
                <w:rFonts w:eastAsia="Adobe Fan Heiti Std B"/>
                <w:lang w:val="x-none"/>
              </w:rPr>
              <w:t>.</w:t>
            </w:r>
          </w:p>
        </w:tc>
        <w:tc>
          <w:tcPr>
            <w:tcW w:w="586" w:type="pct"/>
            <w:shd w:val="clear" w:color="auto" w:fill="auto"/>
            <w:vAlign w:val="center"/>
          </w:tcPr>
          <w:p w14:paraId="64A818E9" w14:textId="77777777" w:rsidR="00550A03" w:rsidRPr="00C310CD" w:rsidRDefault="00550A03" w:rsidP="007D7252">
            <w:pPr>
              <w:spacing w:before="0" w:after="0"/>
              <w:rPr>
                <w:rFonts w:eastAsia="Adobe Fan Heiti Std B"/>
                <w:lang w:val="x-none"/>
              </w:rPr>
            </w:pPr>
          </w:p>
        </w:tc>
      </w:tr>
      <w:tr w:rsidR="0062620D" w:rsidRPr="00C310CD" w14:paraId="74D3AFE8" w14:textId="77777777" w:rsidTr="00C22870">
        <w:trPr>
          <w:trHeight w:val="553"/>
        </w:trPr>
        <w:tc>
          <w:tcPr>
            <w:tcW w:w="4414" w:type="pct"/>
            <w:shd w:val="clear" w:color="auto" w:fill="auto"/>
            <w:vAlign w:val="center"/>
          </w:tcPr>
          <w:p w14:paraId="5C06F713" w14:textId="60718618" w:rsidR="0062620D" w:rsidRDefault="00FD0C73" w:rsidP="007D7252">
            <w:pPr>
              <w:pStyle w:val="ListBullet"/>
              <w:spacing w:before="0" w:after="0"/>
              <w:ind w:left="357" w:hanging="357"/>
              <w:rPr>
                <w:rFonts w:eastAsia="Adobe Fan Heiti Std B"/>
              </w:rPr>
            </w:pPr>
            <w:r>
              <w:rPr>
                <w:rFonts w:eastAsia="Adobe Fan Heiti Std B"/>
              </w:rPr>
              <w:t xml:space="preserve">a </w:t>
            </w:r>
            <w:r w:rsidR="0062620D" w:rsidRPr="0082213D">
              <w:rPr>
                <w:rFonts w:eastAsia="Adobe Fan Heiti Std B"/>
                <w:b/>
                <w:bCs/>
              </w:rPr>
              <w:t xml:space="preserve">completed </w:t>
            </w:r>
            <w:proofErr w:type="spellStart"/>
            <w:r w:rsidR="0062620D" w:rsidRPr="0082213D">
              <w:rPr>
                <w:rFonts w:eastAsia="Adobe Fan Heiti Std B"/>
                <w:b/>
                <w:bCs/>
              </w:rPr>
              <w:t>logframe</w:t>
            </w:r>
            <w:proofErr w:type="spellEnd"/>
            <w:r w:rsidR="0062620D">
              <w:rPr>
                <w:rFonts w:eastAsia="Adobe Fan Heiti Std B"/>
              </w:rPr>
              <w:t xml:space="preserve"> as a PDF using the template provided</w:t>
            </w:r>
            <w:r w:rsidR="008170A4">
              <w:rPr>
                <w:rFonts w:eastAsia="Adobe Fan Heiti Std B"/>
              </w:rPr>
              <w:t xml:space="preserve"> </w:t>
            </w:r>
            <w:r w:rsidR="008170A4" w:rsidRPr="008170A4">
              <w:rPr>
                <w:rFonts w:eastAsia="Adobe Fan Heiti Std B"/>
              </w:rPr>
              <w:t>and using “Monitoring Evaluation and Learning Guidance” and “Standard Indicator Guidance</w:t>
            </w:r>
            <w:r w:rsidR="004149DD" w:rsidRPr="004149DD">
              <w:rPr>
                <w:rFonts w:eastAsia="Adobe Fan Heiti Std B"/>
              </w:rPr>
              <w:t>”.</w:t>
            </w:r>
          </w:p>
        </w:tc>
        <w:tc>
          <w:tcPr>
            <w:tcW w:w="586" w:type="pct"/>
            <w:shd w:val="clear" w:color="auto" w:fill="auto"/>
            <w:vAlign w:val="center"/>
          </w:tcPr>
          <w:p w14:paraId="12417935" w14:textId="77777777" w:rsidR="0062620D" w:rsidRPr="00C310CD" w:rsidRDefault="0062620D" w:rsidP="007D7252">
            <w:pPr>
              <w:spacing w:before="0" w:after="0"/>
              <w:rPr>
                <w:rFonts w:eastAsia="Adobe Fan Heiti Std B"/>
                <w:lang w:val="x-none"/>
              </w:rPr>
            </w:pPr>
          </w:p>
        </w:tc>
      </w:tr>
      <w:tr w:rsidR="0062620D" w:rsidRPr="00C310CD" w14:paraId="37CCD017" w14:textId="77777777" w:rsidTr="00C22870">
        <w:trPr>
          <w:trHeight w:val="553"/>
        </w:trPr>
        <w:tc>
          <w:tcPr>
            <w:tcW w:w="4414" w:type="pct"/>
            <w:shd w:val="clear" w:color="auto" w:fill="auto"/>
            <w:vAlign w:val="center"/>
          </w:tcPr>
          <w:p w14:paraId="78104652" w14:textId="438D606D" w:rsidR="0062620D" w:rsidRDefault="00FD0C73" w:rsidP="007D7252">
            <w:pPr>
              <w:pStyle w:val="ListBullet"/>
              <w:spacing w:before="0" w:after="0"/>
              <w:ind w:left="357" w:hanging="357"/>
              <w:rPr>
                <w:rFonts w:eastAsia="Adobe Fan Heiti Std B"/>
              </w:rPr>
            </w:pPr>
            <w:r>
              <w:rPr>
                <w:rFonts w:eastAsia="Adobe Fan Heiti Std B"/>
              </w:rPr>
              <w:t xml:space="preserve">a </w:t>
            </w:r>
            <w:r w:rsidR="0062620D">
              <w:rPr>
                <w:rFonts w:eastAsia="Adobe Fan Heiti Std B"/>
                <w:b/>
                <w:bCs/>
              </w:rPr>
              <w:t>budget</w:t>
            </w:r>
            <w:r w:rsidR="0062620D">
              <w:rPr>
                <w:rFonts w:eastAsia="Adobe Fan Heiti Std B"/>
              </w:rPr>
              <w:t xml:space="preserve"> (which meets the requirements above)</w:t>
            </w:r>
            <w:r w:rsidR="00BF2CBE">
              <w:rPr>
                <w:rFonts w:eastAsia="Adobe Fan Heiti Std B"/>
              </w:rPr>
              <w:t xml:space="preserve"> using the template provided</w:t>
            </w:r>
            <w:r w:rsidR="00B563EE">
              <w:rPr>
                <w:rFonts w:eastAsia="Adobe Fan Heiti Std B"/>
              </w:rPr>
              <w:t>.</w:t>
            </w:r>
          </w:p>
        </w:tc>
        <w:tc>
          <w:tcPr>
            <w:tcW w:w="586" w:type="pct"/>
            <w:shd w:val="clear" w:color="auto" w:fill="auto"/>
            <w:vAlign w:val="center"/>
          </w:tcPr>
          <w:p w14:paraId="2366BF7C" w14:textId="77777777" w:rsidR="0062620D" w:rsidRPr="00C310CD" w:rsidRDefault="0062620D" w:rsidP="007D7252">
            <w:pPr>
              <w:spacing w:before="0" w:after="0"/>
              <w:rPr>
                <w:rFonts w:eastAsia="Adobe Fan Heiti Std B"/>
                <w:lang w:val="x-none"/>
              </w:rPr>
            </w:pPr>
          </w:p>
        </w:tc>
      </w:tr>
      <w:tr w:rsidR="00680BB9" w:rsidRPr="00C310CD" w14:paraId="572D80FB" w14:textId="77777777" w:rsidTr="00C22870">
        <w:trPr>
          <w:trHeight w:val="553"/>
        </w:trPr>
        <w:tc>
          <w:tcPr>
            <w:tcW w:w="4414" w:type="pct"/>
            <w:shd w:val="clear" w:color="auto" w:fill="auto"/>
            <w:vAlign w:val="center"/>
          </w:tcPr>
          <w:p w14:paraId="31188B8C" w14:textId="084B54FA" w:rsidR="00680BB9" w:rsidRDefault="00680BB9" w:rsidP="00680BB9">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640213">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r w:rsidR="00011402">
              <w:rPr>
                <w:rFonts w:eastAsia="Adobe Fan Heiti Std B"/>
              </w:rPr>
              <w:t>Organisation</w:t>
            </w:r>
            <w:r>
              <w:rPr>
                <w:rFonts w:eastAsia="Adobe Fan Heiti Std B"/>
              </w:rPr>
              <w:t>, or provided an explanation if not.</w:t>
            </w:r>
            <w:r w:rsidRPr="00C310CD">
              <w:rPr>
                <w:rFonts w:eastAsia="Adobe Fan Heiti Std B"/>
              </w:rPr>
              <w:t xml:space="preserve">  </w:t>
            </w:r>
          </w:p>
        </w:tc>
        <w:tc>
          <w:tcPr>
            <w:tcW w:w="586" w:type="pct"/>
            <w:shd w:val="clear" w:color="auto" w:fill="auto"/>
            <w:vAlign w:val="center"/>
          </w:tcPr>
          <w:p w14:paraId="15AE34D5" w14:textId="77777777" w:rsidR="00680BB9" w:rsidRPr="00C310CD" w:rsidRDefault="00680BB9" w:rsidP="00680BB9">
            <w:pPr>
              <w:spacing w:before="0" w:after="0"/>
              <w:rPr>
                <w:rFonts w:eastAsia="Adobe Fan Heiti Std B"/>
                <w:lang w:val="x-none"/>
              </w:rPr>
            </w:pPr>
          </w:p>
        </w:tc>
      </w:tr>
      <w:tr w:rsidR="00680BB9" w:rsidRPr="00C310CD" w14:paraId="4418282B" w14:textId="77777777" w:rsidTr="00C22870">
        <w:trPr>
          <w:trHeight w:val="244"/>
        </w:trPr>
        <w:tc>
          <w:tcPr>
            <w:tcW w:w="4414" w:type="pct"/>
            <w:shd w:val="clear" w:color="auto" w:fill="auto"/>
            <w:vAlign w:val="center"/>
          </w:tcPr>
          <w:p w14:paraId="4757C63E" w14:textId="66330715" w:rsidR="00680BB9" w:rsidRDefault="00FD0C73" w:rsidP="00680BB9">
            <w:pPr>
              <w:pStyle w:val="ListBullet"/>
              <w:spacing w:before="0" w:after="0"/>
              <w:ind w:left="357" w:hanging="357"/>
              <w:rPr>
                <w:rFonts w:eastAsia="Adobe Fan Heiti Std B"/>
              </w:rPr>
            </w:pPr>
            <w:r>
              <w:rPr>
                <w:rFonts w:eastAsia="Adobe Fan Heiti Std B"/>
              </w:rPr>
              <w:t xml:space="preserve">a </w:t>
            </w:r>
            <w:r w:rsidR="00680BB9">
              <w:rPr>
                <w:rFonts w:eastAsia="Adobe Fan Heiti Std B"/>
              </w:rPr>
              <w:t xml:space="preserve">completed </w:t>
            </w:r>
            <w:r w:rsidR="00E23EC0">
              <w:rPr>
                <w:rFonts w:eastAsia="Adobe Fan Heiti Std B"/>
                <w:b/>
                <w:bCs/>
              </w:rPr>
              <w:t xml:space="preserve">workplan </w:t>
            </w:r>
            <w:r w:rsidR="00680BB9">
              <w:rPr>
                <w:rFonts w:eastAsia="Adobe Fan Heiti Std B"/>
              </w:rPr>
              <w:t>as a PDF using the template provided</w:t>
            </w:r>
            <w:r w:rsidR="00B563EE">
              <w:rPr>
                <w:rFonts w:eastAsia="Adobe Fan Heiti Std B"/>
              </w:rPr>
              <w:t>.</w:t>
            </w:r>
          </w:p>
        </w:tc>
        <w:tc>
          <w:tcPr>
            <w:tcW w:w="586" w:type="pct"/>
            <w:shd w:val="clear" w:color="auto" w:fill="auto"/>
            <w:vAlign w:val="center"/>
          </w:tcPr>
          <w:p w14:paraId="0D5D01BB" w14:textId="77777777" w:rsidR="00680BB9" w:rsidRPr="00C310CD" w:rsidRDefault="00680BB9" w:rsidP="00680BB9">
            <w:pPr>
              <w:spacing w:before="0" w:after="0"/>
              <w:rPr>
                <w:rFonts w:eastAsia="Adobe Fan Heiti Std B"/>
                <w:lang w:val="x-none"/>
              </w:rPr>
            </w:pPr>
          </w:p>
        </w:tc>
      </w:tr>
      <w:tr w:rsidR="001D562B" w:rsidRPr="00C310CD" w14:paraId="01310B35" w14:textId="77777777" w:rsidTr="00C22870">
        <w:trPr>
          <w:trHeight w:val="553"/>
        </w:trPr>
        <w:tc>
          <w:tcPr>
            <w:tcW w:w="4414" w:type="pct"/>
            <w:shd w:val="clear" w:color="auto" w:fill="auto"/>
            <w:vAlign w:val="center"/>
          </w:tcPr>
          <w:p w14:paraId="08DF9758" w14:textId="52332A51" w:rsidR="001D562B" w:rsidRDefault="001D562B" w:rsidP="001D562B">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w:t>
            </w:r>
            <w:r w:rsidR="00011402">
              <w:rPr>
                <w:rFonts w:eastAsia="Adobe Fan Heiti Std B"/>
                <w:b/>
                <w:bCs/>
              </w:rPr>
              <w:t>Organisation</w:t>
            </w:r>
            <w:r w:rsidRPr="00B54379">
              <w:rPr>
                <w:rFonts w:eastAsia="Adobe Fan Heiti Std B"/>
                <w:b/>
                <w:bCs/>
              </w:rPr>
              <w:t xml:space="preserve">’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sidR="00776251">
              <w:rPr>
                <w:rFonts w:eastAsia="Adobe Fan Heiti Std B"/>
              </w:rPr>
              <w:t>30</w:t>
            </w:r>
            <w:r>
              <w:rPr>
                <w:rFonts w:eastAsia="Adobe Fan Heiti Std B"/>
              </w:rPr>
              <w:t>)</w:t>
            </w:r>
            <w:r w:rsidRPr="00B54379">
              <w:rPr>
                <w:rFonts w:eastAsia="Adobe Fan Heiti Std B"/>
              </w:rPr>
              <w:t>.</w:t>
            </w:r>
          </w:p>
        </w:tc>
        <w:tc>
          <w:tcPr>
            <w:tcW w:w="586" w:type="pct"/>
            <w:shd w:val="clear" w:color="auto" w:fill="auto"/>
            <w:vAlign w:val="center"/>
          </w:tcPr>
          <w:p w14:paraId="04BDD214" w14:textId="77777777" w:rsidR="001D562B" w:rsidRPr="00C310CD" w:rsidRDefault="001D562B" w:rsidP="001D562B">
            <w:pPr>
              <w:spacing w:before="0" w:after="0"/>
              <w:rPr>
                <w:rFonts w:eastAsia="Adobe Fan Heiti Std B"/>
                <w:lang w:val="x-none"/>
              </w:rPr>
            </w:pPr>
          </w:p>
        </w:tc>
      </w:tr>
      <w:tr w:rsidR="006B0918" w:rsidRPr="00C310CD" w14:paraId="30218923" w14:textId="77777777" w:rsidTr="00C22870">
        <w:trPr>
          <w:trHeight w:val="553"/>
        </w:trPr>
        <w:tc>
          <w:tcPr>
            <w:tcW w:w="4414" w:type="pct"/>
            <w:shd w:val="clear" w:color="auto" w:fill="auto"/>
            <w:vAlign w:val="center"/>
          </w:tcPr>
          <w:p w14:paraId="4CCDE098" w14:textId="6D254E6F" w:rsidR="006B0918" w:rsidRPr="00B54379" w:rsidRDefault="006B0918" w:rsidP="001D562B">
            <w:pPr>
              <w:pStyle w:val="ListBullet"/>
              <w:spacing w:before="0" w:after="0"/>
              <w:ind w:left="357" w:hanging="357"/>
              <w:rPr>
                <w:rFonts w:eastAsia="Adobe Fan Heiti Std B"/>
              </w:rPr>
            </w:pPr>
            <w:r>
              <w:rPr>
                <w:rFonts w:eastAsia="Adobe Fan Heiti Std B"/>
              </w:rPr>
              <w:t xml:space="preserve">a copy of the Lead Organisation’s </w:t>
            </w:r>
            <w:r w:rsidR="00A44DCF" w:rsidRPr="0010090E">
              <w:rPr>
                <w:rFonts w:eastAsia="Adobe Fan Heiti Std B"/>
                <w:b/>
                <w:bCs/>
              </w:rPr>
              <w:t xml:space="preserve">Health, Safety and/or Security policy or Security Plan </w:t>
            </w:r>
            <w:r>
              <w:rPr>
                <w:rFonts w:eastAsia="Adobe Fan Heiti Std B"/>
              </w:rPr>
              <w:t xml:space="preserve">(Question </w:t>
            </w:r>
            <w:r w:rsidR="00776251">
              <w:rPr>
                <w:rFonts w:eastAsia="Adobe Fan Heiti Std B"/>
              </w:rPr>
              <w:t>30</w:t>
            </w:r>
            <w:r>
              <w:rPr>
                <w:rFonts w:eastAsia="Adobe Fan Heiti Std B"/>
              </w:rPr>
              <w:t>)</w:t>
            </w:r>
          </w:p>
        </w:tc>
        <w:tc>
          <w:tcPr>
            <w:tcW w:w="586" w:type="pct"/>
            <w:shd w:val="clear" w:color="auto" w:fill="auto"/>
            <w:vAlign w:val="center"/>
          </w:tcPr>
          <w:p w14:paraId="112E167E" w14:textId="77777777" w:rsidR="006B0918" w:rsidRPr="00C310CD" w:rsidRDefault="006B0918" w:rsidP="001D562B">
            <w:pPr>
              <w:spacing w:before="0" w:after="0"/>
              <w:rPr>
                <w:rFonts w:eastAsia="Adobe Fan Heiti Std B"/>
                <w:lang w:val="x-none"/>
              </w:rPr>
            </w:pPr>
          </w:p>
        </w:tc>
      </w:tr>
      <w:tr w:rsidR="001D562B" w:rsidRPr="00C310CD" w14:paraId="6E58F3DB" w14:textId="77777777" w:rsidTr="00C22870">
        <w:trPr>
          <w:trHeight w:val="553"/>
        </w:trPr>
        <w:tc>
          <w:tcPr>
            <w:tcW w:w="4414" w:type="pct"/>
            <w:shd w:val="clear" w:color="auto" w:fill="auto"/>
            <w:vAlign w:val="center"/>
          </w:tcPr>
          <w:p w14:paraId="6DC9CD2A" w14:textId="013DE847" w:rsidR="001D562B" w:rsidRPr="00B54379" w:rsidRDefault="001D562B" w:rsidP="001D562B">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990C13">
              <w:rPr>
                <w:rFonts w:eastAsia="Adobe Fan Heiti Std B"/>
              </w:rPr>
              <w:t>3</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w:t>
            </w:r>
            <w:r w:rsidR="00C22870">
              <w:rPr>
                <w:rFonts w:eastAsia="Adobe Fan Heiti Std B"/>
                <w:lang w:val="en-US"/>
              </w:rPr>
              <w:t>into</w:t>
            </w:r>
            <w:r>
              <w:rPr>
                <w:rFonts w:eastAsia="Adobe Fan Heiti Std B"/>
                <w:lang w:val="en-US"/>
              </w:rPr>
              <w:t xml:space="preserve"> a single PDF.</w:t>
            </w:r>
          </w:p>
        </w:tc>
        <w:tc>
          <w:tcPr>
            <w:tcW w:w="586" w:type="pct"/>
            <w:shd w:val="clear" w:color="auto" w:fill="auto"/>
            <w:vAlign w:val="center"/>
          </w:tcPr>
          <w:p w14:paraId="71D0B266" w14:textId="77777777" w:rsidR="001D562B" w:rsidRPr="00C310CD" w:rsidRDefault="001D562B" w:rsidP="001D562B">
            <w:pPr>
              <w:spacing w:before="0" w:after="0"/>
              <w:rPr>
                <w:rFonts w:eastAsia="Adobe Fan Heiti Std B"/>
                <w:lang w:val="x-none"/>
              </w:rPr>
            </w:pPr>
          </w:p>
        </w:tc>
      </w:tr>
      <w:tr w:rsidR="001D562B" w:rsidRPr="00C310CD" w14:paraId="1C075746" w14:textId="77777777" w:rsidTr="00C22870">
        <w:trPr>
          <w:trHeight w:val="553"/>
        </w:trPr>
        <w:tc>
          <w:tcPr>
            <w:tcW w:w="4414" w:type="pct"/>
            <w:shd w:val="clear" w:color="auto" w:fill="auto"/>
            <w:vAlign w:val="center"/>
          </w:tcPr>
          <w:p w14:paraId="658FFBB0" w14:textId="59A18A7A" w:rsidR="001D562B" w:rsidRPr="00B54379" w:rsidRDefault="001D562B" w:rsidP="001D562B">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w:t>
            </w:r>
            <w:r w:rsidR="00011402">
              <w:rPr>
                <w:rFonts w:eastAsia="Adobe Fan Heiti Std B"/>
              </w:rPr>
              <w:t>Organisation</w:t>
            </w:r>
            <w:r w:rsidR="00011402" w:rsidRPr="00B54379">
              <w:rPr>
                <w:rFonts w:eastAsia="Adobe Fan Heiti Std B"/>
              </w:rPr>
              <w:t xml:space="preserve"> </w:t>
            </w:r>
            <w:r w:rsidRPr="00B54379">
              <w:rPr>
                <w:rFonts w:eastAsia="Adobe Fan Heiti Std B"/>
              </w:rPr>
              <w:t>and partner(s) identified at Question 3</w:t>
            </w:r>
            <w:r w:rsidR="00990C13">
              <w:rPr>
                <w:rFonts w:eastAsia="Adobe Fan Heiti Std B"/>
              </w:rPr>
              <w:t>4</w:t>
            </w:r>
            <w:r w:rsidRPr="00B54379">
              <w:rPr>
                <w:rFonts w:eastAsia="Adobe Fan Heiti Std B"/>
              </w:rPr>
              <w:t>, or an explanation of why not</w:t>
            </w:r>
            <w:r>
              <w:rPr>
                <w:rFonts w:eastAsia="Adobe Fan Heiti Std B"/>
              </w:rPr>
              <w:t>, as a single PDF.</w:t>
            </w:r>
          </w:p>
        </w:tc>
        <w:tc>
          <w:tcPr>
            <w:tcW w:w="586" w:type="pct"/>
            <w:shd w:val="clear" w:color="auto" w:fill="auto"/>
            <w:vAlign w:val="center"/>
          </w:tcPr>
          <w:p w14:paraId="5FB774C3" w14:textId="77777777" w:rsidR="001D562B" w:rsidRPr="00C310CD" w:rsidRDefault="001D562B" w:rsidP="001D562B">
            <w:pPr>
              <w:spacing w:before="0" w:after="0"/>
              <w:rPr>
                <w:rFonts w:eastAsia="Adobe Fan Heiti Std B"/>
                <w:lang w:val="x-none"/>
              </w:rPr>
            </w:pPr>
          </w:p>
        </w:tc>
      </w:tr>
      <w:tr w:rsidR="00F6554A" w:rsidRPr="00C310CD" w14:paraId="3C333445" w14:textId="77777777" w:rsidTr="00B9732C">
        <w:trPr>
          <w:trHeight w:val="553"/>
        </w:trPr>
        <w:tc>
          <w:tcPr>
            <w:tcW w:w="4414" w:type="pct"/>
            <w:shd w:val="clear" w:color="auto" w:fill="auto"/>
          </w:tcPr>
          <w:p w14:paraId="095EA07E" w14:textId="4BC49198" w:rsidR="00F6554A" w:rsidRDefault="00F6554A" w:rsidP="00F6554A">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586" w:type="pct"/>
            <w:shd w:val="clear" w:color="auto" w:fill="auto"/>
            <w:vAlign w:val="center"/>
          </w:tcPr>
          <w:p w14:paraId="0E3FAF42" w14:textId="77777777" w:rsidR="00F6554A" w:rsidRPr="00C310CD" w:rsidRDefault="00F6554A" w:rsidP="00F6554A">
            <w:pPr>
              <w:spacing w:before="0" w:after="0"/>
              <w:rPr>
                <w:rFonts w:eastAsia="Adobe Fan Heiti Std B"/>
                <w:lang w:val="x-none"/>
              </w:rPr>
            </w:pPr>
          </w:p>
        </w:tc>
      </w:tr>
      <w:tr w:rsidR="00F6554A" w:rsidRPr="00C310CD" w14:paraId="15541A4E" w14:textId="77777777" w:rsidTr="00C22870">
        <w:trPr>
          <w:trHeight w:val="553"/>
        </w:trPr>
        <w:tc>
          <w:tcPr>
            <w:tcW w:w="4414" w:type="pct"/>
            <w:shd w:val="clear" w:color="auto" w:fill="auto"/>
            <w:vAlign w:val="center"/>
          </w:tcPr>
          <w:p w14:paraId="6D127DA4" w14:textId="514DEB79" w:rsidR="00F6554A" w:rsidRPr="00C310CD" w:rsidRDefault="00FD0C73" w:rsidP="00F6554A">
            <w:pPr>
              <w:pStyle w:val="ListBullet"/>
              <w:numPr>
                <w:ilvl w:val="0"/>
                <w:numId w:val="0"/>
              </w:numPr>
              <w:spacing w:before="0" w:after="0"/>
              <w:rPr>
                <w:rFonts w:eastAsia="Adobe Fan Heiti Std B"/>
              </w:rPr>
            </w:pPr>
            <w:r>
              <w:rPr>
                <w:rFonts w:eastAsia="Adobe Fan Heiti Std B"/>
              </w:rPr>
              <w:t xml:space="preserve">The </w:t>
            </w:r>
            <w:r w:rsidR="00F6554A">
              <w:rPr>
                <w:rFonts w:eastAsia="Adobe Fan Heiti Std B"/>
              </w:rPr>
              <w:t>additional supporting evidence is in line with the requested evidence, amounts to a maximum of 5 sides of A4, and is combined as a single PDF.</w:t>
            </w:r>
          </w:p>
        </w:tc>
        <w:tc>
          <w:tcPr>
            <w:tcW w:w="586" w:type="pct"/>
            <w:shd w:val="clear" w:color="auto" w:fill="auto"/>
            <w:vAlign w:val="center"/>
          </w:tcPr>
          <w:p w14:paraId="796AE806" w14:textId="77777777" w:rsidR="00F6554A" w:rsidRPr="00C310CD" w:rsidRDefault="00F6554A" w:rsidP="00F6554A">
            <w:pPr>
              <w:spacing w:before="0" w:after="0"/>
              <w:rPr>
                <w:rFonts w:eastAsia="Adobe Fan Heiti Std B"/>
                <w:lang w:val="x-none"/>
              </w:rPr>
            </w:pPr>
          </w:p>
        </w:tc>
      </w:tr>
      <w:tr w:rsidR="00F6554A" w:rsidRPr="00C310CD" w14:paraId="474DCB18" w14:textId="77777777" w:rsidTr="00C22870">
        <w:trPr>
          <w:trHeight w:val="553"/>
        </w:trPr>
        <w:tc>
          <w:tcPr>
            <w:tcW w:w="4414" w:type="pct"/>
            <w:shd w:val="clear" w:color="auto" w:fill="auto"/>
            <w:vAlign w:val="center"/>
          </w:tcPr>
          <w:p w14:paraId="754BDEFD" w14:textId="5C98923F" w:rsidR="00F6554A" w:rsidRDefault="00F6554A" w:rsidP="00F6554A">
            <w:pPr>
              <w:spacing w:before="0" w:after="0"/>
              <w:rPr>
                <w:rFonts w:eastAsia="Adobe Fan Heiti Std B"/>
              </w:rPr>
            </w:pPr>
            <w:r>
              <w:rPr>
                <w:rFonts w:eastAsia="Adobe Fan Heiti Std B"/>
              </w:rPr>
              <w:t xml:space="preserve">(If copying and pasting into Flexi-Grant) I have checked that all </w:t>
            </w:r>
            <w:r w:rsidR="00FD0C73">
              <w:rPr>
                <w:rFonts w:eastAsia="Adobe Fan Heiti Std B"/>
              </w:rPr>
              <w:t xml:space="preserve">the </w:t>
            </w:r>
            <w:r>
              <w:rPr>
                <w:rFonts w:eastAsia="Adobe Fan Heiti Std B"/>
              </w:rPr>
              <w:t>responses have been successfully copied into the online application form.</w:t>
            </w:r>
          </w:p>
        </w:tc>
        <w:tc>
          <w:tcPr>
            <w:tcW w:w="586" w:type="pct"/>
            <w:shd w:val="clear" w:color="auto" w:fill="auto"/>
            <w:vAlign w:val="center"/>
          </w:tcPr>
          <w:p w14:paraId="7AB6865E" w14:textId="77777777" w:rsidR="00F6554A" w:rsidRPr="00C310CD" w:rsidRDefault="00F6554A" w:rsidP="00F6554A">
            <w:pPr>
              <w:spacing w:before="0" w:after="0"/>
              <w:rPr>
                <w:rFonts w:eastAsia="Adobe Fan Heiti Std B"/>
                <w:lang w:val="x-none"/>
              </w:rPr>
            </w:pPr>
          </w:p>
        </w:tc>
      </w:tr>
      <w:tr w:rsidR="00F6554A" w:rsidRPr="00C310CD" w14:paraId="51351798" w14:textId="77777777" w:rsidTr="00C22870">
        <w:trPr>
          <w:trHeight w:val="703"/>
        </w:trPr>
        <w:tc>
          <w:tcPr>
            <w:tcW w:w="4414" w:type="pct"/>
            <w:shd w:val="clear" w:color="auto" w:fill="auto"/>
            <w:vAlign w:val="center"/>
          </w:tcPr>
          <w:p w14:paraId="4AB32A20" w14:textId="04EEE36D" w:rsidR="00F6554A" w:rsidRPr="00C310CD" w:rsidRDefault="00F6554A" w:rsidP="00F6554A">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9"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586" w:type="pct"/>
            <w:shd w:val="clear" w:color="auto" w:fill="auto"/>
            <w:vAlign w:val="center"/>
          </w:tcPr>
          <w:p w14:paraId="5663E42B" w14:textId="77777777" w:rsidR="00F6554A" w:rsidRPr="00C310CD" w:rsidRDefault="00F6554A" w:rsidP="00F6554A">
            <w:pPr>
              <w:spacing w:before="0" w:after="0"/>
              <w:rPr>
                <w:rFonts w:eastAsia="Adobe Fan Heiti Std B"/>
                <w:lang w:val="x-none"/>
              </w:rPr>
            </w:pPr>
          </w:p>
        </w:tc>
      </w:tr>
      <w:tr w:rsidR="00F6554A" w:rsidRPr="00C310CD" w14:paraId="08C0239E" w14:textId="77777777" w:rsidTr="00C22870">
        <w:trPr>
          <w:trHeight w:val="90"/>
        </w:trPr>
        <w:tc>
          <w:tcPr>
            <w:tcW w:w="4414" w:type="pct"/>
            <w:shd w:val="clear" w:color="auto" w:fill="auto"/>
            <w:vAlign w:val="center"/>
          </w:tcPr>
          <w:p w14:paraId="7CD6F11D" w14:textId="4E719F4D" w:rsidR="00F6554A" w:rsidRPr="00C310CD" w:rsidRDefault="00F6554A" w:rsidP="00F6554A">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20"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586" w:type="pct"/>
            <w:shd w:val="clear" w:color="auto" w:fill="auto"/>
            <w:vAlign w:val="center"/>
          </w:tcPr>
          <w:p w14:paraId="5CECF000" w14:textId="77777777" w:rsidR="00F6554A" w:rsidRPr="00C310CD" w:rsidRDefault="00F6554A" w:rsidP="00F6554A">
            <w:pPr>
              <w:spacing w:before="0" w:after="0"/>
              <w:rPr>
                <w:rFonts w:eastAsia="Adobe Fan Heiti Std B"/>
                <w:lang w:val="x-none"/>
              </w:rPr>
            </w:pPr>
          </w:p>
        </w:tc>
      </w:tr>
      <w:tr w:rsidR="00F6554A" w:rsidRPr="00C310CD" w14:paraId="285E2A8E" w14:textId="77777777" w:rsidTr="00C22870">
        <w:trPr>
          <w:trHeight w:val="149"/>
        </w:trPr>
        <w:tc>
          <w:tcPr>
            <w:tcW w:w="4414" w:type="pct"/>
            <w:shd w:val="clear" w:color="auto" w:fill="auto"/>
          </w:tcPr>
          <w:p w14:paraId="4E23224A" w14:textId="7CBAB82A" w:rsidR="00F6554A" w:rsidRPr="00C310CD" w:rsidRDefault="00F6554A" w:rsidP="00F6554A">
            <w:pPr>
              <w:spacing w:before="0" w:after="0"/>
              <w:rPr>
                <w:b/>
                <w:lang w:val="x-none"/>
              </w:rPr>
            </w:pPr>
            <w:r w:rsidRPr="00C310CD">
              <w:rPr>
                <w:lang w:val="x-none"/>
              </w:rPr>
              <w:t xml:space="preserve">Ensure you submit this application on </w:t>
            </w:r>
            <w:hyperlink r:id="rId21" w:history="1">
              <w:r w:rsidRPr="00C310CD">
                <w:rPr>
                  <w:rStyle w:val="Hyperlink"/>
                  <w:lang w:val="x-none"/>
                </w:rPr>
                <w:t>Flexi-Grant</w:t>
              </w:r>
            </w:hyperlink>
            <w:r w:rsidRPr="00C310CD">
              <w:rPr>
                <w:lang w:val="x-none"/>
              </w:rPr>
              <w:t>.</w:t>
            </w:r>
          </w:p>
        </w:tc>
        <w:tc>
          <w:tcPr>
            <w:tcW w:w="586" w:type="pct"/>
            <w:shd w:val="clear" w:color="auto" w:fill="808080" w:themeFill="background1" w:themeFillShade="80"/>
          </w:tcPr>
          <w:p w14:paraId="34E74C12" w14:textId="77777777" w:rsidR="00F6554A" w:rsidRPr="00985F80" w:rsidRDefault="00F6554A" w:rsidP="00F6554A">
            <w:pPr>
              <w:pStyle w:val="BodyText"/>
              <w:spacing w:before="0" w:after="0"/>
              <w:rPr>
                <w:lang w:eastAsia="en-GB"/>
              </w:rPr>
            </w:pPr>
          </w:p>
        </w:tc>
      </w:tr>
    </w:tbl>
    <w:p w14:paraId="2ACDCF7A" w14:textId="72443BBA" w:rsidR="003F65F5" w:rsidRDefault="000C2187" w:rsidP="00134290">
      <w:pPr>
        <w:rPr>
          <w:b/>
          <w:bCs/>
          <w:sz w:val="32"/>
          <w:szCs w:val="22"/>
        </w:rPr>
      </w:pPr>
      <w:r w:rsidRPr="003C0A68">
        <w:t xml:space="preserve">Once you have </w:t>
      </w:r>
      <w:r>
        <w:t>completed the checklist</w:t>
      </w:r>
      <w:r w:rsidRPr="003C0A68">
        <w:t xml:space="preserve"> above, please submit via the </w:t>
      </w:r>
      <w:hyperlink r:id="rId22" w:history="1">
        <w:r w:rsidRPr="00914ECA">
          <w:rPr>
            <w:rStyle w:val="Hyperlink"/>
          </w:rPr>
          <w:t>Flexi-Grant portal</w:t>
        </w:r>
      </w:hyperlink>
      <w:r w:rsidRPr="003C0A68">
        <w:t xml:space="preserve">, </w:t>
      </w:r>
      <w:r w:rsidRPr="00C24FE2">
        <w:t xml:space="preserve">not later than </w:t>
      </w:r>
      <w:r w:rsidR="00D35962" w:rsidRPr="00D35962">
        <w:rPr>
          <w:b/>
          <w:bCs/>
        </w:rPr>
        <w:t>23:59 GMT Monday 2</w:t>
      </w:r>
      <w:r w:rsidR="00D35962" w:rsidRPr="00534EAF">
        <w:rPr>
          <w:b/>
          <w:bCs/>
          <w:vertAlign w:val="superscript"/>
        </w:rPr>
        <w:t>nd</w:t>
      </w:r>
      <w:r w:rsidR="00D35962">
        <w:rPr>
          <w:b/>
          <w:bCs/>
        </w:rPr>
        <w:t xml:space="preserve"> </w:t>
      </w:r>
      <w:r w:rsidR="00D35962" w:rsidRPr="00D35962">
        <w:rPr>
          <w:b/>
          <w:bCs/>
        </w:rPr>
        <w:t>December 2024</w:t>
      </w:r>
    </w:p>
    <w:p w14:paraId="2C3097E5" w14:textId="60BC1711" w:rsidR="007036AB" w:rsidRPr="007036AB" w:rsidRDefault="007036AB" w:rsidP="007036AB">
      <w:pPr>
        <w:pStyle w:val="Heading2"/>
      </w:pPr>
      <w:r w:rsidRPr="007036AB">
        <w:lastRenderedPageBreak/>
        <w:t>Data protection and use of personal data</w:t>
      </w:r>
    </w:p>
    <w:p w14:paraId="308CE619" w14:textId="77777777"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3" w:history="1">
        <w:r w:rsidRPr="0003547A">
          <w:rPr>
            <w:rStyle w:val="Hyperlink"/>
          </w:rPr>
          <w:t>Forms and Guidance Portal</w:t>
        </w:r>
      </w:hyperlink>
      <w:r w:rsidRPr="008F18ED">
        <w:t>.</w:t>
      </w:r>
    </w:p>
    <w:p w14:paraId="6922D80D" w14:textId="3EB444F5"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011402">
        <w:t>organisation</w:t>
      </w:r>
      <w:r w:rsidRPr="008F18ED">
        <w:t>, project leader, location, and total grant value).</w:t>
      </w:r>
    </w:p>
    <w:sectPr w:rsidR="00926452" w:rsidRPr="003D218A" w:rsidSect="00EF4428">
      <w:footerReference w:type="even" r:id="rId24"/>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4F610" w14:textId="77777777" w:rsidR="004F1823" w:rsidRDefault="004F1823" w:rsidP="005E72DF">
      <w:r>
        <w:separator/>
      </w:r>
    </w:p>
  </w:endnote>
  <w:endnote w:type="continuationSeparator" w:id="0">
    <w:p w14:paraId="1BD460F0" w14:textId="77777777" w:rsidR="004F1823" w:rsidRDefault="004F1823" w:rsidP="005E72DF">
      <w:r>
        <w:continuationSeparator/>
      </w:r>
    </w:p>
  </w:endnote>
  <w:endnote w:type="continuationNotice" w:id="1">
    <w:p w14:paraId="7C83CCD6" w14:textId="77777777" w:rsidR="004F1823" w:rsidRDefault="004F182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5D1A" w14:textId="77777777"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91E9B8A"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13034"/>
      <w:docPartObj>
        <w:docPartGallery w:val="Page Numbers (Bottom of Page)"/>
        <w:docPartUnique/>
      </w:docPartObj>
    </w:sdtPr>
    <w:sdtEndPr>
      <w:rPr>
        <w:noProof/>
      </w:rPr>
    </w:sdtEndPr>
    <w:sdtContent>
      <w:p w14:paraId="7E067122" w14:textId="439176BB" w:rsidR="0000761F" w:rsidRPr="006D451B" w:rsidRDefault="0000761F" w:rsidP="006D451B">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5A1F2C0F"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2F6F3A">
      <w:rPr>
        <w:rStyle w:val="PageNumber"/>
        <w:noProof/>
      </w:rPr>
      <w:t>1</w: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4A03D" w14:textId="77777777" w:rsidR="004F1823" w:rsidRDefault="004F1823" w:rsidP="005E72DF">
      <w:r>
        <w:separator/>
      </w:r>
    </w:p>
  </w:footnote>
  <w:footnote w:type="continuationSeparator" w:id="0">
    <w:p w14:paraId="42E5629C" w14:textId="77777777" w:rsidR="004F1823" w:rsidRDefault="004F1823" w:rsidP="005E72DF">
      <w:r>
        <w:continuationSeparator/>
      </w:r>
    </w:p>
  </w:footnote>
  <w:footnote w:type="continuationNotice" w:id="1">
    <w:p w14:paraId="5359CE48" w14:textId="77777777" w:rsidR="004F1823" w:rsidRDefault="004F1823">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09DFF" w14:textId="2D807584" w:rsidR="00D601C5" w:rsidRDefault="00D21D34" w:rsidP="00745C85">
    <w:pPr>
      <w:pStyle w:val="Header"/>
      <w:spacing w:before="0" w:after="0"/>
    </w:pPr>
    <w:r>
      <w:rPr>
        <w:noProof/>
      </w:rPr>
      <w:drawing>
        <wp:inline distT="0" distB="0" distL="0" distR="0" wp14:anchorId="43D400D8" wp14:editId="48A6BB8D">
          <wp:extent cx="5904230" cy="65722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DE04F0A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0"/>
  </w:num>
  <w:num w:numId="5" w16cid:durableId="563880530">
    <w:abstractNumId w:val="5"/>
  </w:num>
  <w:num w:numId="6" w16cid:durableId="1010450877">
    <w:abstractNumId w:val="18"/>
  </w:num>
  <w:num w:numId="7" w16cid:durableId="1874727382">
    <w:abstractNumId w:val="12"/>
  </w:num>
  <w:num w:numId="8" w16cid:durableId="771438502">
    <w:abstractNumId w:val="16"/>
  </w:num>
  <w:num w:numId="9" w16cid:durableId="553261">
    <w:abstractNumId w:val="24"/>
  </w:num>
  <w:num w:numId="10" w16cid:durableId="2002462510">
    <w:abstractNumId w:val="30"/>
  </w:num>
  <w:num w:numId="11" w16cid:durableId="931203735">
    <w:abstractNumId w:val="21"/>
  </w:num>
  <w:num w:numId="12" w16cid:durableId="458498737">
    <w:abstractNumId w:val="15"/>
  </w:num>
  <w:num w:numId="13" w16cid:durableId="128674060">
    <w:abstractNumId w:val="19"/>
  </w:num>
  <w:num w:numId="14" w16cid:durableId="1932348400">
    <w:abstractNumId w:val="22"/>
  </w:num>
  <w:num w:numId="15" w16cid:durableId="431437381">
    <w:abstractNumId w:val="13"/>
  </w:num>
  <w:num w:numId="16" w16cid:durableId="1474828597">
    <w:abstractNumId w:val="23"/>
  </w:num>
  <w:num w:numId="17" w16cid:durableId="1018652242">
    <w:abstractNumId w:val="14"/>
  </w:num>
  <w:num w:numId="18" w16cid:durableId="261769644">
    <w:abstractNumId w:val="25"/>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1"/>
  </w:num>
  <w:num w:numId="22" w16cid:durableId="913974766">
    <w:abstractNumId w:val="29"/>
  </w:num>
  <w:num w:numId="23" w16cid:durableId="267928554">
    <w:abstractNumId w:val="20"/>
  </w:num>
  <w:num w:numId="24" w16cid:durableId="1087387327">
    <w:abstractNumId w:val="17"/>
  </w:num>
  <w:num w:numId="25" w16cid:durableId="1907907849">
    <w:abstractNumId w:val="27"/>
  </w:num>
  <w:num w:numId="26" w16cid:durableId="944384069">
    <w:abstractNumId w:val="6"/>
  </w:num>
  <w:num w:numId="27" w16cid:durableId="1760365738">
    <w:abstractNumId w:val="29"/>
  </w:num>
  <w:num w:numId="28" w16cid:durableId="2088838362">
    <w:abstractNumId w:val="7"/>
  </w:num>
  <w:num w:numId="29" w16cid:durableId="171919427">
    <w:abstractNumId w:val="4"/>
  </w:num>
  <w:num w:numId="30" w16cid:durableId="877397197">
    <w:abstractNumId w:val="28"/>
  </w:num>
  <w:num w:numId="31" w16cid:durableId="1355693764">
    <w:abstractNumId w:val="26"/>
  </w:num>
  <w:num w:numId="32" w16cid:durableId="946887898">
    <w:abstractNumId w:val="1"/>
  </w:num>
  <w:num w:numId="33" w16cid:durableId="1041633338">
    <w:abstractNumId w:val="11"/>
  </w:num>
  <w:num w:numId="34" w16cid:durableId="20515419">
    <w:abstractNumId w:val="1"/>
  </w:num>
  <w:num w:numId="35" w16cid:durableId="84497991">
    <w:abstractNumId w:val="1"/>
  </w:num>
  <w:num w:numId="36" w16cid:durableId="884562981">
    <w:abstractNumId w:val="1"/>
  </w:num>
  <w:num w:numId="37" w16cid:durableId="1452090327">
    <w:abstractNumId w:val="1"/>
  </w:num>
  <w:num w:numId="38" w16cid:durableId="2004578522">
    <w:abstractNumId w:val="1"/>
  </w:num>
  <w:num w:numId="39" w16cid:durableId="1508592384">
    <w:abstractNumId w:val="1"/>
  </w:num>
  <w:num w:numId="40" w16cid:durableId="524101439">
    <w:abstractNumId w:val="1"/>
  </w:num>
  <w:num w:numId="41" w16cid:durableId="823743238">
    <w:abstractNumId w:val="1"/>
  </w:num>
  <w:num w:numId="42" w16cid:durableId="90977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3A5C"/>
    <w:rsid w:val="00003CD4"/>
    <w:rsid w:val="00007007"/>
    <w:rsid w:val="0000761F"/>
    <w:rsid w:val="00007FF4"/>
    <w:rsid w:val="00010002"/>
    <w:rsid w:val="00010633"/>
    <w:rsid w:val="00011402"/>
    <w:rsid w:val="000139B8"/>
    <w:rsid w:val="00013EB6"/>
    <w:rsid w:val="00015256"/>
    <w:rsid w:val="00015CEE"/>
    <w:rsid w:val="000167BA"/>
    <w:rsid w:val="00020563"/>
    <w:rsid w:val="00020C9C"/>
    <w:rsid w:val="00021E79"/>
    <w:rsid w:val="00021F2D"/>
    <w:rsid w:val="000221D8"/>
    <w:rsid w:val="000231E3"/>
    <w:rsid w:val="00024C9F"/>
    <w:rsid w:val="00025678"/>
    <w:rsid w:val="0003035B"/>
    <w:rsid w:val="0003074A"/>
    <w:rsid w:val="00032B48"/>
    <w:rsid w:val="000344D2"/>
    <w:rsid w:val="00034520"/>
    <w:rsid w:val="0003471A"/>
    <w:rsid w:val="000364EC"/>
    <w:rsid w:val="0003754A"/>
    <w:rsid w:val="00037896"/>
    <w:rsid w:val="000406C6"/>
    <w:rsid w:val="00043250"/>
    <w:rsid w:val="00046ABC"/>
    <w:rsid w:val="00047D61"/>
    <w:rsid w:val="000500D2"/>
    <w:rsid w:val="00051116"/>
    <w:rsid w:val="00052939"/>
    <w:rsid w:val="00052D79"/>
    <w:rsid w:val="0005472F"/>
    <w:rsid w:val="00055015"/>
    <w:rsid w:val="00055174"/>
    <w:rsid w:val="00055B98"/>
    <w:rsid w:val="00056ADA"/>
    <w:rsid w:val="00060EB2"/>
    <w:rsid w:val="00063FF3"/>
    <w:rsid w:val="000649B4"/>
    <w:rsid w:val="000653A7"/>
    <w:rsid w:val="000670A4"/>
    <w:rsid w:val="000673F7"/>
    <w:rsid w:val="00067781"/>
    <w:rsid w:val="00070E6E"/>
    <w:rsid w:val="000729A9"/>
    <w:rsid w:val="00072CC3"/>
    <w:rsid w:val="000739B2"/>
    <w:rsid w:val="0007412E"/>
    <w:rsid w:val="00074755"/>
    <w:rsid w:val="00074CC0"/>
    <w:rsid w:val="00074D41"/>
    <w:rsid w:val="000757EB"/>
    <w:rsid w:val="000758CA"/>
    <w:rsid w:val="00075FE0"/>
    <w:rsid w:val="00076A76"/>
    <w:rsid w:val="00076D40"/>
    <w:rsid w:val="000772B6"/>
    <w:rsid w:val="00077830"/>
    <w:rsid w:val="00077B77"/>
    <w:rsid w:val="000813C6"/>
    <w:rsid w:val="00083639"/>
    <w:rsid w:val="00085B24"/>
    <w:rsid w:val="00085C8E"/>
    <w:rsid w:val="000865C2"/>
    <w:rsid w:val="00087EAC"/>
    <w:rsid w:val="00093E56"/>
    <w:rsid w:val="00094648"/>
    <w:rsid w:val="0009548A"/>
    <w:rsid w:val="00097F47"/>
    <w:rsid w:val="000A0070"/>
    <w:rsid w:val="000A1D1F"/>
    <w:rsid w:val="000A2838"/>
    <w:rsid w:val="000A2B96"/>
    <w:rsid w:val="000A30D6"/>
    <w:rsid w:val="000A4715"/>
    <w:rsid w:val="000A48CC"/>
    <w:rsid w:val="000A5409"/>
    <w:rsid w:val="000A5915"/>
    <w:rsid w:val="000B00C3"/>
    <w:rsid w:val="000B1C08"/>
    <w:rsid w:val="000B2918"/>
    <w:rsid w:val="000B4EF9"/>
    <w:rsid w:val="000B54AF"/>
    <w:rsid w:val="000B64EC"/>
    <w:rsid w:val="000B6C08"/>
    <w:rsid w:val="000B7DB4"/>
    <w:rsid w:val="000C0835"/>
    <w:rsid w:val="000C2187"/>
    <w:rsid w:val="000C2469"/>
    <w:rsid w:val="000C2D13"/>
    <w:rsid w:val="000C37A2"/>
    <w:rsid w:val="000C4B48"/>
    <w:rsid w:val="000C5348"/>
    <w:rsid w:val="000C5BCE"/>
    <w:rsid w:val="000D06AD"/>
    <w:rsid w:val="000D0832"/>
    <w:rsid w:val="000D1323"/>
    <w:rsid w:val="000D4677"/>
    <w:rsid w:val="000D4849"/>
    <w:rsid w:val="000D49AE"/>
    <w:rsid w:val="000D61B1"/>
    <w:rsid w:val="000D709C"/>
    <w:rsid w:val="000D7331"/>
    <w:rsid w:val="000D751A"/>
    <w:rsid w:val="000D7792"/>
    <w:rsid w:val="000E0404"/>
    <w:rsid w:val="000E04D0"/>
    <w:rsid w:val="000E05C8"/>
    <w:rsid w:val="000E1745"/>
    <w:rsid w:val="000E19B4"/>
    <w:rsid w:val="000E21BB"/>
    <w:rsid w:val="000E3EF1"/>
    <w:rsid w:val="000E3FDB"/>
    <w:rsid w:val="000E45EB"/>
    <w:rsid w:val="000E489D"/>
    <w:rsid w:val="000E4B93"/>
    <w:rsid w:val="000E579B"/>
    <w:rsid w:val="000E5D79"/>
    <w:rsid w:val="000E6334"/>
    <w:rsid w:val="000E6528"/>
    <w:rsid w:val="000F026F"/>
    <w:rsid w:val="000F053E"/>
    <w:rsid w:val="000F118A"/>
    <w:rsid w:val="000F1A4E"/>
    <w:rsid w:val="000F1B22"/>
    <w:rsid w:val="000F2D8F"/>
    <w:rsid w:val="0010076C"/>
    <w:rsid w:val="001008AE"/>
    <w:rsid w:val="0010090E"/>
    <w:rsid w:val="00100933"/>
    <w:rsid w:val="001018B7"/>
    <w:rsid w:val="00101FE3"/>
    <w:rsid w:val="00103061"/>
    <w:rsid w:val="00103ECE"/>
    <w:rsid w:val="00104BEF"/>
    <w:rsid w:val="00104D06"/>
    <w:rsid w:val="00105169"/>
    <w:rsid w:val="0010522F"/>
    <w:rsid w:val="00105912"/>
    <w:rsid w:val="00105A9D"/>
    <w:rsid w:val="00105C76"/>
    <w:rsid w:val="00106294"/>
    <w:rsid w:val="00106B7C"/>
    <w:rsid w:val="00106D01"/>
    <w:rsid w:val="00107C56"/>
    <w:rsid w:val="001102BC"/>
    <w:rsid w:val="00111485"/>
    <w:rsid w:val="001117CF"/>
    <w:rsid w:val="00112675"/>
    <w:rsid w:val="00112DBE"/>
    <w:rsid w:val="00113668"/>
    <w:rsid w:val="00114EE1"/>
    <w:rsid w:val="001165E7"/>
    <w:rsid w:val="0011788D"/>
    <w:rsid w:val="00117BB9"/>
    <w:rsid w:val="0012004D"/>
    <w:rsid w:val="001212E9"/>
    <w:rsid w:val="00122B74"/>
    <w:rsid w:val="0012321A"/>
    <w:rsid w:val="00124E0B"/>
    <w:rsid w:val="00126900"/>
    <w:rsid w:val="00126B14"/>
    <w:rsid w:val="00127A06"/>
    <w:rsid w:val="001313D3"/>
    <w:rsid w:val="00132A5B"/>
    <w:rsid w:val="00132B1F"/>
    <w:rsid w:val="00132DDB"/>
    <w:rsid w:val="00134290"/>
    <w:rsid w:val="001349B9"/>
    <w:rsid w:val="00135C0F"/>
    <w:rsid w:val="00137454"/>
    <w:rsid w:val="0013751E"/>
    <w:rsid w:val="00137B26"/>
    <w:rsid w:val="001400F0"/>
    <w:rsid w:val="00140F38"/>
    <w:rsid w:val="00141FDB"/>
    <w:rsid w:val="00144D2D"/>
    <w:rsid w:val="0014652B"/>
    <w:rsid w:val="001470A9"/>
    <w:rsid w:val="001502CA"/>
    <w:rsid w:val="001520D5"/>
    <w:rsid w:val="001529A0"/>
    <w:rsid w:val="00153474"/>
    <w:rsid w:val="00153576"/>
    <w:rsid w:val="00153A6A"/>
    <w:rsid w:val="00155EB5"/>
    <w:rsid w:val="00156372"/>
    <w:rsid w:val="001568C3"/>
    <w:rsid w:val="00156F84"/>
    <w:rsid w:val="001578C3"/>
    <w:rsid w:val="00157EEA"/>
    <w:rsid w:val="0016064B"/>
    <w:rsid w:val="00160AD2"/>
    <w:rsid w:val="00161C0A"/>
    <w:rsid w:val="00161E29"/>
    <w:rsid w:val="00162D36"/>
    <w:rsid w:val="00162F70"/>
    <w:rsid w:val="001646C3"/>
    <w:rsid w:val="00165953"/>
    <w:rsid w:val="0016776D"/>
    <w:rsid w:val="00167964"/>
    <w:rsid w:val="0017034A"/>
    <w:rsid w:val="001715FD"/>
    <w:rsid w:val="001717BD"/>
    <w:rsid w:val="00173945"/>
    <w:rsid w:val="001745A0"/>
    <w:rsid w:val="001753EC"/>
    <w:rsid w:val="001754EC"/>
    <w:rsid w:val="00175AB5"/>
    <w:rsid w:val="00175C0D"/>
    <w:rsid w:val="00176660"/>
    <w:rsid w:val="00176E24"/>
    <w:rsid w:val="001801DE"/>
    <w:rsid w:val="0018236E"/>
    <w:rsid w:val="001825CB"/>
    <w:rsid w:val="00183517"/>
    <w:rsid w:val="0018596E"/>
    <w:rsid w:val="00185A37"/>
    <w:rsid w:val="00185D8A"/>
    <w:rsid w:val="001870C9"/>
    <w:rsid w:val="0018746F"/>
    <w:rsid w:val="00187931"/>
    <w:rsid w:val="00190355"/>
    <w:rsid w:val="00190C9B"/>
    <w:rsid w:val="00191A41"/>
    <w:rsid w:val="0019272A"/>
    <w:rsid w:val="0019292C"/>
    <w:rsid w:val="00193052"/>
    <w:rsid w:val="00194A83"/>
    <w:rsid w:val="001965AE"/>
    <w:rsid w:val="001965F7"/>
    <w:rsid w:val="00196E93"/>
    <w:rsid w:val="001979F6"/>
    <w:rsid w:val="001A1334"/>
    <w:rsid w:val="001A1572"/>
    <w:rsid w:val="001A23B8"/>
    <w:rsid w:val="001A3DBD"/>
    <w:rsid w:val="001A49C2"/>
    <w:rsid w:val="001A4BE8"/>
    <w:rsid w:val="001A4D7D"/>
    <w:rsid w:val="001A5844"/>
    <w:rsid w:val="001A6380"/>
    <w:rsid w:val="001A7C36"/>
    <w:rsid w:val="001B1F59"/>
    <w:rsid w:val="001B3C0D"/>
    <w:rsid w:val="001B3D02"/>
    <w:rsid w:val="001B40AC"/>
    <w:rsid w:val="001B495D"/>
    <w:rsid w:val="001B4ECC"/>
    <w:rsid w:val="001B621B"/>
    <w:rsid w:val="001C1850"/>
    <w:rsid w:val="001C185D"/>
    <w:rsid w:val="001C2914"/>
    <w:rsid w:val="001C2C74"/>
    <w:rsid w:val="001C45E5"/>
    <w:rsid w:val="001C5B2A"/>
    <w:rsid w:val="001D3222"/>
    <w:rsid w:val="001D4088"/>
    <w:rsid w:val="001D562B"/>
    <w:rsid w:val="001D612A"/>
    <w:rsid w:val="001D6149"/>
    <w:rsid w:val="001D63FB"/>
    <w:rsid w:val="001D6AE9"/>
    <w:rsid w:val="001D763E"/>
    <w:rsid w:val="001E29EC"/>
    <w:rsid w:val="001E5538"/>
    <w:rsid w:val="001E584F"/>
    <w:rsid w:val="001E6437"/>
    <w:rsid w:val="001E7159"/>
    <w:rsid w:val="001E798D"/>
    <w:rsid w:val="001F1D28"/>
    <w:rsid w:val="001F3D47"/>
    <w:rsid w:val="001F4790"/>
    <w:rsid w:val="001F5120"/>
    <w:rsid w:val="001F551F"/>
    <w:rsid w:val="001F60A8"/>
    <w:rsid w:val="001F6417"/>
    <w:rsid w:val="001F68EF"/>
    <w:rsid w:val="001F6A12"/>
    <w:rsid w:val="001F7FE9"/>
    <w:rsid w:val="0020066E"/>
    <w:rsid w:val="002008AD"/>
    <w:rsid w:val="00200D7D"/>
    <w:rsid w:val="0020133A"/>
    <w:rsid w:val="00201A6D"/>
    <w:rsid w:val="00202F5C"/>
    <w:rsid w:val="0020426A"/>
    <w:rsid w:val="00207092"/>
    <w:rsid w:val="0021103D"/>
    <w:rsid w:val="00211082"/>
    <w:rsid w:val="002110E9"/>
    <w:rsid w:val="002124A6"/>
    <w:rsid w:val="00212CA9"/>
    <w:rsid w:val="00212FF2"/>
    <w:rsid w:val="00213C58"/>
    <w:rsid w:val="00217953"/>
    <w:rsid w:val="0022003E"/>
    <w:rsid w:val="00220B31"/>
    <w:rsid w:val="00221380"/>
    <w:rsid w:val="00221E1C"/>
    <w:rsid w:val="00222260"/>
    <w:rsid w:val="002222F9"/>
    <w:rsid w:val="002229FC"/>
    <w:rsid w:val="00222E0F"/>
    <w:rsid w:val="002245D5"/>
    <w:rsid w:val="00224D98"/>
    <w:rsid w:val="00225641"/>
    <w:rsid w:val="00227B17"/>
    <w:rsid w:val="00230B58"/>
    <w:rsid w:val="00233098"/>
    <w:rsid w:val="002332B9"/>
    <w:rsid w:val="0023345C"/>
    <w:rsid w:val="002344EF"/>
    <w:rsid w:val="002346DB"/>
    <w:rsid w:val="00235776"/>
    <w:rsid w:val="002357B0"/>
    <w:rsid w:val="00237502"/>
    <w:rsid w:val="002401D7"/>
    <w:rsid w:val="0024198A"/>
    <w:rsid w:val="0024322F"/>
    <w:rsid w:val="002436F9"/>
    <w:rsid w:val="002471E4"/>
    <w:rsid w:val="00247508"/>
    <w:rsid w:val="00250382"/>
    <w:rsid w:val="0025081C"/>
    <w:rsid w:val="0025127F"/>
    <w:rsid w:val="00254021"/>
    <w:rsid w:val="00254DD8"/>
    <w:rsid w:val="002558AA"/>
    <w:rsid w:val="00256FD2"/>
    <w:rsid w:val="00257516"/>
    <w:rsid w:val="00257A5B"/>
    <w:rsid w:val="00260071"/>
    <w:rsid w:val="00260377"/>
    <w:rsid w:val="002605EC"/>
    <w:rsid w:val="002628DA"/>
    <w:rsid w:val="00262919"/>
    <w:rsid w:val="0026333B"/>
    <w:rsid w:val="002647D4"/>
    <w:rsid w:val="0026523F"/>
    <w:rsid w:val="00265689"/>
    <w:rsid w:val="0026598F"/>
    <w:rsid w:val="00267BCD"/>
    <w:rsid w:val="00267CB6"/>
    <w:rsid w:val="002703A5"/>
    <w:rsid w:val="002719E7"/>
    <w:rsid w:val="00274A31"/>
    <w:rsid w:val="00274DB4"/>
    <w:rsid w:val="0027528F"/>
    <w:rsid w:val="00275AE8"/>
    <w:rsid w:val="00277CCB"/>
    <w:rsid w:val="00282765"/>
    <w:rsid w:val="00282FB5"/>
    <w:rsid w:val="0028491E"/>
    <w:rsid w:val="00285DB6"/>
    <w:rsid w:val="00286090"/>
    <w:rsid w:val="002868FD"/>
    <w:rsid w:val="00286AAA"/>
    <w:rsid w:val="00287A73"/>
    <w:rsid w:val="00287D7F"/>
    <w:rsid w:val="00287E1D"/>
    <w:rsid w:val="00291190"/>
    <w:rsid w:val="00291C7C"/>
    <w:rsid w:val="0029253F"/>
    <w:rsid w:val="00292DF3"/>
    <w:rsid w:val="002936D1"/>
    <w:rsid w:val="002949BC"/>
    <w:rsid w:val="00295523"/>
    <w:rsid w:val="0029678E"/>
    <w:rsid w:val="0029724A"/>
    <w:rsid w:val="002A28E1"/>
    <w:rsid w:val="002A2922"/>
    <w:rsid w:val="002A39BB"/>
    <w:rsid w:val="002A610C"/>
    <w:rsid w:val="002B1959"/>
    <w:rsid w:val="002B2C38"/>
    <w:rsid w:val="002B3443"/>
    <w:rsid w:val="002B4062"/>
    <w:rsid w:val="002B4374"/>
    <w:rsid w:val="002B4D3F"/>
    <w:rsid w:val="002B5F07"/>
    <w:rsid w:val="002B66B0"/>
    <w:rsid w:val="002C1FCF"/>
    <w:rsid w:val="002C2DAF"/>
    <w:rsid w:val="002C2EE2"/>
    <w:rsid w:val="002C37F8"/>
    <w:rsid w:val="002C505E"/>
    <w:rsid w:val="002C5BB7"/>
    <w:rsid w:val="002C73BE"/>
    <w:rsid w:val="002C79AF"/>
    <w:rsid w:val="002C79B2"/>
    <w:rsid w:val="002D11B1"/>
    <w:rsid w:val="002D17A0"/>
    <w:rsid w:val="002D2361"/>
    <w:rsid w:val="002D2D2D"/>
    <w:rsid w:val="002D305D"/>
    <w:rsid w:val="002D3595"/>
    <w:rsid w:val="002D468B"/>
    <w:rsid w:val="002D6642"/>
    <w:rsid w:val="002E1133"/>
    <w:rsid w:val="002E2198"/>
    <w:rsid w:val="002E3C3B"/>
    <w:rsid w:val="002E3E06"/>
    <w:rsid w:val="002E4BBB"/>
    <w:rsid w:val="002E5AEE"/>
    <w:rsid w:val="002E60A3"/>
    <w:rsid w:val="002F1331"/>
    <w:rsid w:val="002F31A7"/>
    <w:rsid w:val="002F3870"/>
    <w:rsid w:val="002F3A34"/>
    <w:rsid w:val="002F3D1E"/>
    <w:rsid w:val="002F3E6C"/>
    <w:rsid w:val="002F4225"/>
    <w:rsid w:val="002F525C"/>
    <w:rsid w:val="002F6F3A"/>
    <w:rsid w:val="00300BCC"/>
    <w:rsid w:val="0030424E"/>
    <w:rsid w:val="00305912"/>
    <w:rsid w:val="00305D3B"/>
    <w:rsid w:val="00305DA6"/>
    <w:rsid w:val="0030626C"/>
    <w:rsid w:val="003101DB"/>
    <w:rsid w:val="003103A9"/>
    <w:rsid w:val="00312336"/>
    <w:rsid w:val="00312AB3"/>
    <w:rsid w:val="00312FDD"/>
    <w:rsid w:val="0031310C"/>
    <w:rsid w:val="003131AE"/>
    <w:rsid w:val="0031345C"/>
    <w:rsid w:val="00313A95"/>
    <w:rsid w:val="003168F5"/>
    <w:rsid w:val="0032024F"/>
    <w:rsid w:val="003202C8"/>
    <w:rsid w:val="00320F83"/>
    <w:rsid w:val="00321965"/>
    <w:rsid w:val="003220A9"/>
    <w:rsid w:val="00322C4B"/>
    <w:rsid w:val="003244F0"/>
    <w:rsid w:val="0032490D"/>
    <w:rsid w:val="003255D5"/>
    <w:rsid w:val="00325EEF"/>
    <w:rsid w:val="00326E64"/>
    <w:rsid w:val="00331271"/>
    <w:rsid w:val="00334136"/>
    <w:rsid w:val="00334AA3"/>
    <w:rsid w:val="00334F17"/>
    <w:rsid w:val="003352F3"/>
    <w:rsid w:val="0033542B"/>
    <w:rsid w:val="003374D4"/>
    <w:rsid w:val="00340F88"/>
    <w:rsid w:val="00342197"/>
    <w:rsid w:val="00342F62"/>
    <w:rsid w:val="00343BB2"/>
    <w:rsid w:val="00344846"/>
    <w:rsid w:val="003470A5"/>
    <w:rsid w:val="0034728B"/>
    <w:rsid w:val="003473A9"/>
    <w:rsid w:val="00347497"/>
    <w:rsid w:val="00347692"/>
    <w:rsid w:val="003477F2"/>
    <w:rsid w:val="00347C11"/>
    <w:rsid w:val="00347ED9"/>
    <w:rsid w:val="0035002E"/>
    <w:rsid w:val="00352DA9"/>
    <w:rsid w:val="00352F51"/>
    <w:rsid w:val="00353A2E"/>
    <w:rsid w:val="0035494D"/>
    <w:rsid w:val="00357DEA"/>
    <w:rsid w:val="00360AD5"/>
    <w:rsid w:val="00360C94"/>
    <w:rsid w:val="00362D98"/>
    <w:rsid w:val="003634D7"/>
    <w:rsid w:val="0036371E"/>
    <w:rsid w:val="00365927"/>
    <w:rsid w:val="003661D3"/>
    <w:rsid w:val="00367ACA"/>
    <w:rsid w:val="00370629"/>
    <w:rsid w:val="0037093F"/>
    <w:rsid w:val="003741AC"/>
    <w:rsid w:val="00375738"/>
    <w:rsid w:val="00375B8F"/>
    <w:rsid w:val="0037656F"/>
    <w:rsid w:val="00376B09"/>
    <w:rsid w:val="00376CBD"/>
    <w:rsid w:val="00376FB4"/>
    <w:rsid w:val="00377E8B"/>
    <w:rsid w:val="00380361"/>
    <w:rsid w:val="00380F5C"/>
    <w:rsid w:val="00382C92"/>
    <w:rsid w:val="00383302"/>
    <w:rsid w:val="00383D1D"/>
    <w:rsid w:val="003844D5"/>
    <w:rsid w:val="003848A2"/>
    <w:rsid w:val="00384AA9"/>
    <w:rsid w:val="00385342"/>
    <w:rsid w:val="00386AD8"/>
    <w:rsid w:val="00386FAC"/>
    <w:rsid w:val="0038721D"/>
    <w:rsid w:val="0038799A"/>
    <w:rsid w:val="0039057B"/>
    <w:rsid w:val="00390C7D"/>
    <w:rsid w:val="00392257"/>
    <w:rsid w:val="00392303"/>
    <w:rsid w:val="00392691"/>
    <w:rsid w:val="00392A24"/>
    <w:rsid w:val="00392A47"/>
    <w:rsid w:val="00393CB9"/>
    <w:rsid w:val="00394189"/>
    <w:rsid w:val="003949BA"/>
    <w:rsid w:val="00394A73"/>
    <w:rsid w:val="0039758C"/>
    <w:rsid w:val="003A0A64"/>
    <w:rsid w:val="003A1DCB"/>
    <w:rsid w:val="003A20D1"/>
    <w:rsid w:val="003A20FF"/>
    <w:rsid w:val="003A23DB"/>
    <w:rsid w:val="003A4580"/>
    <w:rsid w:val="003B10A7"/>
    <w:rsid w:val="003B1CD5"/>
    <w:rsid w:val="003B377B"/>
    <w:rsid w:val="003B6125"/>
    <w:rsid w:val="003B6C1B"/>
    <w:rsid w:val="003B6DF0"/>
    <w:rsid w:val="003B7F66"/>
    <w:rsid w:val="003C09D3"/>
    <w:rsid w:val="003C3E18"/>
    <w:rsid w:val="003C51FC"/>
    <w:rsid w:val="003C5F92"/>
    <w:rsid w:val="003C6A54"/>
    <w:rsid w:val="003C7605"/>
    <w:rsid w:val="003D0432"/>
    <w:rsid w:val="003D0BB9"/>
    <w:rsid w:val="003D218A"/>
    <w:rsid w:val="003D35BA"/>
    <w:rsid w:val="003D3B1B"/>
    <w:rsid w:val="003D3D8E"/>
    <w:rsid w:val="003D4326"/>
    <w:rsid w:val="003D468C"/>
    <w:rsid w:val="003D617F"/>
    <w:rsid w:val="003D63FA"/>
    <w:rsid w:val="003D7CFF"/>
    <w:rsid w:val="003E1691"/>
    <w:rsid w:val="003E1AC1"/>
    <w:rsid w:val="003E2D90"/>
    <w:rsid w:val="003E4CBB"/>
    <w:rsid w:val="003E5496"/>
    <w:rsid w:val="003E5F60"/>
    <w:rsid w:val="003E6E68"/>
    <w:rsid w:val="003E7926"/>
    <w:rsid w:val="003E7D1F"/>
    <w:rsid w:val="003F1942"/>
    <w:rsid w:val="003F1D31"/>
    <w:rsid w:val="003F2C04"/>
    <w:rsid w:val="003F34E9"/>
    <w:rsid w:val="003F3C8C"/>
    <w:rsid w:val="003F3FF8"/>
    <w:rsid w:val="003F55B1"/>
    <w:rsid w:val="003F59C9"/>
    <w:rsid w:val="003F5C46"/>
    <w:rsid w:val="003F5F44"/>
    <w:rsid w:val="003F65F5"/>
    <w:rsid w:val="003F682F"/>
    <w:rsid w:val="003F69D8"/>
    <w:rsid w:val="004010F0"/>
    <w:rsid w:val="00401CDB"/>
    <w:rsid w:val="00401E2C"/>
    <w:rsid w:val="00403170"/>
    <w:rsid w:val="0040377E"/>
    <w:rsid w:val="004037A0"/>
    <w:rsid w:val="0040409E"/>
    <w:rsid w:val="0040522A"/>
    <w:rsid w:val="0040613F"/>
    <w:rsid w:val="004063D2"/>
    <w:rsid w:val="004104BB"/>
    <w:rsid w:val="00410B07"/>
    <w:rsid w:val="0041103D"/>
    <w:rsid w:val="0041226A"/>
    <w:rsid w:val="00412E43"/>
    <w:rsid w:val="00413356"/>
    <w:rsid w:val="004149DD"/>
    <w:rsid w:val="004152AE"/>
    <w:rsid w:val="004152F8"/>
    <w:rsid w:val="004175C7"/>
    <w:rsid w:val="00420214"/>
    <w:rsid w:val="00420453"/>
    <w:rsid w:val="00421495"/>
    <w:rsid w:val="00422EA9"/>
    <w:rsid w:val="00423E24"/>
    <w:rsid w:val="00426783"/>
    <w:rsid w:val="00431320"/>
    <w:rsid w:val="00432805"/>
    <w:rsid w:val="00432FC9"/>
    <w:rsid w:val="0043351C"/>
    <w:rsid w:val="00434413"/>
    <w:rsid w:val="00437196"/>
    <w:rsid w:val="00437B83"/>
    <w:rsid w:val="0044062C"/>
    <w:rsid w:val="0044117C"/>
    <w:rsid w:val="00441B41"/>
    <w:rsid w:val="004436BF"/>
    <w:rsid w:val="00444A3B"/>
    <w:rsid w:val="00444AB5"/>
    <w:rsid w:val="00444D0C"/>
    <w:rsid w:val="00446FE4"/>
    <w:rsid w:val="00450AE3"/>
    <w:rsid w:val="00451AA8"/>
    <w:rsid w:val="00452BBE"/>
    <w:rsid w:val="00453AD0"/>
    <w:rsid w:val="00454E2E"/>
    <w:rsid w:val="00455194"/>
    <w:rsid w:val="00455BC6"/>
    <w:rsid w:val="00455D7F"/>
    <w:rsid w:val="00456203"/>
    <w:rsid w:val="0045694B"/>
    <w:rsid w:val="0046204A"/>
    <w:rsid w:val="00462914"/>
    <w:rsid w:val="00462AB7"/>
    <w:rsid w:val="00467249"/>
    <w:rsid w:val="00467E41"/>
    <w:rsid w:val="004707C5"/>
    <w:rsid w:val="00471640"/>
    <w:rsid w:val="00473664"/>
    <w:rsid w:val="00475457"/>
    <w:rsid w:val="00475EE8"/>
    <w:rsid w:val="00476425"/>
    <w:rsid w:val="0047687F"/>
    <w:rsid w:val="00477D42"/>
    <w:rsid w:val="00482BEB"/>
    <w:rsid w:val="004846DC"/>
    <w:rsid w:val="00484BCA"/>
    <w:rsid w:val="00486DFE"/>
    <w:rsid w:val="00486EF7"/>
    <w:rsid w:val="00487FA8"/>
    <w:rsid w:val="0049061E"/>
    <w:rsid w:val="00493ADE"/>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2900"/>
    <w:rsid w:val="004B30AD"/>
    <w:rsid w:val="004B61DE"/>
    <w:rsid w:val="004B62C8"/>
    <w:rsid w:val="004C0346"/>
    <w:rsid w:val="004C2BAE"/>
    <w:rsid w:val="004C3104"/>
    <w:rsid w:val="004C4DD0"/>
    <w:rsid w:val="004C7F0D"/>
    <w:rsid w:val="004D23E5"/>
    <w:rsid w:val="004D2576"/>
    <w:rsid w:val="004D5082"/>
    <w:rsid w:val="004D5809"/>
    <w:rsid w:val="004D762F"/>
    <w:rsid w:val="004D7CE8"/>
    <w:rsid w:val="004E01C8"/>
    <w:rsid w:val="004E2F58"/>
    <w:rsid w:val="004E369E"/>
    <w:rsid w:val="004E39F5"/>
    <w:rsid w:val="004E48A5"/>
    <w:rsid w:val="004E4E6C"/>
    <w:rsid w:val="004E5913"/>
    <w:rsid w:val="004E61AA"/>
    <w:rsid w:val="004E6835"/>
    <w:rsid w:val="004E7C7D"/>
    <w:rsid w:val="004F1823"/>
    <w:rsid w:val="004F2278"/>
    <w:rsid w:val="004F2F00"/>
    <w:rsid w:val="004F3424"/>
    <w:rsid w:val="004F3F91"/>
    <w:rsid w:val="004F529B"/>
    <w:rsid w:val="004F57DD"/>
    <w:rsid w:val="004F67CF"/>
    <w:rsid w:val="004F7424"/>
    <w:rsid w:val="00500E60"/>
    <w:rsid w:val="00501327"/>
    <w:rsid w:val="00504131"/>
    <w:rsid w:val="005048D0"/>
    <w:rsid w:val="00505ED0"/>
    <w:rsid w:val="00506855"/>
    <w:rsid w:val="00507479"/>
    <w:rsid w:val="005125D9"/>
    <w:rsid w:val="00512D95"/>
    <w:rsid w:val="00513B53"/>
    <w:rsid w:val="005146D3"/>
    <w:rsid w:val="00514BC2"/>
    <w:rsid w:val="00515D6C"/>
    <w:rsid w:val="0051608D"/>
    <w:rsid w:val="00516333"/>
    <w:rsid w:val="00517996"/>
    <w:rsid w:val="005203D3"/>
    <w:rsid w:val="005215CB"/>
    <w:rsid w:val="005231EF"/>
    <w:rsid w:val="005239CE"/>
    <w:rsid w:val="00524D9E"/>
    <w:rsid w:val="005250A6"/>
    <w:rsid w:val="00527960"/>
    <w:rsid w:val="00530B76"/>
    <w:rsid w:val="005315CC"/>
    <w:rsid w:val="005334F2"/>
    <w:rsid w:val="00533953"/>
    <w:rsid w:val="00533BA5"/>
    <w:rsid w:val="0053441F"/>
    <w:rsid w:val="00534EA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7153"/>
    <w:rsid w:val="00557790"/>
    <w:rsid w:val="0056079B"/>
    <w:rsid w:val="0056091B"/>
    <w:rsid w:val="005624C5"/>
    <w:rsid w:val="00563C2F"/>
    <w:rsid w:val="0056444C"/>
    <w:rsid w:val="005649D5"/>
    <w:rsid w:val="005669C6"/>
    <w:rsid w:val="00570050"/>
    <w:rsid w:val="005707F5"/>
    <w:rsid w:val="00571EF3"/>
    <w:rsid w:val="00572C7B"/>
    <w:rsid w:val="005755AB"/>
    <w:rsid w:val="00575C62"/>
    <w:rsid w:val="00576281"/>
    <w:rsid w:val="005767D3"/>
    <w:rsid w:val="0057694D"/>
    <w:rsid w:val="00577462"/>
    <w:rsid w:val="005775D8"/>
    <w:rsid w:val="005807AC"/>
    <w:rsid w:val="00581ECA"/>
    <w:rsid w:val="00583C59"/>
    <w:rsid w:val="00583D9B"/>
    <w:rsid w:val="00584F8C"/>
    <w:rsid w:val="0058508D"/>
    <w:rsid w:val="005857C5"/>
    <w:rsid w:val="005864C0"/>
    <w:rsid w:val="00586E60"/>
    <w:rsid w:val="005878A9"/>
    <w:rsid w:val="005918C6"/>
    <w:rsid w:val="005924D7"/>
    <w:rsid w:val="00592CD3"/>
    <w:rsid w:val="005A0564"/>
    <w:rsid w:val="005A0661"/>
    <w:rsid w:val="005A0933"/>
    <w:rsid w:val="005A1312"/>
    <w:rsid w:val="005A23C5"/>
    <w:rsid w:val="005A3DEB"/>
    <w:rsid w:val="005A42D2"/>
    <w:rsid w:val="005A4752"/>
    <w:rsid w:val="005A5AD6"/>
    <w:rsid w:val="005A5B74"/>
    <w:rsid w:val="005A7258"/>
    <w:rsid w:val="005B05F4"/>
    <w:rsid w:val="005B3CC2"/>
    <w:rsid w:val="005B48FF"/>
    <w:rsid w:val="005B4F37"/>
    <w:rsid w:val="005B5968"/>
    <w:rsid w:val="005B5B75"/>
    <w:rsid w:val="005B5D18"/>
    <w:rsid w:val="005B6D33"/>
    <w:rsid w:val="005B7B3C"/>
    <w:rsid w:val="005B7CA6"/>
    <w:rsid w:val="005C1999"/>
    <w:rsid w:val="005C2260"/>
    <w:rsid w:val="005C3BF0"/>
    <w:rsid w:val="005C4F43"/>
    <w:rsid w:val="005C5BB9"/>
    <w:rsid w:val="005D0152"/>
    <w:rsid w:val="005D06FC"/>
    <w:rsid w:val="005D0E03"/>
    <w:rsid w:val="005D2270"/>
    <w:rsid w:val="005D4F1A"/>
    <w:rsid w:val="005D61AD"/>
    <w:rsid w:val="005E0995"/>
    <w:rsid w:val="005E1F1C"/>
    <w:rsid w:val="005E21EB"/>
    <w:rsid w:val="005E2DC8"/>
    <w:rsid w:val="005E39E2"/>
    <w:rsid w:val="005E3DF1"/>
    <w:rsid w:val="005E4D81"/>
    <w:rsid w:val="005E72DF"/>
    <w:rsid w:val="005E75DE"/>
    <w:rsid w:val="005E7E8C"/>
    <w:rsid w:val="005F01C3"/>
    <w:rsid w:val="005F0C25"/>
    <w:rsid w:val="005F23D7"/>
    <w:rsid w:val="005F49E2"/>
    <w:rsid w:val="005F5AEF"/>
    <w:rsid w:val="005F7053"/>
    <w:rsid w:val="00600327"/>
    <w:rsid w:val="0060075C"/>
    <w:rsid w:val="00600BCB"/>
    <w:rsid w:val="006027A9"/>
    <w:rsid w:val="0060306D"/>
    <w:rsid w:val="00603E85"/>
    <w:rsid w:val="006049CC"/>
    <w:rsid w:val="00607120"/>
    <w:rsid w:val="00611604"/>
    <w:rsid w:val="00612095"/>
    <w:rsid w:val="0061262C"/>
    <w:rsid w:val="0061379E"/>
    <w:rsid w:val="00613C03"/>
    <w:rsid w:val="00614DCA"/>
    <w:rsid w:val="00614E73"/>
    <w:rsid w:val="00616607"/>
    <w:rsid w:val="00621849"/>
    <w:rsid w:val="00622182"/>
    <w:rsid w:val="006228B4"/>
    <w:rsid w:val="00623C12"/>
    <w:rsid w:val="0062620D"/>
    <w:rsid w:val="0062644D"/>
    <w:rsid w:val="006268BB"/>
    <w:rsid w:val="00626D6B"/>
    <w:rsid w:val="0062725C"/>
    <w:rsid w:val="00627B1E"/>
    <w:rsid w:val="006300F9"/>
    <w:rsid w:val="00631B64"/>
    <w:rsid w:val="00631F8C"/>
    <w:rsid w:val="006325E4"/>
    <w:rsid w:val="00633E2B"/>
    <w:rsid w:val="006357A3"/>
    <w:rsid w:val="0063596B"/>
    <w:rsid w:val="00640213"/>
    <w:rsid w:val="00641A87"/>
    <w:rsid w:val="0064236D"/>
    <w:rsid w:val="00643B62"/>
    <w:rsid w:val="00643D66"/>
    <w:rsid w:val="0064540E"/>
    <w:rsid w:val="00645410"/>
    <w:rsid w:val="00646292"/>
    <w:rsid w:val="00646510"/>
    <w:rsid w:val="006501A3"/>
    <w:rsid w:val="006504C1"/>
    <w:rsid w:val="00650518"/>
    <w:rsid w:val="0065157B"/>
    <w:rsid w:val="006526CD"/>
    <w:rsid w:val="00654777"/>
    <w:rsid w:val="00654C75"/>
    <w:rsid w:val="00654E31"/>
    <w:rsid w:val="0065562A"/>
    <w:rsid w:val="006641A7"/>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BB9"/>
    <w:rsid w:val="00681D54"/>
    <w:rsid w:val="0068264E"/>
    <w:rsid w:val="00682B18"/>
    <w:rsid w:val="00682FD7"/>
    <w:rsid w:val="00684145"/>
    <w:rsid w:val="00684250"/>
    <w:rsid w:val="00684271"/>
    <w:rsid w:val="00684374"/>
    <w:rsid w:val="00685A09"/>
    <w:rsid w:val="00685CBA"/>
    <w:rsid w:val="0068638E"/>
    <w:rsid w:val="00686501"/>
    <w:rsid w:val="00686F5D"/>
    <w:rsid w:val="00687004"/>
    <w:rsid w:val="006905B7"/>
    <w:rsid w:val="00690CF5"/>
    <w:rsid w:val="0069149E"/>
    <w:rsid w:val="00691593"/>
    <w:rsid w:val="00692747"/>
    <w:rsid w:val="0069283A"/>
    <w:rsid w:val="00692DD6"/>
    <w:rsid w:val="00693049"/>
    <w:rsid w:val="006939C3"/>
    <w:rsid w:val="0069454B"/>
    <w:rsid w:val="00694A62"/>
    <w:rsid w:val="006965BA"/>
    <w:rsid w:val="00696747"/>
    <w:rsid w:val="00696F11"/>
    <w:rsid w:val="00697EAD"/>
    <w:rsid w:val="006A168E"/>
    <w:rsid w:val="006A1FA4"/>
    <w:rsid w:val="006A29EE"/>
    <w:rsid w:val="006A3364"/>
    <w:rsid w:val="006A3FBB"/>
    <w:rsid w:val="006A4186"/>
    <w:rsid w:val="006A4F05"/>
    <w:rsid w:val="006A5897"/>
    <w:rsid w:val="006A6013"/>
    <w:rsid w:val="006A6A6E"/>
    <w:rsid w:val="006A7DD7"/>
    <w:rsid w:val="006B0918"/>
    <w:rsid w:val="006B108D"/>
    <w:rsid w:val="006B1197"/>
    <w:rsid w:val="006B174C"/>
    <w:rsid w:val="006B2A95"/>
    <w:rsid w:val="006B5A0B"/>
    <w:rsid w:val="006B608D"/>
    <w:rsid w:val="006B720C"/>
    <w:rsid w:val="006B778B"/>
    <w:rsid w:val="006C3631"/>
    <w:rsid w:val="006C4D94"/>
    <w:rsid w:val="006C5BF0"/>
    <w:rsid w:val="006C632C"/>
    <w:rsid w:val="006C76B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2E2A"/>
    <w:rsid w:val="006E3ED8"/>
    <w:rsid w:val="006E43A9"/>
    <w:rsid w:val="006E4551"/>
    <w:rsid w:val="006E4D61"/>
    <w:rsid w:val="006E4D86"/>
    <w:rsid w:val="006E4F10"/>
    <w:rsid w:val="006E6673"/>
    <w:rsid w:val="006E68D3"/>
    <w:rsid w:val="006E7701"/>
    <w:rsid w:val="006E79E4"/>
    <w:rsid w:val="006E7B20"/>
    <w:rsid w:val="006F11D2"/>
    <w:rsid w:val="006F23B5"/>
    <w:rsid w:val="006F2DCF"/>
    <w:rsid w:val="006F3633"/>
    <w:rsid w:val="006F4A11"/>
    <w:rsid w:val="006F4C92"/>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35F7"/>
    <w:rsid w:val="00713970"/>
    <w:rsid w:val="00714E83"/>
    <w:rsid w:val="00715449"/>
    <w:rsid w:val="007163DA"/>
    <w:rsid w:val="0071693C"/>
    <w:rsid w:val="007169C4"/>
    <w:rsid w:val="00717BC1"/>
    <w:rsid w:val="007220C2"/>
    <w:rsid w:val="00722B42"/>
    <w:rsid w:val="007243AC"/>
    <w:rsid w:val="0072472E"/>
    <w:rsid w:val="007251E5"/>
    <w:rsid w:val="0072566C"/>
    <w:rsid w:val="00727084"/>
    <w:rsid w:val="00732D7F"/>
    <w:rsid w:val="007334B9"/>
    <w:rsid w:val="00735865"/>
    <w:rsid w:val="00735AB5"/>
    <w:rsid w:val="007417D2"/>
    <w:rsid w:val="00742284"/>
    <w:rsid w:val="00742289"/>
    <w:rsid w:val="00744A5A"/>
    <w:rsid w:val="00744A81"/>
    <w:rsid w:val="00745296"/>
    <w:rsid w:val="00745625"/>
    <w:rsid w:val="00745B27"/>
    <w:rsid w:val="00745C85"/>
    <w:rsid w:val="00745E0E"/>
    <w:rsid w:val="007469B6"/>
    <w:rsid w:val="007471F5"/>
    <w:rsid w:val="00747232"/>
    <w:rsid w:val="00751475"/>
    <w:rsid w:val="00753858"/>
    <w:rsid w:val="00754D45"/>
    <w:rsid w:val="007552DA"/>
    <w:rsid w:val="00756832"/>
    <w:rsid w:val="00757817"/>
    <w:rsid w:val="007612EA"/>
    <w:rsid w:val="007613BB"/>
    <w:rsid w:val="00762326"/>
    <w:rsid w:val="00762D5B"/>
    <w:rsid w:val="007640C1"/>
    <w:rsid w:val="00765F39"/>
    <w:rsid w:val="00766F64"/>
    <w:rsid w:val="0077214D"/>
    <w:rsid w:val="00772930"/>
    <w:rsid w:val="00775B93"/>
    <w:rsid w:val="00776251"/>
    <w:rsid w:val="00777574"/>
    <w:rsid w:val="00777927"/>
    <w:rsid w:val="00780518"/>
    <w:rsid w:val="00780635"/>
    <w:rsid w:val="00780700"/>
    <w:rsid w:val="00781612"/>
    <w:rsid w:val="00782EE2"/>
    <w:rsid w:val="00783B73"/>
    <w:rsid w:val="007848FC"/>
    <w:rsid w:val="00784BD2"/>
    <w:rsid w:val="00784D0E"/>
    <w:rsid w:val="007873A5"/>
    <w:rsid w:val="00791DB9"/>
    <w:rsid w:val="0079488B"/>
    <w:rsid w:val="0079543D"/>
    <w:rsid w:val="0079569D"/>
    <w:rsid w:val="007958AF"/>
    <w:rsid w:val="0079688A"/>
    <w:rsid w:val="007A055D"/>
    <w:rsid w:val="007A0CE4"/>
    <w:rsid w:val="007A128B"/>
    <w:rsid w:val="007A2BB7"/>
    <w:rsid w:val="007A3F7C"/>
    <w:rsid w:val="007A46D8"/>
    <w:rsid w:val="007A60F4"/>
    <w:rsid w:val="007A73C1"/>
    <w:rsid w:val="007A77C2"/>
    <w:rsid w:val="007A7BC9"/>
    <w:rsid w:val="007B0190"/>
    <w:rsid w:val="007B0767"/>
    <w:rsid w:val="007B2074"/>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902"/>
    <w:rsid w:val="007C5F2E"/>
    <w:rsid w:val="007D03EF"/>
    <w:rsid w:val="007D0C8D"/>
    <w:rsid w:val="007D1270"/>
    <w:rsid w:val="007D1902"/>
    <w:rsid w:val="007D1B0A"/>
    <w:rsid w:val="007D26B4"/>
    <w:rsid w:val="007D2A17"/>
    <w:rsid w:val="007D2CB6"/>
    <w:rsid w:val="007D347C"/>
    <w:rsid w:val="007D3F89"/>
    <w:rsid w:val="007D436C"/>
    <w:rsid w:val="007D4F5A"/>
    <w:rsid w:val="007D61E9"/>
    <w:rsid w:val="007D7252"/>
    <w:rsid w:val="007D754F"/>
    <w:rsid w:val="007E105C"/>
    <w:rsid w:val="007E10FA"/>
    <w:rsid w:val="007E1215"/>
    <w:rsid w:val="007E2B69"/>
    <w:rsid w:val="007E3191"/>
    <w:rsid w:val="007E3BB0"/>
    <w:rsid w:val="007E3E07"/>
    <w:rsid w:val="007E4B64"/>
    <w:rsid w:val="007E4C3F"/>
    <w:rsid w:val="007E5A63"/>
    <w:rsid w:val="007E7582"/>
    <w:rsid w:val="007E795E"/>
    <w:rsid w:val="007E7B25"/>
    <w:rsid w:val="007E7B4A"/>
    <w:rsid w:val="007E7BFD"/>
    <w:rsid w:val="007F0733"/>
    <w:rsid w:val="007F0834"/>
    <w:rsid w:val="007F1817"/>
    <w:rsid w:val="007F1EFF"/>
    <w:rsid w:val="007F23F8"/>
    <w:rsid w:val="007F3D63"/>
    <w:rsid w:val="007F4756"/>
    <w:rsid w:val="007F4767"/>
    <w:rsid w:val="007F502E"/>
    <w:rsid w:val="007F5432"/>
    <w:rsid w:val="007F5F54"/>
    <w:rsid w:val="007F7184"/>
    <w:rsid w:val="007F7B10"/>
    <w:rsid w:val="00800A56"/>
    <w:rsid w:val="00801BF5"/>
    <w:rsid w:val="00804508"/>
    <w:rsid w:val="00804AF6"/>
    <w:rsid w:val="00805020"/>
    <w:rsid w:val="008077FF"/>
    <w:rsid w:val="00807960"/>
    <w:rsid w:val="00807F4B"/>
    <w:rsid w:val="008106B1"/>
    <w:rsid w:val="00810FA4"/>
    <w:rsid w:val="0081146B"/>
    <w:rsid w:val="0081197B"/>
    <w:rsid w:val="00812311"/>
    <w:rsid w:val="008126FA"/>
    <w:rsid w:val="00812DA1"/>
    <w:rsid w:val="008138A3"/>
    <w:rsid w:val="00813D41"/>
    <w:rsid w:val="00814021"/>
    <w:rsid w:val="0081424B"/>
    <w:rsid w:val="00814D7D"/>
    <w:rsid w:val="00815A69"/>
    <w:rsid w:val="00815ACE"/>
    <w:rsid w:val="00815DE1"/>
    <w:rsid w:val="008170A4"/>
    <w:rsid w:val="008170FB"/>
    <w:rsid w:val="0081764C"/>
    <w:rsid w:val="0082139E"/>
    <w:rsid w:val="008220BB"/>
    <w:rsid w:val="0082213D"/>
    <w:rsid w:val="008221EE"/>
    <w:rsid w:val="00822591"/>
    <w:rsid w:val="008237A7"/>
    <w:rsid w:val="00824AFD"/>
    <w:rsid w:val="0082565C"/>
    <w:rsid w:val="008267A1"/>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40E91"/>
    <w:rsid w:val="008417DD"/>
    <w:rsid w:val="00842F73"/>
    <w:rsid w:val="0084381F"/>
    <w:rsid w:val="008455E4"/>
    <w:rsid w:val="008466C5"/>
    <w:rsid w:val="0084743F"/>
    <w:rsid w:val="00850330"/>
    <w:rsid w:val="008503DB"/>
    <w:rsid w:val="00850B41"/>
    <w:rsid w:val="008526E1"/>
    <w:rsid w:val="00853256"/>
    <w:rsid w:val="008548B5"/>
    <w:rsid w:val="00854E4F"/>
    <w:rsid w:val="00855117"/>
    <w:rsid w:val="0085525B"/>
    <w:rsid w:val="00855B8E"/>
    <w:rsid w:val="00855D1E"/>
    <w:rsid w:val="00855EBB"/>
    <w:rsid w:val="00856BC1"/>
    <w:rsid w:val="00858193"/>
    <w:rsid w:val="008611B8"/>
    <w:rsid w:val="008619C0"/>
    <w:rsid w:val="00862356"/>
    <w:rsid w:val="0086298C"/>
    <w:rsid w:val="00863C5C"/>
    <w:rsid w:val="00863FAE"/>
    <w:rsid w:val="00864064"/>
    <w:rsid w:val="0086432D"/>
    <w:rsid w:val="00865298"/>
    <w:rsid w:val="008658E5"/>
    <w:rsid w:val="00865B10"/>
    <w:rsid w:val="00866554"/>
    <w:rsid w:val="0086657F"/>
    <w:rsid w:val="00866657"/>
    <w:rsid w:val="00866FAB"/>
    <w:rsid w:val="008673F5"/>
    <w:rsid w:val="00867780"/>
    <w:rsid w:val="008729D4"/>
    <w:rsid w:val="00874F10"/>
    <w:rsid w:val="0087610B"/>
    <w:rsid w:val="008802C1"/>
    <w:rsid w:val="00881549"/>
    <w:rsid w:val="0088195E"/>
    <w:rsid w:val="0088334C"/>
    <w:rsid w:val="00885BE0"/>
    <w:rsid w:val="00885F31"/>
    <w:rsid w:val="008862CA"/>
    <w:rsid w:val="00887308"/>
    <w:rsid w:val="00890A2E"/>
    <w:rsid w:val="008918D1"/>
    <w:rsid w:val="008925F5"/>
    <w:rsid w:val="008926C7"/>
    <w:rsid w:val="00894311"/>
    <w:rsid w:val="00894571"/>
    <w:rsid w:val="0089586E"/>
    <w:rsid w:val="008A2F16"/>
    <w:rsid w:val="008A3B0E"/>
    <w:rsid w:val="008A3B42"/>
    <w:rsid w:val="008A5EFF"/>
    <w:rsid w:val="008A6A1A"/>
    <w:rsid w:val="008A6D3B"/>
    <w:rsid w:val="008B07A0"/>
    <w:rsid w:val="008B1DC4"/>
    <w:rsid w:val="008B2A43"/>
    <w:rsid w:val="008B2F81"/>
    <w:rsid w:val="008B3F1D"/>
    <w:rsid w:val="008B430A"/>
    <w:rsid w:val="008B4603"/>
    <w:rsid w:val="008B47EE"/>
    <w:rsid w:val="008B514A"/>
    <w:rsid w:val="008B584E"/>
    <w:rsid w:val="008B7338"/>
    <w:rsid w:val="008C21DF"/>
    <w:rsid w:val="008C2A87"/>
    <w:rsid w:val="008C3D69"/>
    <w:rsid w:val="008C4957"/>
    <w:rsid w:val="008C4977"/>
    <w:rsid w:val="008C4CDA"/>
    <w:rsid w:val="008C6C4D"/>
    <w:rsid w:val="008C6D0D"/>
    <w:rsid w:val="008D023C"/>
    <w:rsid w:val="008D1166"/>
    <w:rsid w:val="008D14B3"/>
    <w:rsid w:val="008D1703"/>
    <w:rsid w:val="008D2003"/>
    <w:rsid w:val="008D3D42"/>
    <w:rsid w:val="008D4320"/>
    <w:rsid w:val="008D5144"/>
    <w:rsid w:val="008D6135"/>
    <w:rsid w:val="008E08DF"/>
    <w:rsid w:val="008E0CD1"/>
    <w:rsid w:val="008E0E8B"/>
    <w:rsid w:val="008E177A"/>
    <w:rsid w:val="008E25CE"/>
    <w:rsid w:val="008E282E"/>
    <w:rsid w:val="008E3150"/>
    <w:rsid w:val="008E397F"/>
    <w:rsid w:val="008E47D9"/>
    <w:rsid w:val="008E503C"/>
    <w:rsid w:val="008E671E"/>
    <w:rsid w:val="008E6BE3"/>
    <w:rsid w:val="008E6E61"/>
    <w:rsid w:val="008E7C37"/>
    <w:rsid w:val="008F022A"/>
    <w:rsid w:val="008F0897"/>
    <w:rsid w:val="008F0DB6"/>
    <w:rsid w:val="008F282C"/>
    <w:rsid w:val="008F3C52"/>
    <w:rsid w:val="008F5992"/>
    <w:rsid w:val="008F68AA"/>
    <w:rsid w:val="008F726D"/>
    <w:rsid w:val="008F7C81"/>
    <w:rsid w:val="00902527"/>
    <w:rsid w:val="00902AAB"/>
    <w:rsid w:val="0090377A"/>
    <w:rsid w:val="0090398B"/>
    <w:rsid w:val="00904E77"/>
    <w:rsid w:val="00906847"/>
    <w:rsid w:val="009079E7"/>
    <w:rsid w:val="00910149"/>
    <w:rsid w:val="00910AA8"/>
    <w:rsid w:val="0091100F"/>
    <w:rsid w:val="00911BA0"/>
    <w:rsid w:val="00912C1F"/>
    <w:rsid w:val="00912EDD"/>
    <w:rsid w:val="00914F95"/>
    <w:rsid w:val="0091573E"/>
    <w:rsid w:val="009166F4"/>
    <w:rsid w:val="00916A11"/>
    <w:rsid w:val="00916B0E"/>
    <w:rsid w:val="0091710B"/>
    <w:rsid w:val="00920EC6"/>
    <w:rsid w:val="0092103B"/>
    <w:rsid w:val="009216C5"/>
    <w:rsid w:val="00921CFD"/>
    <w:rsid w:val="00921E43"/>
    <w:rsid w:val="009228D5"/>
    <w:rsid w:val="00923960"/>
    <w:rsid w:val="00924DFA"/>
    <w:rsid w:val="0092563F"/>
    <w:rsid w:val="009263B9"/>
    <w:rsid w:val="00926452"/>
    <w:rsid w:val="00926A7F"/>
    <w:rsid w:val="009300A8"/>
    <w:rsid w:val="00930CBD"/>
    <w:rsid w:val="009313B8"/>
    <w:rsid w:val="00931B64"/>
    <w:rsid w:val="0093219B"/>
    <w:rsid w:val="00932498"/>
    <w:rsid w:val="0093421A"/>
    <w:rsid w:val="00934FBC"/>
    <w:rsid w:val="00936397"/>
    <w:rsid w:val="00936D0D"/>
    <w:rsid w:val="0093757F"/>
    <w:rsid w:val="00940387"/>
    <w:rsid w:val="00941530"/>
    <w:rsid w:val="00941611"/>
    <w:rsid w:val="00941AB5"/>
    <w:rsid w:val="00942146"/>
    <w:rsid w:val="009433A5"/>
    <w:rsid w:val="00943C94"/>
    <w:rsid w:val="00945979"/>
    <w:rsid w:val="009467AC"/>
    <w:rsid w:val="009501D8"/>
    <w:rsid w:val="009504B3"/>
    <w:rsid w:val="009520D3"/>
    <w:rsid w:val="00952217"/>
    <w:rsid w:val="00952ABF"/>
    <w:rsid w:val="00953361"/>
    <w:rsid w:val="0095446B"/>
    <w:rsid w:val="0095491B"/>
    <w:rsid w:val="00954F54"/>
    <w:rsid w:val="00956A27"/>
    <w:rsid w:val="00956CEF"/>
    <w:rsid w:val="00957A2E"/>
    <w:rsid w:val="009609BA"/>
    <w:rsid w:val="00960DA1"/>
    <w:rsid w:val="009616D0"/>
    <w:rsid w:val="00961934"/>
    <w:rsid w:val="00962976"/>
    <w:rsid w:val="00962B79"/>
    <w:rsid w:val="00962B93"/>
    <w:rsid w:val="00965FFE"/>
    <w:rsid w:val="00966A94"/>
    <w:rsid w:val="00971DEA"/>
    <w:rsid w:val="009731B1"/>
    <w:rsid w:val="0097330F"/>
    <w:rsid w:val="009734ED"/>
    <w:rsid w:val="00974CF5"/>
    <w:rsid w:val="009757CC"/>
    <w:rsid w:val="00975B18"/>
    <w:rsid w:val="009770B6"/>
    <w:rsid w:val="00977BC6"/>
    <w:rsid w:val="00980297"/>
    <w:rsid w:val="009832F1"/>
    <w:rsid w:val="00983C0F"/>
    <w:rsid w:val="00983E4B"/>
    <w:rsid w:val="0098425C"/>
    <w:rsid w:val="00984484"/>
    <w:rsid w:val="009861E1"/>
    <w:rsid w:val="009879C8"/>
    <w:rsid w:val="00990C13"/>
    <w:rsid w:val="009926D1"/>
    <w:rsid w:val="009926E9"/>
    <w:rsid w:val="00993B6B"/>
    <w:rsid w:val="00994D00"/>
    <w:rsid w:val="00994F90"/>
    <w:rsid w:val="00995047"/>
    <w:rsid w:val="009951E1"/>
    <w:rsid w:val="00997088"/>
    <w:rsid w:val="00997335"/>
    <w:rsid w:val="00997554"/>
    <w:rsid w:val="009A0B4F"/>
    <w:rsid w:val="009A3862"/>
    <w:rsid w:val="009A3B04"/>
    <w:rsid w:val="009A6329"/>
    <w:rsid w:val="009A65CA"/>
    <w:rsid w:val="009A75C0"/>
    <w:rsid w:val="009B1545"/>
    <w:rsid w:val="009B2F7E"/>
    <w:rsid w:val="009B429D"/>
    <w:rsid w:val="009B630B"/>
    <w:rsid w:val="009B732A"/>
    <w:rsid w:val="009B7CB8"/>
    <w:rsid w:val="009C03D4"/>
    <w:rsid w:val="009C146C"/>
    <w:rsid w:val="009C1A51"/>
    <w:rsid w:val="009C1EAD"/>
    <w:rsid w:val="009C1FCA"/>
    <w:rsid w:val="009C252E"/>
    <w:rsid w:val="009C2EDF"/>
    <w:rsid w:val="009C3484"/>
    <w:rsid w:val="009C5947"/>
    <w:rsid w:val="009D0152"/>
    <w:rsid w:val="009D245F"/>
    <w:rsid w:val="009D2BE5"/>
    <w:rsid w:val="009D2F5A"/>
    <w:rsid w:val="009D350B"/>
    <w:rsid w:val="009D35AC"/>
    <w:rsid w:val="009D41E6"/>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D37"/>
    <w:rsid w:val="009E6647"/>
    <w:rsid w:val="009E72CA"/>
    <w:rsid w:val="009E7774"/>
    <w:rsid w:val="009E783D"/>
    <w:rsid w:val="009F13B6"/>
    <w:rsid w:val="009F1484"/>
    <w:rsid w:val="009F5DDA"/>
    <w:rsid w:val="009F6040"/>
    <w:rsid w:val="009F686A"/>
    <w:rsid w:val="009F6E98"/>
    <w:rsid w:val="009F6FFF"/>
    <w:rsid w:val="00A00204"/>
    <w:rsid w:val="00A00BCE"/>
    <w:rsid w:val="00A00DFB"/>
    <w:rsid w:val="00A00FCC"/>
    <w:rsid w:val="00A01DBC"/>
    <w:rsid w:val="00A034BC"/>
    <w:rsid w:val="00A041C0"/>
    <w:rsid w:val="00A041E9"/>
    <w:rsid w:val="00A0629C"/>
    <w:rsid w:val="00A071CF"/>
    <w:rsid w:val="00A0733D"/>
    <w:rsid w:val="00A077AE"/>
    <w:rsid w:val="00A10B75"/>
    <w:rsid w:val="00A112BF"/>
    <w:rsid w:val="00A1238D"/>
    <w:rsid w:val="00A13079"/>
    <w:rsid w:val="00A140FC"/>
    <w:rsid w:val="00A14A24"/>
    <w:rsid w:val="00A14CCE"/>
    <w:rsid w:val="00A1536B"/>
    <w:rsid w:val="00A15AB7"/>
    <w:rsid w:val="00A15D68"/>
    <w:rsid w:val="00A16CD8"/>
    <w:rsid w:val="00A20E8D"/>
    <w:rsid w:val="00A224B2"/>
    <w:rsid w:val="00A23468"/>
    <w:rsid w:val="00A24777"/>
    <w:rsid w:val="00A260E5"/>
    <w:rsid w:val="00A26413"/>
    <w:rsid w:val="00A26FCE"/>
    <w:rsid w:val="00A3300B"/>
    <w:rsid w:val="00A33152"/>
    <w:rsid w:val="00A350D6"/>
    <w:rsid w:val="00A35619"/>
    <w:rsid w:val="00A36051"/>
    <w:rsid w:val="00A40781"/>
    <w:rsid w:val="00A417C0"/>
    <w:rsid w:val="00A418A1"/>
    <w:rsid w:val="00A42339"/>
    <w:rsid w:val="00A42684"/>
    <w:rsid w:val="00A44DCF"/>
    <w:rsid w:val="00A47923"/>
    <w:rsid w:val="00A517C9"/>
    <w:rsid w:val="00A51951"/>
    <w:rsid w:val="00A5308A"/>
    <w:rsid w:val="00A54389"/>
    <w:rsid w:val="00A55BE1"/>
    <w:rsid w:val="00A55EFD"/>
    <w:rsid w:val="00A57D4F"/>
    <w:rsid w:val="00A61594"/>
    <w:rsid w:val="00A618AD"/>
    <w:rsid w:val="00A61E7E"/>
    <w:rsid w:val="00A62A5C"/>
    <w:rsid w:val="00A63520"/>
    <w:rsid w:val="00A64255"/>
    <w:rsid w:val="00A71161"/>
    <w:rsid w:val="00A71586"/>
    <w:rsid w:val="00A72230"/>
    <w:rsid w:val="00A73556"/>
    <w:rsid w:val="00A755BB"/>
    <w:rsid w:val="00A764F3"/>
    <w:rsid w:val="00A768C0"/>
    <w:rsid w:val="00A77B48"/>
    <w:rsid w:val="00A80EAA"/>
    <w:rsid w:val="00A813EA"/>
    <w:rsid w:val="00A81761"/>
    <w:rsid w:val="00A81AFE"/>
    <w:rsid w:val="00A81B80"/>
    <w:rsid w:val="00A81FAE"/>
    <w:rsid w:val="00A82019"/>
    <w:rsid w:val="00A82418"/>
    <w:rsid w:val="00A82F2F"/>
    <w:rsid w:val="00A82FA8"/>
    <w:rsid w:val="00A831D5"/>
    <w:rsid w:val="00A848AE"/>
    <w:rsid w:val="00A84D54"/>
    <w:rsid w:val="00A85336"/>
    <w:rsid w:val="00A86D86"/>
    <w:rsid w:val="00A87AC7"/>
    <w:rsid w:val="00A9098E"/>
    <w:rsid w:val="00A91978"/>
    <w:rsid w:val="00A92339"/>
    <w:rsid w:val="00A9421E"/>
    <w:rsid w:val="00A95C7F"/>
    <w:rsid w:val="00A95FD4"/>
    <w:rsid w:val="00A970F4"/>
    <w:rsid w:val="00AA0C5A"/>
    <w:rsid w:val="00AA2D8F"/>
    <w:rsid w:val="00AA394D"/>
    <w:rsid w:val="00AA4AA1"/>
    <w:rsid w:val="00AA5A3F"/>
    <w:rsid w:val="00AA5C79"/>
    <w:rsid w:val="00AA62A4"/>
    <w:rsid w:val="00AA68A5"/>
    <w:rsid w:val="00AA6E1F"/>
    <w:rsid w:val="00AB0E8A"/>
    <w:rsid w:val="00AB1756"/>
    <w:rsid w:val="00AB1BD8"/>
    <w:rsid w:val="00AB230E"/>
    <w:rsid w:val="00AB27D0"/>
    <w:rsid w:val="00AB3BFE"/>
    <w:rsid w:val="00AB5187"/>
    <w:rsid w:val="00AB5675"/>
    <w:rsid w:val="00AB7404"/>
    <w:rsid w:val="00AB763D"/>
    <w:rsid w:val="00AC0D93"/>
    <w:rsid w:val="00AC1213"/>
    <w:rsid w:val="00AC1848"/>
    <w:rsid w:val="00AC2305"/>
    <w:rsid w:val="00AC2F99"/>
    <w:rsid w:val="00AC40D1"/>
    <w:rsid w:val="00AC51BE"/>
    <w:rsid w:val="00AC544C"/>
    <w:rsid w:val="00AC683B"/>
    <w:rsid w:val="00AC7708"/>
    <w:rsid w:val="00AD030D"/>
    <w:rsid w:val="00AD08D6"/>
    <w:rsid w:val="00AD0CAF"/>
    <w:rsid w:val="00AD0F40"/>
    <w:rsid w:val="00AD1580"/>
    <w:rsid w:val="00AD1A4B"/>
    <w:rsid w:val="00AD244C"/>
    <w:rsid w:val="00AD304D"/>
    <w:rsid w:val="00AD3B37"/>
    <w:rsid w:val="00AD42C4"/>
    <w:rsid w:val="00AD438C"/>
    <w:rsid w:val="00AD4701"/>
    <w:rsid w:val="00AD6545"/>
    <w:rsid w:val="00AD7616"/>
    <w:rsid w:val="00AE0354"/>
    <w:rsid w:val="00AE1542"/>
    <w:rsid w:val="00AE2727"/>
    <w:rsid w:val="00AE471B"/>
    <w:rsid w:val="00AE4F63"/>
    <w:rsid w:val="00AE5703"/>
    <w:rsid w:val="00AE678C"/>
    <w:rsid w:val="00AF0820"/>
    <w:rsid w:val="00AF0DC7"/>
    <w:rsid w:val="00AF229E"/>
    <w:rsid w:val="00AF27F5"/>
    <w:rsid w:val="00AF28E8"/>
    <w:rsid w:val="00AF50CB"/>
    <w:rsid w:val="00AF7276"/>
    <w:rsid w:val="00B00E3C"/>
    <w:rsid w:val="00B0164E"/>
    <w:rsid w:val="00B02921"/>
    <w:rsid w:val="00B02ADD"/>
    <w:rsid w:val="00B049EE"/>
    <w:rsid w:val="00B04FEB"/>
    <w:rsid w:val="00B06E55"/>
    <w:rsid w:val="00B07A0A"/>
    <w:rsid w:val="00B1052A"/>
    <w:rsid w:val="00B10D73"/>
    <w:rsid w:val="00B133EA"/>
    <w:rsid w:val="00B14830"/>
    <w:rsid w:val="00B15FA6"/>
    <w:rsid w:val="00B16AA3"/>
    <w:rsid w:val="00B21908"/>
    <w:rsid w:val="00B22ED9"/>
    <w:rsid w:val="00B247FE"/>
    <w:rsid w:val="00B24A4C"/>
    <w:rsid w:val="00B24EE2"/>
    <w:rsid w:val="00B24F6D"/>
    <w:rsid w:val="00B340B0"/>
    <w:rsid w:val="00B35B40"/>
    <w:rsid w:val="00B37693"/>
    <w:rsid w:val="00B37E19"/>
    <w:rsid w:val="00B37F42"/>
    <w:rsid w:val="00B4082B"/>
    <w:rsid w:val="00B42D83"/>
    <w:rsid w:val="00B435E9"/>
    <w:rsid w:val="00B44A0E"/>
    <w:rsid w:val="00B4635C"/>
    <w:rsid w:val="00B47EE1"/>
    <w:rsid w:val="00B47F00"/>
    <w:rsid w:val="00B50D5D"/>
    <w:rsid w:val="00B5154F"/>
    <w:rsid w:val="00B521F8"/>
    <w:rsid w:val="00B54379"/>
    <w:rsid w:val="00B54A63"/>
    <w:rsid w:val="00B550A7"/>
    <w:rsid w:val="00B563EE"/>
    <w:rsid w:val="00B60851"/>
    <w:rsid w:val="00B613AF"/>
    <w:rsid w:val="00B615B6"/>
    <w:rsid w:val="00B619E1"/>
    <w:rsid w:val="00B61FD5"/>
    <w:rsid w:val="00B62685"/>
    <w:rsid w:val="00B62E96"/>
    <w:rsid w:val="00B62FC7"/>
    <w:rsid w:val="00B676FF"/>
    <w:rsid w:val="00B67831"/>
    <w:rsid w:val="00B67FD7"/>
    <w:rsid w:val="00B70025"/>
    <w:rsid w:val="00B717EC"/>
    <w:rsid w:val="00B718AE"/>
    <w:rsid w:val="00B71DB3"/>
    <w:rsid w:val="00B7231F"/>
    <w:rsid w:val="00B72DF3"/>
    <w:rsid w:val="00B741E5"/>
    <w:rsid w:val="00B7426B"/>
    <w:rsid w:val="00B75724"/>
    <w:rsid w:val="00B7595A"/>
    <w:rsid w:val="00B76BC6"/>
    <w:rsid w:val="00B801CD"/>
    <w:rsid w:val="00B81423"/>
    <w:rsid w:val="00B8240F"/>
    <w:rsid w:val="00B83E86"/>
    <w:rsid w:val="00B84019"/>
    <w:rsid w:val="00B8412D"/>
    <w:rsid w:val="00B84255"/>
    <w:rsid w:val="00B87A26"/>
    <w:rsid w:val="00B90C2B"/>
    <w:rsid w:val="00B911E7"/>
    <w:rsid w:val="00B91272"/>
    <w:rsid w:val="00B913FF"/>
    <w:rsid w:val="00B91AD1"/>
    <w:rsid w:val="00B93E6C"/>
    <w:rsid w:val="00B9587D"/>
    <w:rsid w:val="00B95B73"/>
    <w:rsid w:val="00B95CD2"/>
    <w:rsid w:val="00B96330"/>
    <w:rsid w:val="00B96A26"/>
    <w:rsid w:val="00B96CB4"/>
    <w:rsid w:val="00B9732C"/>
    <w:rsid w:val="00B97AE9"/>
    <w:rsid w:val="00B97FDE"/>
    <w:rsid w:val="00BA0DD8"/>
    <w:rsid w:val="00BA22D1"/>
    <w:rsid w:val="00BA257C"/>
    <w:rsid w:val="00BA2D40"/>
    <w:rsid w:val="00BA5525"/>
    <w:rsid w:val="00BA77B8"/>
    <w:rsid w:val="00BB0849"/>
    <w:rsid w:val="00BB2892"/>
    <w:rsid w:val="00BB3981"/>
    <w:rsid w:val="00BB3CB4"/>
    <w:rsid w:val="00BB4892"/>
    <w:rsid w:val="00BB60E2"/>
    <w:rsid w:val="00BB6932"/>
    <w:rsid w:val="00BB7117"/>
    <w:rsid w:val="00BB796D"/>
    <w:rsid w:val="00BC005C"/>
    <w:rsid w:val="00BC0202"/>
    <w:rsid w:val="00BC0D62"/>
    <w:rsid w:val="00BC11DA"/>
    <w:rsid w:val="00BC1919"/>
    <w:rsid w:val="00BC1AA1"/>
    <w:rsid w:val="00BC1C7F"/>
    <w:rsid w:val="00BC212D"/>
    <w:rsid w:val="00BC2AC6"/>
    <w:rsid w:val="00BC3BF3"/>
    <w:rsid w:val="00BC3DB6"/>
    <w:rsid w:val="00BC446A"/>
    <w:rsid w:val="00BC4BE1"/>
    <w:rsid w:val="00BC4DFC"/>
    <w:rsid w:val="00BC5229"/>
    <w:rsid w:val="00BC5774"/>
    <w:rsid w:val="00BC57A7"/>
    <w:rsid w:val="00BC5D41"/>
    <w:rsid w:val="00BC6D7F"/>
    <w:rsid w:val="00BC7D01"/>
    <w:rsid w:val="00BD0758"/>
    <w:rsid w:val="00BD1AB5"/>
    <w:rsid w:val="00BD6BA2"/>
    <w:rsid w:val="00BD7E5F"/>
    <w:rsid w:val="00BE15EC"/>
    <w:rsid w:val="00BE1BFD"/>
    <w:rsid w:val="00BE231D"/>
    <w:rsid w:val="00BE3098"/>
    <w:rsid w:val="00BE3203"/>
    <w:rsid w:val="00BE3AAB"/>
    <w:rsid w:val="00BE468B"/>
    <w:rsid w:val="00BE546B"/>
    <w:rsid w:val="00BE65A0"/>
    <w:rsid w:val="00BE6B55"/>
    <w:rsid w:val="00BF01F9"/>
    <w:rsid w:val="00BF0473"/>
    <w:rsid w:val="00BF0CDB"/>
    <w:rsid w:val="00BF149B"/>
    <w:rsid w:val="00BF2CBE"/>
    <w:rsid w:val="00BF6BC6"/>
    <w:rsid w:val="00BF6DEC"/>
    <w:rsid w:val="00BF6F24"/>
    <w:rsid w:val="00BF71B0"/>
    <w:rsid w:val="00C03404"/>
    <w:rsid w:val="00C04D2C"/>
    <w:rsid w:val="00C056DB"/>
    <w:rsid w:val="00C05906"/>
    <w:rsid w:val="00C06A3B"/>
    <w:rsid w:val="00C10556"/>
    <w:rsid w:val="00C11120"/>
    <w:rsid w:val="00C1150A"/>
    <w:rsid w:val="00C11BB2"/>
    <w:rsid w:val="00C1255F"/>
    <w:rsid w:val="00C12872"/>
    <w:rsid w:val="00C12D06"/>
    <w:rsid w:val="00C13275"/>
    <w:rsid w:val="00C166BB"/>
    <w:rsid w:val="00C168F2"/>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12D4"/>
    <w:rsid w:val="00C337B8"/>
    <w:rsid w:val="00C34A94"/>
    <w:rsid w:val="00C34BC0"/>
    <w:rsid w:val="00C34BDE"/>
    <w:rsid w:val="00C374E0"/>
    <w:rsid w:val="00C37695"/>
    <w:rsid w:val="00C405CB"/>
    <w:rsid w:val="00C40CAE"/>
    <w:rsid w:val="00C425F7"/>
    <w:rsid w:val="00C42A21"/>
    <w:rsid w:val="00C447F6"/>
    <w:rsid w:val="00C4646E"/>
    <w:rsid w:val="00C46D65"/>
    <w:rsid w:val="00C50C6D"/>
    <w:rsid w:val="00C51CA9"/>
    <w:rsid w:val="00C5286F"/>
    <w:rsid w:val="00C53B12"/>
    <w:rsid w:val="00C53B43"/>
    <w:rsid w:val="00C54785"/>
    <w:rsid w:val="00C55C5B"/>
    <w:rsid w:val="00C57191"/>
    <w:rsid w:val="00C57BFD"/>
    <w:rsid w:val="00C57F8A"/>
    <w:rsid w:val="00C62063"/>
    <w:rsid w:val="00C626BA"/>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07B8"/>
    <w:rsid w:val="00C855DC"/>
    <w:rsid w:val="00C85D95"/>
    <w:rsid w:val="00C86EE5"/>
    <w:rsid w:val="00C87BE5"/>
    <w:rsid w:val="00C90D15"/>
    <w:rsid w:val="00C91413"/>
    <w:rsid w:val="00C91F32"/>
    <w:rsid w:val="00C92578"/>
    <w:rsid w:val="00C92642"/>
    <w:rsid w:val="00C94233"/>
    <w:rsid w:val="00C94E43"/>
    <w:rsid w:val="00C95043"/>
    <w:rsid w:val="00C955E5"/>
    <w:rsid w:val="00C9594F"/>
    <w:rsid w:val="00C95F70"/>
    <w:rsid w:val="00C97225"/>
    <w:rsid w:val="00CA0F03"/>
    <w:rsid w:val="00CA1AF0"/>
    <w:rsid w:val="00CA1BA7"/>
    <w:rsid w:val="00CA1E37"/>
    <w:rsid w:val="00CA1E9F"/>
    <w:rsid w:val="00CA2C81"/>
    <w:rsid w:val="00CA3443"/>
    <w:rsid w:val="00CA3B8B"/>
    <w:rsid w:val="00CA4340"/>
    <w:rsid w:val="00CA4451"/>
    <w:rsid w:val="00CA5407"/>
    <w:rsid w:val="00CA5DE3"/>
    <w:rsid w:val="00CA73DF"/>
    <w:rsid w:val="00CB10AE"/>
    <w:rsid w:val="00CB19FA"/>
    <w:rsid w:val="00CB2DBC"/>
    <w:rsid w:val="00CB3FDF"/>
    <w:rsid w:val="00CB4950"/>
    <w:rsid w:val="00CB5657"/>
    <w:rsid w:val="00CB5CC2"/>
    <w:rsid w:val="00CB6A1A"/>
    <w:rsid w:val="00CB735F"/>
    <w:rsid w:val="00CC0746"/>
    <w:rsid w:val="00CC08EF"/>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FEC"/>
    <w:rsid w:val="00CE40CD"/>
    <w:rsid w:val="00CE5286"/>
    <w:rsid w:val="00CE57CB"/>
    <w:rsid w:val="00CE5DF4"/>
    <w:rsid w:val="00CE5E51"/>
    <w:rsid w:val="00CF0086"/>
    <w:rsid w:val="00CF1BAA"/>
    <w:rsid w:val="00CF2FAE"/>
    <w:rsid w:val="00CF4041"/>
    <w:rsid w:val="00CF50EB"/>
    <w:rsid w:val="00CF544A"/>
    <w:rsid w:val="00CF5CB1"/>
    <w:rsid w:val="00CF66D2"/>
    <w:rsid w:val="00CF6F62"/>
    <w:rsid w:val="00CF7AC3"/>
    <w:rsid w:val="00CF7D12"/>
    <w:rsid w:val="00CF7F16"/>
    <w:rsid w:val="00D00E7B"/>
    <w:rsid w:val="00D01C36"/>
    <w:rsid w:val="00D02054"/>
    <w:rsid w:val="00D0262B"/>
    <w:rsid w:val="00D0343B"/>
    <w:rsid w:val="00D03F66"/>
    <w:rsid w:val="00D0499B"/>
    <w:rsid w:val="00D05F4E"/>
    <w:rsid w:val="00D079B0"/>
    <w:rsid w:val="00D115BE"/>
    <w:rsid w:val="00D11F7B"/>
    <w:rsid w:val="00D1236A"/>
    <w:rsid w:val="00D13482"/>
    <w:rsid w:val="00D13E9A"/>
    <w:rsid w:val="00D16D5D"/>
    <w:rsid w:val="00D20FB0"/>
    <w:rsid w:val="00D21CC5"/>
    <w:rsid w:val="00D21D34"/>
    <w:rsid w:val="00D22D89"/>
    <w:rsid w:val="00D23702"/>
    <w:rsid w:val="00D24C9B"/>
    <w:rsid w:val="00D2577F"/>
    <w:rsid w:val="00D25D86"/>
    <w:rsid w:val="00D27A9D"/>
    <w:rsid w:val="00D27E80"/>
    <w:rsid w:val="00D3046E"/>
    <w:rsid w:val="00D31B18"/>
    <w:rsid w:val="00D32725"/>
    <w:rsid w:val="00D34F7F"/>
    <w:rsid w:val="00D34FDB"/>
    <w:rsid w:val="00D35773"/>
    <w:rsid w:val="00D3593E"/>
    <w:rsid w:val="00D35962"/>
    <w:rsid w:val="00D35B36"/>
    <w:rsid w:val="00D360E0"/>
    <w:rsid w:val="00D37C5F"/>
    <w:rsid w:val="00D401F7"/>
    <w:rsid w:val="00D40B9F"/>
    <w:rsid w:val="00D41E27"/>
    <w:rsid w:val="00D42040"/>
    <w:rsid w:val="00D428E2"/>
    <w:rsid w:val="00D4458F"/>
    <w:rsid w:val="00D4600A"/>
    <w:rsid w:val="00D4738B"/>
    <w:rsid w:val="00D475B1"/>
    <w:rsid w:val="00D47773"/>
    <w:rsid w:val="00D47F21"/>
    <w:rsid w:val="00D512E1"/>
    <w:rsid w:val="00D514C8"/>
    <w:rsid w:val="00D559AC"/>
    <w:rsid w:val="00D57BA3"/>
    <w:rsid w:val="00D601C5"/>
    <w:rsid w:val="00D61DC4"/>
    <w:rsid w:val="00D6409A"/>
    <w:rsid w:val="00D64A51"/>
    <w:rsid w:val="00D64A95"/>
    <w:rsid w:val="00D65B20"/>
    <w:rsid w:val="00D66F66"/>
    <w:rsid w:val="00D67426"/>
    <w:rsid w:val="00D67CD5"/>
    <w:rsid w:val="00D67CE3"/>
    <w:rsid w:val="00D71D23"/>
    <w:rsid w:val="00D7338F"/>
    <w:rsid w:val="00D742E1"/>
    <w:rsid w:val="00D75729"/>
    <w:rsid w:val="00D806ED"/>
    <w:rsid w:val="00D822A7"/>
    <w:rsid w:val="00D828AB"/>
    <w:rsid w:val="00D831FA"/>
    <w:rsid w:val="00D85BDC"/>
    <w:rsid w:val="00D85F20"/>
    <w:rsid w:val="00D86CAA"/>
    <w:rsid w:val="00D87057"/>
    <w:rsid w:val="00D9380D"/>
    <w:rsid w:val="00D94393"/>
    <w:rsid w:val="00D94994"/>
    <w:rsid w:val="00D953D0"/>
    <w:rsid w:val="00D9636C"/>
    <w:rsid w:val="00D97A3C"/>
    <w:rsid w:val="00D97A64"/>
    <w:rsid w:val="00DA006B"/>
    <w:rsid w:val="00DA0602"/>
    <w:rsid w:val="00DA15AE"/>
    <w:rsid w:val="00DA2554"/>
    <w:rsid w:val="00DA46C9"/>
    <w:rsid w:val="00DA4B7D"/>
    <w:rsid w:val="00DA5D82"/>
    <w:rsid w:val="00DA6ACF"/>
    <w:rsid w:val="00DA74AB"/>
    <w:rsid w:val="00DB0063"/>
    <w:rsid w:val="00DB02D4"/>
    <w:rsid w:val="00DB2951"/>
    <w:rsid w:val="00DB2B09"/>
    <w:rsid w:val="00DB461F"/>
    <w:rsid w:val="00DB579D"/>
    <w:rsid w:val="00DB6386"/>
    <w:rsid w:val="00DB6700"/>
    <w:rsid w:val="00DB78F6"/>
    <w:rsid w:val="00DC0255"/>
    <w:rsid w:val="00DC0766"/>
    <w:rsid w:val="00DC1DDC"/>
    <w:rsid w:val="00DC40F5"/>
    <w:rsid w:val="00DC4C03"/>
    <w:rsid w:val="00DC4EF9"/>
    <w:rsid w:val="00DC5038"/>
    <w:rsid w:val="00DC5539"/>
    <w:rsid w:val="00DC5F1E"/>
    <w:rsid w:val="00DC6493"/>
    <w:rsid w:val="00DC66CB"/>
    <w:rsid w:val="00DD0426"/>
    <w:rsid w:val="00DD04F2"/>
    <w:rsid w:val="00DD1CBC"/>
    <w:rsid w:val="00DD22BA"/>
    <w:rsid w:val="00DD2605"/>
    <w:rsid w:val="00DD324D"/>
    <w:rsid w:val="00DD34C9"/>
    <w:rsid w:val="00DD34CA"/>
    <w:rsid w:val="00DD3B11"/>
    <w:rsid w:val="00DD42D7"/>
    <w:rsid w:val="00DD5D6A"/>
    <w:rsid w:val="00DD66E5"/>
    <w:rsid w:val="00DE00C0"/>
    <w:rsid w:val="00DE1443"/>
    <w:rsid w:val="00DE19A1"/>
    <w:rsid w:val="00DE28E2"/>
    <w:rsid w:val="00DE2B92"/>
    <w:rsid w:val="00DE30B9"/>
    <w:rsid w:val="00DE5C63"/>
    <w:rsid w:val="00DF080C"/>
    <w:rsid w:val="00DF0B88"/>
    <w:rsid w:val="00DF13E6"/>
    <w:rsid w:val="00DF172F"/>
    <w:rsid w:val="00DF197E"/>
    <w:rsid w:val="00DF3060"/>
    <w:rsid w:val="00DF3828"/>
    <w:rsid w:val="00DF46EE"/>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1FC4"/>
    <w:rsid w:val="00E12B46"/>
    <w:rsid w:val="00E14D1B"/>
    <w:rsid w:val="00E156B8"/>
    <w:rsid w:val="00E15F1E"/>
    <w:rsid w:val="00E1735D"/>
    <w:rsid w:val="00E2016C"/>
    <w:rsid w:val="00E20546"/>
    <w:rsid w:val="00E20AB5"/>
    <w:rsid w:val="00E2227F"/>
    <w:rsid w:val="00E2238C"/>
    <w:rsid w:val="00E22842"/>
    <w:rsid w:val="00E23A1D"/>
    <w:rsid w:val="00E23EC0"/>
    <w:rsid w:val="00E258F7"/>
    <w:rsid w:val="00E266F5"/>
    <w:rsid w:val="00E267CE"/>
    <w:rsid w:val="00E269F6"/>
    <w:rsid w:val="00E26B13"/>
    <w:rsid w:val="00E26DF5"/>
    <w:rsid w:val="00E278C1"/>
    <w:rsid w:val="00E307B4"/>
    <w:rsid w:val="00E30B01"/>
    <w:rsid w:val="00E319C0"/>
    <w:rsid w:val="00E31DD7"/>
    <w:rsid w:val="00E32323"/>
    <w:rsid w:val="00E32971"/>
    <w:rsid w:val="00E337DD"/>
    <w:rsid w:val="00E33A3E"/>
    <w:rsid w:val="00E3415B"/>
    <w:rsid w:val="00E34295"/>
    <w:rsid w:val="00E35658"/>
    <w:rsid w:val="00E36855"/>
    <w:rsid w:val="00E36D5A"/>
    <w:rsid w:val="00E37B9B"/>
    <w:rsid w:val="00E419BD"/>
    <w:rsid w:val="00E41E1F"/>
    <w:rsid w:val="00E42532"/>
    <w:rsid w:val="00E42D24"/>
    <w:rsid w:val="00E435B3"/>
    <w:rsid w:val="00E4455F"/>
    <w:rsid w:val="00E44833"/>
    <w:rsid w:val="00E46390"/>
    <w:rsid w:val="00E46C9D"/>
    <w:rsid w:val="00E472AB"/>
    <w:rsid w:val="00E473A5"/>
    <w:rsid w:val="00E528D9"/>
    <w:rsid w:val="00E5322A"/>
    <w:rsid w:val="00E5419E"/>
    <w:rsid w:val="00E555FA"/>
    <w:rsid w:val="00E56906"/>
    <w:rsid w:val="00E577A0"/>
    <w:rsid w:val="00E60ACB"/>
    <w:rsid w:val="00E61DBF"/>
    <w:rsid w:val="00E63267"/>
    <w:rsid w:val="00E6371F"/>
    <w:rsid w:val="00E63CFB"/>
    <w:rsid w:val="00E64DFB"/>
    <w:rsid w:val="00E6528E"/>
    <w:rsid w:val="00E65295"/>
    <w:rsid w:val="00E65A77"/>
    <w:rsid w:val="00E65D86"/>
    <w:rsid w:val="00E66AF4"/>
    <w:rsid w:val="00E66E9D"/>
    <w:rsid w:val="00E700A4"/>
    <w:rsid w:val="00E7046D"/>
    <w:rsid w:val="00E70821"/>
    <w:rsid w:val="00E74CD0"/>
    <w:rsid w:val="00E7562E"/>
    <w:rsid w:val="00E75770"/>
    <w:rsid w:val="00E777B5"/>
    <w:rsid w:val="00E77E41"/>
    <w:rsid w:val="00E81C27"/>
    <w:rsid w:val="00E83247"/>
    <w:rsid w:val="00E8363A"/>
    <w:rsid w:val="00E84D13"/>
    <w:rsid w:val="00E86B8F"/>
    <w:rsid w:val="00E86EC2"/>
    <w:rsid w:val="00E86FA5"/>
    <w:rsid w:val="00E90245"/>
    <w:rsid w:val="00E9074A"/>
    <w:rsid w:val="00E911EF"/>
    <w:rsid w:val="00E91355"/>
    <w:rsid w:val="00E930AE"/>
    <w:rsid w:val="00E93A95"/>
    <w:rsid w:val="00E941BA"/>
    <w:rsid w:val="00E95038"/>
    <w:rsid w:val="00E9552F"/>
    <w:rsid w:val="00E9674B"/>
    <w:rsid w:val="00E9799B"/>
    <w:rsid w:val="00EA056F"/>
    <w:rsid w:val="00EA0A46"/>
    <w:rsid w:val="00EA11C9"/>
    <w:rsid w:val="00EA2C2D"/>
    <w:rsid w:val="00EA35E3"/>
    <w:rsid w:val="00EA436B"/>
    <w:rsid w:val="00EA5A14"/>
    <w:rsid w:val="00EA5B57"/>
    <w:rsid w:val="00EA7A61"/>
    <w:rsid w:val="00EB003D"/>
    <w:rsid w:val="00EB0373"/>
    <w:rsid w:val="00EB0C06"/>
    <w:rsid w:val="00EB1A79"/>
    <w:rsid w:val="00EB235B"/>
    <w:rsid w:val="00EB2580"/>
    <w:rsid w:val="00EB25AB"/>
    <w:rsid w:val="00EB27DE"/>
    <w:rsid w:val="00EB484B"/>
    <w:rsid w:val="00EB6DA0"/>
    <w:rsid w:val="00EB72CB"/>
    <w:rsid w:val="00EC0642"/>
    <w:rsid w:val="00EC3749"/>
    <w:rsid w:val="00EC3D78"/>
    <w:rsid w:val="00EC3DB6"/>
    <w:rsid w:val="00EC49AF"/>
    <w:rsid w:val="00EC5B82"/>
    <w:rsid w:val="00EC681D"/>
    <w:rsid w:val="00ED01B2"/>
    <w:rsid w:val="00ED1D40"/>
    <w:rsid w:val="00ED296A"/>
    <w:rsid w:val="00ED2A24"/>
    <w:rsid w:val="00ED3BC6"/>
    <w:rsid w:val="00ED3D5A"/>
    <w:rsid w:val="00ED47D1"/>
    <w:rsid w:val="00ED5385"/>
    <w:rsid w:val="00EE14C5"/>
    <w:rsid w:val="00EE18EB"/>
    <w:rsid w:val="00EE266D"/>
    <w:rsid w:val="00EE2E61"/>
    <w:rsid w:val="00EE3B54"/>
    <w:rsid w:val="00EE3F7D"/>
    <w:rsid w:val="00EE46B8"/>
    <w:rsid w:val="00EE48BE"/>
    <w:rsid w:val="00EE57AC"/>
    <w:rsid w:val="00EE6D1E"/>
    <w:rsid w:val="00EE6E87"/>
    <w:rsid w:val="00EF2ED2"/>
    <w:rsid w:val="00EF4428"/>
    <w:rsid w:val="00EF71C5"/>
    <w:rsid w:val="00EF7B9B"/>
    <w:rsid w:val="00EF7EC7"/>
    <w:rsid w:val="00F00922"/>
    <w:rsid w:val="00F00FE2"/>
    <w:rsid w:val="00F01A05"/>
    <w:rsid w:val="00F01B39"/>
    <w:rsid w:val="00F02321"/>
    <w:rsid w:val="00F02845"/>
    <w:rsid w:val="00F02AFB"/>
    <w:rsid w:val="00F02ED7"/>
    <w:rsid w:val="00F0360D"/>
    <w:rsid w:val="00F05FAE"/>
    <w:rsid w:val="00F06497"/>
    <w:rsid w:val="00F07F9B"/>
    <w:rsid w:val="00F101F6"/>
    <w:rsid w:val="00F133C6"/>
    <w:rsid w:val="00F138BF"/>
    <w:rsid w:val="00F13B71"/>
    <w:rsid w:val="00F13EB1"/>
    <w:rsid w:val="00F14E80"/>
    <w:rsid w:val="00F1585B"/>
    <w:rsid w:val="00F15F45"/>
    <w:rsid w:val="00F167EE"/>
    <w:rsid w:val="00F178BF"/>
    <w:rsid w:val="00F1E65E"/>
    <w:rsid w:val="00F2363D"/>
    <w:rsid w:val="00F251B9"/>
    <w:rsid w:val="00F262A9"/>
    <w:rsid w:val="00F2642A"/>
    <w:rsid w:val="00F26CD9"/>
    <w:rsid w:val="00F27F77"/>
    <w:rsid w:val="00F3033D"/>
    <w:rsid w:val="00F315F4"/>
    <w:rsid w:val="00F31681"/>
    <w:rsid w:val="00F32856"/>
    <w:rsid w:val="00F335A0"/>
    <w:rsid w:val="00F345DE"/>
    <w:rsid w:val="00F34E99"/>
    <w:rsid w:val="00F359E1"/>
    <w:rsid w:val="00F36388"/>
    <w:rsid w:val="00F37CB5"/>
    <w:rsid w:val="00F37FF5"/>
    <w:rsid w:val="00F40DB0"/>
    <w:rsid w:val="00F4134C"/>
    <w:rsid w:val="00F4181A"/>
    <w:rsid w:val="00F4259B"/>
    <w:rsid w:val="00F42E81"/>
    <w:rsid w:val="00F4378F"/>
    <w:rsid w:val="00F4494C"/>
    <w:rsid w:val="00F44FCD"/>
    <w:rsid w:val="00F45400"/>
    <w:rsid w:val="00F454EB"/>
    <w:rsid w:val="00F5278D"/>
    <w:rsid w:val="00F52BEC"/>
    <w:rsid w:val="00F53749"/>
    <w:rsid w:val="00F6025D"/>
    <w:rsid w:val="00F61E56"/>
    <w:rsid w:val="00F61FF6"/>
    <w:rsid w:val="00F62DE4"/>
    <w:rsid w:val="00F637A8"/>
    <w:rsid w:val="00F63B65"/>
    <w:rsid w:val="00F654B2"/>
    <w:rsid w:val="00F6554A"/>
    <w:rsid w:val="00F65B3C"/>
    <w:rsid w:val="00F65DA7"/>
    <w:rsid w:val="00F67362"/>
    <w:rsid w:val="00F67F26"/>
    <w:rsid w:val="00F71588"/>
    <w:rsid w:val="00F73050"/>
    <w:rsid w:val="00F73312"/>
    <w:rsid w:val="00F74B36"/>
    <w:rsid w:val="00F75C4A"/>
    <w:rsid w:val="00F76BE0"/>
    <w:rsid w:val="00F77A6A"/>
    <w:rsid w:val="00F813EC"/>
    <w:rsid w:val="00F83500"/>
    <w:rsid w:val="00F83AE2"/>
    <w:rsid w:val="00F83D6F"/>
    <w:rsid w:val="00F840BB"/>
    <w:rsid w:val="00F841E5"/>
    <w:rsid w:val="00F847C4"/>
    <w:rsid w:val="00F84A91"/>
    <w:rsid w:val="00F86231"/>
    <w:rsid w:val="00F87462"/>
    <w:rsid w:val="00F87AD6"/>
    <w:rsid w:val="00F908E3"/>
    <w:rsid w:val="00F91102"/>
    <w:rsid w:val="00F9172F"/>
    <w:rsid w:val="00F93860"/>
    <w:rsid w:val="00F94305"/>
    <w:rsid w:val="00F955E3"/>
    <w:rsid w:val="00F95DEC"/>
    <w:rsid w:val="00F95F27"/>
    <w:rsid w:val="00F979BF"/>
    <w:rsid w:val="00F97A11"/>
    <w:rsid w:val="00FA080B"/>
    <w:rsid w:val="00FA0DF3"/>
    <w:rsid w:val="00FA1E57"/>
    <w:rsid w:val="00FA4A11"/>
    <w:rsid w:val="00FA4E8E"/>
    <w:rsid w:val="00FA5A14"/>
    <w:rsid w:val="00FA5D9F"/>
    <w:rsid w:val="00FA6551"/>
    <w:rsid w:val="00FA7C58"/>
    <w:rsid w:val="00FA7F38"/>
    <w:rsid w:val="00FB3527"/>
    <w:rsid w:val="00FB3FE0"/>
    <w:rsid w:val="00FB6804"/>
    <w:rsid w:val="00FB6F9E"/>
    <w:rsid w:val="00FB74C0"/>
    <w:rsid w:val="00FB7A71"/>
    <w:rsid w:val="00FC1F2E"/>
    <w:rsid w:val="00FC26AB"/>
    <w:rsid w:val="00FC3C96"/>
    <w:rsid w:val="00FC4619"/>
    <w:rsid w:val="00FC47CD"/>
    <w:rsid w:val="00FC4DE6"/>
    <w:rsid w:val="00FC5614"/>
    <w:rsid w:val="00FC6F3E"/>
    <w:rsid w:val="00FC7030"/>
    <w:rsid w:val="00FC7C63"/>
    <w:rsid w:val="00FD0A61"/>
    <w:rsid w:val="00FD0C73"/>
    <w:rsid w:val="00FD0E99"/>
    <w:rsid w:val="00FD2A2C"/>
    <w:rsid w:val="00FD2E37"/>
    <w:rsid w:val="00FD35EC"/>
    <w:rsid w:val="00FD36F2"/>
    <w:rsid w:val="00FD387D"/>
    <w:rsid w:val="00FD5732"/>
    <w:rsid w:val="00FD5818"/>
    <w:rsid w:val="00FD585A"/>
    <w:rsid w:val="00FD5EB8"/>
    <w:rsid w:val="00FD7705"/>
    <w:rsid w:val="00FE0798"/>
    <w:rsid w:val="00FE08FC"/>
    <w:rsid w:val="00FE13D0"/>
    <w:rsid w:val="00FE371F"/>
    <w:rsid w:val="00FE4D9B"/>
    <w:rsid w:val="00FE5AEA"/>
    <w:rsid w:val="00FE5B15"/>
    <w:rsid w:val="00FE75E1"/>
    <w:rsid w:val="00FE7763"/>
    <w:rsid w:val="00FF006D"/>
    <w:rsid w:val="00FF09BB"/>
    <w:rsid w:val="00FF1D9C"/>
    <w:rsid w:val="00FF2881"/>
    <w:rsid w:val="00FF3675"/>
    <w:rsid w:val="00FF3FD5"/>
    <w:rsid w:val="00FF44A1"/>
    <w:rsid w:val="00FF4D02"/>
    <w:rsid w:val="00FF510E"/>
    <w:rsid w:val="00FF6B02"/>
    <w:rsid w:val="00FF6CF1"/>
    <w:rsid w:val="00FF7487"/>
    <w:rsid w:val="00FF762A"/>
    <w:rsid w:val="00FF7F69"/>
    <w:rsid w:val="03CC96C4"/>
    <w:rsid w:val="0B36F62F"/>
    <w:rsid w:val="0D5D2AC7"/>
    <w:rsid w:val="118F6850"/>
    <w:rsid w:val="1DC2BDD6"/>
    <w:rsid w:val="21CFC715"/>
    <w:rsid w:val="23781D5D"/>
    <w:rsid w:val="259AE579"/>
    <w:rsid w:val="26A44C02"/>
    <w:rsid w:val="270FCFD4"/>
    <w:rsid w:val="29909BCE"/>
    <w:rsid w:val="2A13FFD0"/>
    <w:rsid w:val="2B486846"/>
    <w:rsid w:val="32F537B7"/>
    <w:rsid w:val="33E83283"/>
    <w:rsid w:val="35104146"/>
    <w:rsid w:val="38FE7F59"/>
    <w:rsid w:val="3A9A4FBA"/>
    <w:rsid w:val="3ACC4864"/>
    <w:rsid w:val="3B4A9834"/>
    <w:rsid w:val="3C36201B"/>
    <w:rsid w:val="3DCDB141"/>
    <w:rsid w:val="3DD1F07C"/>
    <w:rsid w:val="3DF87709"/>
    <w:rsid w:val="3E3458EB"/>
    <w:rsid w:val="40AEACA6"/>
    <w:rsid w:val="40F09BB2"/>
    <w:rsid w:val="44622731"/>
    <w:rsid w:val="45D2D42F"/>
    <w:rsid w:val="47020CF4"/>
    <w:rsid w:val="4B42945F"/>
    <w:rsid w:val="4C4215B3"/>
    <w:rsid w:val="4D7BD96E"/>
    <w:rsid w:val="4F752F50"/>
    <w:rsid w:val="5006A403"/>
    <w:rsid w:val="55E1EB54"/>
    <w:rsid w:val="582A11BC"/>
    <w:rsid w:val="5919BEE7"/>
    <w:rsid w:val="59431901"/>
    <w:rsid w:val="5B536D89"/>
    <w:rsid w:val="5D326F6C"/>
    <w:rsid w:val="63055D21"/>
    <w:rsid w:val="64BB766F"/>
    <w:rsid w:val="650FB498"/>
    <w:rsid w:val="65942E56"/>
    <w:rsid w:val="664295B3"/>
    <w:rsid w:val="6AD917E5"/>
    <w:rsid w:val="6D2FCF80"/>
    <w:rsid w:val="6E65FD34"/>
    <w:rsid w:val="709EEB00"/>
    <w:rsid w:val="71B82391"/>
    <w:rsid w:val="72E75C56"/>
    <w:rsid w:val="764818B4"/>
    <w:rsid w:val="772C957D"/>
    <w:rsid w:val="7E755EE0"/>
    <w:rsid w:val="7EDAE9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10931B7D-A19F-4688-A66B-804F5661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3B9"/>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ui-provider">
    <w:name w:val="ui-provider"/>
    <w:basedOn w:val="DefaultParagraphFont"/>
    <w:rsid w:val="00B1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462962713">
      <w:bodyDiv w:val="1"/>
      <w:marLeft w:val="0"/>
      <w:marRight w:val="0"/>
      <w:marTop w:val="0"/>
      <w:marBottom w:val="0"/>
      <w:divBdr>
        <w:top w:val="none" w:sz="0" w:space="0" w:color="auto"/>
        <w:left w:val="none" w:sz="0" w:space="0" w:color="auto"/>
        <w:bottom w:val="none" w:sz="0" w:space="0" w:color="auto"/>
        <w:right w:val="none" w:sz="0" w:space="0" w:color="auto"/>
      </w:divBdr>
    </w:div>
    <w:div w:id="53327613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arwininitiative.org.uk/appl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darwininitiative.org.uk" TargetMode="External"/><Relationship Id="rId10" Type="http://schemas.openxmlformats.org/officeDocument/2006/relationships/endnotes" Target="endnotes.xml"/><Relationship Id="rId19" Type="http://schemas.openxmlformats.org/officeDocument/2006/relationships/hyperlink" Target="https://www.darwininitiative.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hyperlink" Target="https://bcfs.flexigra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4.xml><?xml version="1.0" encoding="utf-8"?>
<ds:datastoreItem xmlns:ds="http://schemas.openxmlformats.org/officeDocument/2006/customXml" ds:itemID="{2B0AEEDF-F786-4974-A307-25A90D2D9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144</Words>
  <Characters>23627</Characters>
  <Application>Microsoft Office Word</Application>
  <DocSecurity>0</DocSecurity>
  <Lines>196</Lines>
  <Paragraphs>55</Paragraphs>
  <ScaleCrop>false</ScaleCrop>
  <Company>Defra</Company>
  <LinksUpToDate>false</LinksUpToDate>
  <CharactersWithSpaces>2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Victoria Reilly-Pinion (VICP)</cp:lastModifiedBy>
  <cp:revision>45</cp:revision>
  <cp:lastPrinted>2004-08-01T11:40:00Z</cp:lastPrinted>
  <dcterms:created xsi:type="dcterms:W3CDTF">2024-05-21T15:45:00Z</dcterms:created>
  <dcterms:modified xsi:type="dcterms:W3CDTF">2024-05-22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e55edaf6-ba60-40c1-92a1-5b3d9da47d66</vt:lpwstr>
  </property>
  <property fmtid="{D5CDD505-2E9C-101B-9397-08002B2CF9AE}" pid="11" name="NIRASQAGroup">
    <vt:lpwstr/>
  </property>
  <property fmtid="{D5CDD505-2E9C-101B-9397-08002B2CF9AE}" pid="12" name="MediaServiceImageTags">
    <vt:lpwstr/>
  </property>
  <property fmtid="{D5CDD505-2E9C-101B-9397-08002B2CF9AE}" pid="13" name="_dlc_DocId">
    <vt:lpwstr> </vt:lpwstr>
  </property>
  <property fmtid="{D5CDD505-2E9C-101B-9397-08002B2CF9AE}" pid="14" name="_dlc_DocId_src">
    <vt:lpwstr>{Module.FooterText}</vt:lpwstr>
  </property>
  <property fmtid="{D5CDD505-2E9C-101B-9397-08002B2CF9AE}" pid="15" name="ApplyLanguageRun">
    <vt:lpwstr>true</vt:lpwstr>
  </property>
</Properties>
</file>